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4B6902" w:rsidRDefault="00130081" w:rsidP="00B951D0">
            <w:pPr>
              <w:pStyle w:val="Committee"/>
              <w:framePr w:hSpace="0" w:wrap="auto" w:hAnchor="text" w:yAlign="inline"/>
            </w:pPr>
            <w:bookmarkStart w:id="2" w:name="dnum" w:colFirst="1" w:colLast="1"/>
            <w:bookmarkStart w:id="3" w:name="dmeeting" w:colFirst="0" w:colLast="0"/>
            <w:bookmarkEnd w:id="1"/>
            <w:r w:rsidRPr="004B6902">
              <w:t>PLENARY MEETING</w:t>
            </w:r>
          </w:p>
        </w:tc>
        <w:tc>
          <w:tcPr>
            <w:tcW w:w="3227" w:type="dxa"/>
          </w:tcPr>
          <w:p w:rsidR="00D83BF5" w:rsidRPr="004B6902" w:rsidRDefault="006454FB" w:rsidP="008B5657">
            <w:pPr>
              <w:tabs>
                <w:tab w:val="left" w:pos="851"/>
              </w:tabs>
              <w:spacing w:before="0" w:line="240" w:lineRule="atLeast"/>
              <w:rPr>
                <w:rFonts w:cstheme="minorHAnsi"/>
                <w:szCs w:val="24"/>
                <w:lang w:val="es-ES_tradnl"/>
              </w:rPr>
            </w:pPr>
            <w:r>
              <w:rPr>
                <w:b/>
                <w:szCs w:val="24"/>
              </w:rPr>
              <w:t>Revision 1 to</w:t>
            </w:r>
            <w:r>
              <w:rPr>
                <w:b/>
                <w:szCs w:val="24"/>
              </w:rPr>
              <w:br/>
              <w:t>Document WTDC-17/34</w:t>
            </w:r>
            <w:r w:rsidRPr="004B6902">
              <w:rPr>
                <w:b/>
                <w:szCs w:val="24"/>
              </w:rPr>
              <w:t>-E</w:t>
            </w:r>
          </w:p>
        </w:tc>
      </w:tr>
      <w:tr w:rsidR="00D83BF5" w:rsidRPr="00C324A8" w:rsidTr="00B951D0">
        <w:trPr>
          <w:cantSplit/>
          <w:trHeight w:val="23"/>
        </w:trPr>
        <w:tc>
          <w:tcPr>
            <w:tcW w:w="6804" w:type="dxa"/>
            <w:gridSpan w:val="2"/>
            <w:shd w:val="clear" w:color="auto" w:fill="auto"/>
          </w:tcPr>
          <w:p w:rsidR="00D83BF5" w:rsidRPr="004B6902" w:rsidRDefault="00D83BF5" w:rsidP="00B951D0">
            <w:pPr>
              <w:tabs>
                <w:tab w:val="left" w:pos="851"/>
              </w:tabs>
              <w:spacing w:before="0" w:line="240" w:lineRule="atLeast"/>
              <w:rPr>
                <w:rFonts w:cstheme="minorHAnsi"/>
                <w:b/>
                <w:szCs w:val="24"/>
                <w:lang w:val="es-ES_tradnl"/>
              </w:rPr>
            </w:pPr>
            <w:bookmarkStart w:id="4" w:name="ddate" w:colFirst="1" w:colLast="1"/>
            <w:bookmarkStart w:id="5" w:name="dblank" w:colFirst="0" w:colLast="0"/>
            <w:bookmarkEnd w:id="2"/>
            <w:bookmarkEnd w:id="3"/>
          </w:p>
        </w:tc>
        <w:tc>
          <w:tcPr>
            <w:tcW w:w="3227" w:type="dxa"/>
          </w:tcPr>
          <w:p w:rsidR="00D83BF5" w:rsidRPr="004B6902" w:rsidRDefault="00130081" w:rsidP="00B951D0">
            <w:pPr>
              <w:spacing w:before="0" w:line="240" w:lineRule="atLeast"/>
              <w:rPr>
                <w:rFonts w:cstheme="minorHAnsi"/>
                <w:szCs w:val="24"/>
              </w:rPr>
            </w:pPr>
            <w:r w:rsidRPr="004B6902">
              <w:rPr>
                <w:b/>
                <w:szCs w:val="24"/>
              </w:rPr>
              <w:t>22 September 2017</w:t>
            </w:r>
          </w:p>
        </w:tc>
      </w:tr>
      <w:tr w:rsidR="00D83BF5" w:rsidRPr="00C324A8" w:rsidTr="00B951D0">
        <w:trPr>
          <w:cantSplit/>
          <w:trHeight w:val="23"/>
        </w:trPr>
        <w:tc>
          <w:tcPr>
            <w:tcW w:w="6804" w:type="dxa"/>
            <w:gridSpan w:val="2"/>
            <w:shd w:val="clear" w:color="auto" w:fill="auto"/>
          </w:tcPr>
          <w:p w:rsidR="00D83BF5" w:rsidRPr="004B6902"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4B6902" w:rsidRDefault="00130081" w:rsidP="00B951D0">
            <w:pPr>
              <w:tabs>
                <w:tab w:val="left" w:pos="993"/>
              </w:tabs>
              <w:spacing w:before="0"/>
              <w:rPr>
                <w:rFonts w:cstheme="minorHAnsi"/>
                <w:b/>
                <w:szCs w:val="24"/>
              </w:rPr>
            </w:pPr>
            <w:r w:rsidRPr="004B6902">
              <w:rPr>
                <w:b/>
                <w:szCs w:val="24"/>
              </w:rPr>
              <w:t>Original: English</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United States of America</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48040C">
            <w:pPr>
              <w:pStyle w:val="Title1"/>
              <w:spacing w:before="120" w:after="120"/>
            </w:pPr>
            <w:r w:rsidRPr="00A61139">
              <w:t>PROPOSED MODIFICATION TO RESOLUTION 2</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610A3A" w:rsidRPr="0016236E">
        <w:tc>
          <w:tcPr>
            <w:tcW w:w="10031" w:type="dxa"/>
            <w:gridSpan w:val="3"/>
            <w:tcBorders>
              <w:top w:val="single" w:sz="4" w:space="0" w:color="auto"/>
              <w:left w:val="single" w:sz="4" w:space="0" w:color="auto"/>
              <w:bottom w:val="single" w:sz="4" w:space="0" w:color="auto"/>
              <w:right w:val="single" w:sz="4" w:space="0" w:color="auto"/>
            </w:tcBorders>
          </w:tcPr>
          <w:p w:rsidR="00610A3A" w:rsidRDefault="00FE77D2">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Resolutions and recommendations</w:t>
            </w:r>
          </w:p>
          <w:p w:rsidR="00610A3A" w:rsidRDefault="00FE77D2">
            <w:r>
              <w:rPr>
                <w:rFonts w:ascii="Calibri" w:eastAsia="SimSun" w:hAnsi="Calibri" w:cs="Traditional Arabic"/>
                <w:b/>
                <w:bCs/>
                <w:szCs w:val="24"/>
              </w:rPr>
              <w:t>Summary:</w:t>
            </w:r>
          </w:p>
          <w:p w:rsidR="00610A3A" w:rsidRDefault="00246DB5" w:rsidP="00246DB5">
            <w:pPr>
              <w:rPr>
                <w:szCs w:val="24"/>
              </w:rPr>
            </w:pPr>
            <w:r>
              <w:rPr>
                <w:szCs w:val="24"/>
              </w:rPr>
              <w:t xml:space="preserve">This contribution proposes modifications to Resolution 2 on </w:t>
            </w:r>
            <w:r w:rsidR="00C010AC">
              <w:rPr>
                <w:szCs w:val="24"/>
              </w:rPr>
              <w:t xml:space="preserve">Establishment of Study Groups. </w:t>
            </w:r>
            <w:r>
              <w:rPr>
                <w:szCs w:val="24"/>
              </w:rPr>
              <w:t>Taking into account experiences in the 2014-2017 study period, this proposal maintains two study groups, while modifying their focus and re-organizing the study questions to align with BDT objectives in the draft strategic plan and the Buenos Aires Action Plan. By identifying a strong link between the Objectives and the study groups, the United States believes that the outputs of the study questions will better respond to the priorities of the Development Sector (BDT) and better enable the work of the Study Groups to complement and enhance BDT implementation of the objectives and regional initiatives.</w:t>
            </w:r>
          </w:p>
          <w:p w:rsidR="00610A3A" w:rsidRDefault="00FE77D2">
            <w:r>
              <w:rPr>
                <w:rFonts w:ascii="Calibri" w:eastAsia="SimSun" w:hAnsi="Calibri" w:cs="Traditional Arabic"/>
                <w:b/>
                <w:bCs/>
                <w:szCs w:val="24"/>
              </w:rPr>
              <w:t>Expected results:</w:t>
            </w:r>
          </w:p>
          <w:p w:rsidR="00610A3A" w:rsidRDefault="00246DB5" w:rsidP="00246DB5">
            <w:pPr>
              <w:rPr>
                <w:szCs w:val="24"/>
              </w:rPr>
            </w:pPr>
            <w:r>
              <w:rPr>
                <w:bCs/>
                <w:szCs w:val="24"/>
              </w:rPr>
              <w:t>Study groups and study questions will align with the new BDT objectives. This will create greater synergy and efficiency in the work of the Study Groups and BDT programmes and generate responsiveness and greater focus on developing country priorities.</w:t>
            </w:r>
          </w:p>
          <w:p w:rsidR="00610A3A" w:rsidRPr="008D6971" w:rsidRDefault="00FE77D2">
            <w:pPr>
              <w:rPr>
                <w:lang w:val="es-ES"/>
              </w:rPr>
            </w:pPr>
            <w:r w:rsidRPr="008D6971">
              <w:rPr>
                <w:rFonts w:ascii="Calibri" w:eastAsia="SimSun" w:hAnsi="Calibri" w:cs="Traditional Arabic"/>
                <w:b/>
                <w:bCs/>
                <w:szCs w:val="24"/>
                <w:lang w:val="es-ES"/>
              </w:rPr>
              <w:t>References:</w:t>
            </w:r>
          </w:p>
          <w:p w:rsidR="00610A3A" w:rsidRPr="00FD6A5D" w:rsidRDefault="00886B63" w:rsidP="00FD6A5D">
            <w:pPr>
              <w:rPr>
                <w:szCs w:val="24"/>
                <w:lang w:val="es-ES"/>
              </w:rPr>
            </w:pPr>
            <w:r w:rsidRPr="00FD6A5D">
              <w:rPr>
                <w:szCs w:val="24"/>
                <w:lang w:val="es-ES"/>
              </w:rPr>
              <w:t>IAP/20A5/1, IAP/20A24/1, USA/</w:t>
            </w:r>
            <w:r w:rsidR="00FD6A5D">
              <w:rPr>
                <w:szCs w:val="24"/>
                <w:lang w:val="es-ES"/>
              </w:rPr>
              <w:t>42A1/1</w:t>
            </w:r>
            <w:r w:rsidRPr="00FD6A5D">
              <w:rPr>
                <w:szCs w:val="24"/>
                <w:lang w:val="es-ES"/>
              </w:rPr>
              <w:t>, USA/42</w:t>
            </w:r>
            <w:r w:rsidR="00FD6A5D">
              <w:rPr>
                <w:szCs w:val="24"/>
                <w:lang w:val="es-ES"/>
              </w:rPr>
              <w:t>A2/1</w:t>
            </w:r>
            <w:r w:rsidRPr="00FD6A5D">
              <w:rPr>
                <w:szCs w:val="24"/>
                <w:lang w:val="es-ES"/>
              </w:rPr>
              <w:t xml:space="preserve">, </w:t>
            </w:r>
            <w:r w:rsidR="00FD6A5D">
              <w:rPr>
                <w:szCs w:val="24"/>
                <w:lang w:val="es-ES"/>
              </w:rPr>
              <w:t>WTDC-17/42</w:t>
            </w:r>
          </w:p>
        </w:tc>
      </w:tr>
    </w:tbl>
    <w:p w:rsidR="00C26DD5" w:rsidRDefault="00C26DD5">
      <w:pPr>
        <w:overflowPunct/>
        <w:autoSpaceDE/>
        <w:autoSpaceDN/>
        <w:adjustRightInd/>
        <w:spacing w:before="0"/>
        <w:textAlignment w:val="auto"/>
        <w:rPr>
          <w:szCs w:val="24"/>
          <w:lang w:val="es-ES"/>
        </w:rPr>
      </w:pPr>
      <w:r w:rsidRPr="00246DB5">
        <w:rPr>
          <w:szCs w:val="24"/>
          <w:lang w:val="es-ES"/>
        </w:rPr>
        <w:br w:type="page"/>
      </w:r>
    </w:p>
    <w:p w:rsidR="00246DB5" w:rsidRPr="00EB5CBA" w:rsidRDefault="00246DB5" w:rsidP="00246DB5">
      <w:pPr>
        <w:tabs>
          <w:tab w:val="clear" w:pos="794"/>
          <w:tab w:val="clear" w:pos="1191"/>
          <w:tab w:val="clear" w:pos="1588"/>
          <w:tab w:val="clear" w:pos="1985"/>
          <w:tab w:val="left" w:pos="1134"/>
          <w:tab w:val="left" w:pos="1871"/>
          <w:tab w:val="left" w:pos="2268"/>
        </w:tabs>
        <w:rPr>
          <w:b/>
          <w:iCs/>
          <w:szCs w:val="24"/>
        </w:rPr>
      </w:pPr>
      <w:r w:rsidRPr="00EB5CBA">
        <w:rPr>
          <w:b/>
          <w:iCs/>
          <w:szCs w:val="24"/>
        </w:rPr>
        <w:lastRenderedPageBreak/>
        <w:t>Introduction</w:t>
      </w:r>
    </w:p>
    <w:p w:rsidR="00246DB5" w:rsidRPr="00246DB5" w:rsidRDefault="00246DB5" w:rsidP="00246DB5">
      <w:r w:rsidRPr="00246DB5">
        <w:t xml:space="preserve">The United States has been an active participant in the ITU-D Study Groups since their inception, playing a collaborative role in the study groups and contributing technical and policy information to help respond to the priorities established by developing countries.  </w:t>
      </w:r>
      <w:r w:rsidRPr="00246DB5">
        <w:rPr>
          <w:rFonts w:eastAsia="SimSun" w:cstheme="minorHAnsi"/>
          <w:lang w:eastAsia="ja-JP"/>
        </w:rPr>
        <w:t>The United States recognizes and appreciates the excellent work carried out during the past study period, which is reflected in the Reports of each study question.  The United States also recognizes the ongoing challenge to ensure adequate time during study group meetings to consider the large number of high-quality contributions.  When organizing the work of the study groups, the United States believes it is important to focus on changes that will facilitate sharing of meaningful lessons learned and best practices, while modernizing working methods, optimizing human and financial resources, avoiding duplication of work, and improving efficiency and accountability mechanisms.</w:t>
      </w:r>
      <w:r w:rsidRPr="00246DB5">
        <w:rPr>
          <w:rFonts w:ascii="Times New Roman" w:eastAsia="SimSun" w:hAnsi="Times New Roman"/>
          <w:sz w:val="22"/>
          <w:szCs w:val="22"/>
          <w:lang w:eastAsia="ja-JP"/>
        </w:rPr>
        <w:t xml:space="preserve"> </w:t>
      </w:r>
      <w:r w:rsidRPr="00246DB5">
        <w:rPr>
          <w:rFonts w:eastAsia="SimSun" w:cstheme="minorHAnsi"/>
          <w:lang w:eastAsia="ja-JP"/>
        </w:rPr>
        <w:t>To this end, we underscore that the set of questions assigned to each ITU-D Study Group should give clear guidance to the ITU-D membership on its priorities and goals for the upcoming four years and the precise focus and expectation of each question.</w:t>
      </w:r>
    </w:p>
    <w:p w:rsidR="00246DB5" w:rsidRPr="00246DB5" w:rsidRDefault="00246DB5" w:rsidP="00246DB5">
      <w:pPr>
        <w:pStyle w:val="Nomral"/>
      </w:pPr>
      <w:r w:rsidRPr="00246DB5">
        <w:t>Organization of the Study Groups and distribution and refinement of study questions:</w:t>
      </w:r>
    </w:p>
    <w:p w:rsidR="00246DB5" w:rsidRDefault="00F65A02" w:rsidP="00B2064A">
      <w:pPr>
        <w:pStyle w:val="enumlev1"/>
      </w:pPr>
      <w:r w:rsidRPr="00C35A0A" w:rsidDel="003F14E5">
        <w:rPr>
          <w:rFonts w:eastAsia="Batang"/>
        </w:rPr>
        <w:t>•</w:t>
      </w:r>
      <w:r w:rsidRPr="00C35A0A" w:rsidDel="003F14E5">
        <w:rPr>
          <w:rFonts w:eastAsia="Batang"/>
        </w:rPr>
        <w:tab/>
      </w:r>
      <w:r w:rsidR="00246DB5" w:rsidRPr="00246DB5">
        <w:rPr>
          <w:b/>
        </w:rPr>
        <w:t>Study Group rationale.</w:t>
      </w:r>
      <w:r w:rsidR="00246DB5">
        <w:t xml:space="preserve"> </w:t>
      </w:r>
      <w:r w:rsidR="00246DB5" w:rsidRPr="00246DB5">
        <w:t>The United States proposes modifications to Resolution 2 “Establishment of Study Groups” to bring greater alignment between the Study Groups and the Objectives established in the Strategic Plan</w:t>
      </w:r>
      <w:r w:rsidR="00246DB5">
        <w:t xml:space="preserve"> and Buenos Aires Action Plan.</w:t>
      </w:r>
      <w:r w:rsidR="00246DB5" w:rsidRPr="00246DB5">
        <w:t xml:space="preserve"> A stronger link between the Objectives and the study group focus will better respond to the priorities of developing countries and complement and enhance BDT implementation of the O</w:t>
      </w:r>
      <w:r w:rsidR="00246DB5">
        <w:t>bjectives</w:t>
      </w:r>
      <w:r w:rsidR="00246DB5" w:rsidRPr="00246DB5">
        <w:t xml:space="preserve"> and Regional I</w:t>
      </w:r>
      <w:r w:rsidR="00246DB5">
        <w:t xml:space="preserve">nitiatives. </w:t>
      </w:r>
      <w:r w:rsidR="00246DB5" w:rsidRPr="00246DB5">
        <w:t>Such alignment will also allow for greater optimization of resources and ensure measurable results.</w:t>
      </w:r>
      <w:r w:rsidR="00246DB5">
        <w:t xml:space="preserve"> </w:t>
      </w:r>
      <w:r w:rsidR="00246DB5" w:rsidRPr="00246DB5">
        <w:t>Table 1, below, shows how the U.S.-proposed study questions map more precisely to the Objectives and programs contain</w:t>
      </w:r>
      <w:r w:rsidR="00246DB5">
        <w:t xml:space="preserve">ed in the WTDC-17 Action Plan. </w:t>
      </w:r>
      <w:r w:rsidR="00246DB5" w:rsidRPr="00246DB5">
        <w:t xml:space="preserve">Table 2, below, presents a proposed study group structure based on that mapping exercise. </w:t>
      </w:r>
    </w:p>
    <w:p w:rsidR="00246DB5" w:rsidRPr="00246DB5" w:rsidRDefault="00246DB5" w:rsidP="00246DB5">
      <w:pPr>
        <w:tabs>
          <w:tab w:val="clear" w:pos="794"/>
          <w:tab w:val="clear" w:pos="1191"/>
          <w:tab w:val="clear" w:pos="1588"/>
          <w:tab w:val="clear" w:pos="1985"/>
          <w:tab w:val="left" w:pos="1134"/>
          <w:tab w:val="left" w:pos="1871"/>
          <w:tab w:val="left" w:pos="2268"/>
        </w:tabs>
        <w:ind w:left="720"/>
        <w:contextualSpacing/>
        <w:rPr>
          <w:szCs w:val="24"/>
        </w:rPr>
      </w:pPr>
    </w:p>
    <w:p w:rsidR="00246DB5" w:rsidRPr="00246DB5" w:rsidRDefault="00246DB5" w:rsidP="00246DB5">
      <w:pPr>
        <w:tabs>
          <w:tab w:val="clear" w:pos="794"/>
          <w:tab w:val="clear" w:pos="1191"/>
          <w:tab w:val="clear" w:pos="1588"/>
          <w:tab w:val="clear" w:pos="1985"/>
          <w:tab w:val="left" w:pos="1134"/>
          <w:tab w:val="left" w:pos="1871"/>
          <w:tab w:val="left" w:pos="2268"/>
        </w:tabs>
        <w:rPr>
          <w:szCs w:val="24"/>
        </w:rPr>
        <w:sectPr w:rsidR="00246DB5" w:rsidRPr="00246DB5" w:rsidSect="002747B5">
          <w:headerReference w:type="default" r:id="rId14"/>
          <w:footerReference w:type="even" r:id="rId15"/>
          <w:footerReference w:type="first" r:id="rId16"/>
          <w:pgSz w:w="11907" w:h="16840" w:code="9"/>
          <w:pgMar w:top="1418" w:right="1134" w:bottom="1418" w:left="1134" w:header="720" w:footer="720" w:gutter="0"/>
          <w:paperSrc w:first="15" w:other="15"/>
          <w:cols w:space="720"/>
          <w:titlePg/>
          <w:docGrid w:linePitch="326"/>
        </w:sectPr>
      </w:pPr>
    </w:p>
    <w:p w:rsidR="00246DB5" w:rsidRPr="00246DB5" w:rsidRDefault="00246DB5" w:rsidP="00246DB5">
      <w:pPr>
        <w:tabs>
          <w:tab w:val="clear" w:pos="794"/>
          <w:tab w:val="clear" w:pos="1191"/>
          <w:tab w:val="clear" w:pos="1588"/>
          <w:tab w:val="clear" w:pos="1985"/>
          <w:tab w:val="left" w:pos="1134"/>
          <w:tab w:val="left" w:pos="1871"/>
          <w:tab w:val="left" w:pos="2268"/>
        </w:tabs>
        <w:jc w:val="center"/>
        <w:rPr>
          <w:b/>
          <w:u w:val="single"/>
        </w:rPr>
      </w:pPr>
      <w:r w:rsidRPr="00246DB5">
        <w:rPr>
          <w:b/>
          <w:u w:val="single"/>
        </w:rPr>
        <w:lastRenderedPageBreak/>
        <w:t>Table 1 – Mapping Proposed ITU-D Study Questions to Proposed WTDC-17 Action Plan Objectives and Programs</w:t>
      </w:r>
    </w:p>
    <w:tbl>
      <w:tblPr>
        <w:tblStyle w:val="TableGrid"/>
        <w:tblpPr w:leftFromText="180" w:rightFromText="180" w:vertAnchor="page" w:horzAnchor="margin" w:tblpXSpec="center" w:tblpY="2017"/>
        <w:tblW w:w="15408" w:type="dxa"/>
        <w:tblLook w:val="04A0" w:firstRow="1" w:lastRow="0" w:firstColumn="1" w:lastColumn="0" w:noHBand="0" w:noVBand="1"/>
      </w:tblPr>
      <w:tblGrid>
        <w:gridCol w:w="5688"/>
        <w:gridCol w:w="4770"/>
        <w:gridCol w:w="4950"/>
      </w:tblGrid>
      <w:tr w:rsidR="00246DB5" w:rsidRPr="00246DB5" w:rsidTr="00C374A1">
        <w:tc>
          <w:tcPr>
            <w:tcW w:w="5688" w:type="dxa"/>
            <w:tcBorders>
              <w:bottom w:val="single" w:sz="4" w:space="0" w:color="auto"/>
            </w:tcBorders>
            <w:shd w:val="clear" w:color="auto" w:fill="FABF8F" w:themeFill="accent6" w:themeFillTint="99"/>
          </w:tcPr>
          <w:p w:rsidR="00246DB5" w:rsidRPr="00246DB5" w:rsidRDefault="00246DB5" w:rsidP="00246DB5">
            <w:pPr>
              <w:tabs>
                <w:tab w:val="clear" w:pos="794"/>
                <w:tab w:val="clear" w:pos="1191"/>
                <w:tab w:val="clear" w:pos="1588"/>
                <w:tab w:val="clear" w:pos="1985"/>
                <w:tab w:val="left" w:pos="1134"/>
                <w:tab w:val="left" w:pos="1871"/>
                <w:tab w:val="left" w:pos="2268"/>
              </w:tabs>
              <w:jc w:val="center"/>
              <w:rPr>
                <w:b/>
                <w:sz w:val="22"/>
              </w:rPr>
            </w:pPr>
            <w:r w:rsidRPr="00246DB5">
              <w:rPr>
                <w:b/>
                <w:sz w:val="22"/>
              </w:rPr>
              <w:t>Objective 2 – Modern and Secure Telecommunication/ICT Infrastructure: Foster the development of infrastructure and services, including building confidence and security in the use of telecommunications/ICTs</w:t>
            </w:r>
          </w:p>
        </w:tc>
        <w:tc>
          <w:tcPr>
            <w:tcW w:w="4770" w:type="dxa"/>
            <w:shd w:val="clear" w:color="auto" w:fill="FABF8F" w:themeFill="accent6" w:themeFillTint="99"/>
          </w:tcPr>
          <w:p w:rsidR="00246DB5" w:rsidRPr="00246DB5" w:rsidRDefault="00246DB5" w:rsidP="00246DB5">
            <w:pPr>
              <w:tabs>
                <w:tab w:val="clear" w:pos="794"/>
                <w:tab w:val="clear" w:pos="1191"/>
                <w:tab w:val="clear" w:pos="1588"/>
                <w:tab w:val="clear" w:pos="1985"/>
                <w:tab w:val="left" w:pos="1134"/>
                <w:tab w:val="left" w:pos="1871"/>
                <w:tab w:val="left" w:pos="2268"/>
              </w:tabs>
              <w:jc w:val="center"/>
              <w:rPr>
                <w:b/>
                <w:sz w:val="22"/>
              </w:rPr>
            </w:pPr>
            <w:r w:rsidRPr="00246DB5">
              <w:rPr>
                <w:b/>
                <w:sz w:val="22"/>
              </w:rPr>
              <w:t>Objective 3 – Enabling Environment: Foster an enabling policy and regulatory environment conducive to sustainable telecommunication/ICT development</w:t>
            </w:r>
          </w:p>
        </w:tc>
        <w:tc>
          <w:tcPr>
            <w:tcW w:w="4950" w:type="dxa"/>
            <w:tcBorders>
              <w:bottom w:val="single" w:sz="4" w:space="0" w:color="auto"/>
            </w:tcBorders>
            <w:shd w:val="clear" w:color="auto" w:fill="FABF8F" w:themeFill="accent6" w:themeFillTint="99"/>
          </w:tcPr>
          <w:p w:rsidR="00246DB5" w:rsidRPr="00246DB5" w:rsidRDefault="00246DB5" w:rsidP="00246DB5">
            <w:pPr>
              <w:tabs>
                <w:tab w:val="clear" w:pos="794"/>
                <w:tab w:val="clear" w:pos="1191"/>
                <w:tab w:val="clear" w:pos="1588"/>
                <w:tab w:val="clear" w:pos="1985"/>
                <w:tab w:val="left" w:pos="1134"/>
                <w:tab w:val="left" w:pos="1871"/>
                <w:tab w:val="left" w:pos="2268"/>
              </w:tabs>
              <w:jc w:val="center"/>
              <w:rPr>
                <w:b/>
                <w:sz w:val="22"/>
              </w:rPr>
            </w:pPr>
            <w:r w:rsidRPr="00246DB5">
              <w:rPr>
                <w:b/>
                <w:sz w:val="22"/>
              </w:rPr>
              <w:t>Objective 4 – Inclusive Digital Society: Foster the development and use of telecommunications/ICTs and applications to empower people and societies for sustainable development</w:t>
            </w:r>
          </w:p>
        </w:tc>
      </w:tr>
      <w:tr w:rsidR="00246DB5" w:rsidRPr="00246DB5" w:rsidTr="00C374A1">
        <w:trPr>
          <w:trHeight w:val="527"/>
        </w:trPr>
        <w:tc>
          <w:tcPr>
            <w:tcW w:w="5688" w:type="dxa"/>
            <w:shd w:val="clear" w:color="auto" w:fill="C2D69B" w:themeFill="accent3" w:themeFillTint="99"/>
          </w:tcPr>
          <w:p w:rsidR="00246DB5" w:rsidRPr="00246DB5" w:rsidRDefault="00246DB5" w:rsidP="00246DB5">
            <w:pPr>
              <w:tabs>
                <w:tab w:val="clear" w:pos="794"/>
                <w:tab w:val="clear" w:pos="1191"/>
                <w:tab w:val="clear" w:pos="1588"/>
                <w:tab w:val="clear" w:pos="1985"/>
                <w:tab w:val="left" w:pos="1134"/>
                <w:tab w:val="left" w:pos="1871"/>
                <w:tab w:val="left" w:pos="2268"/>
              </w:tabs>
              <w:rPr>
                <w:sz w:val="22"/>
              </w:rPr>
            </w:pPr>
            <w:r w:rsidRPr="00246DB5">
              <w:rPr>
                <w:b/>
                <w:sz w:val="22"/>
              </w:rPr>
              <w:t>Program: Network infrastructure and services (output 2.1)</w:t>
            </w:r>
          </w:p>
          <w:p w:rsidR="004B6FE6" w:rsidRPr="0016236E" w:rsidRDefault="00842CA5" w:rsidP="00842CA5">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r w:rsidRPr="002D492B">
              <w:t>–</w:t>
            </w:r>
            <w:r w:rsidRPr="002D492B">
              <w:tab/>
            </w:r>
            <w:r w:rsidR="004B6FE6" w:rsidRPr="0016236E">
              <w:rPr>
                <w:b/>
                <w:sz w:val="22"/>
              </w:rPr>
              <w:t>Q1/1:</w:t>
            </w:r>
            <w:r w:rsidR="004B6FE6" w:rsidRPr="0016236E">
              <w:rPr>
                <w:sz w:val="22"/>
              </w:rPr>
              <w:t xml:space="preserve"> </w:t>
            </w:r>
            <w:del w:id="8" w:author="Puyana-Linares, Laura" w:date="2017-09-25T14:03:00Z">
              <w:r w:rsidR="004B6FE6" w:rsidRPr="0016236E">
                <w:rPr>
                  <w:sz w:val="22"/>
                </w:rPr>
                <w:delText>Strategies to deploy fixed</w:delText>
              </w:r>
            </w:del>
            <w:ins w:id="9" w:author="Puyana-Linares, Laura" w:date="2017-09-25T14:03:00Z">
              <w:r w:rsidR="004B6FE6" w:rsidRPr="0016236E">
                <w:rPr>
                  <w:sz w:val="22"/>
                </w:rPr>
                <w:t>Fixed</w:t>
              </w:r>
            </w:ins>
            <w:r w:rsidR="004B6FE6" w:rsidRPr="0016236E">
              <w:rPr>
                <w:sz w:val="22"/>
              </w:rPr>
              <w:t xml:space="preserve"> broadband networks </w:t>
            </w:r>
            <w:del w:id="10" w:author="Puyana-Linares, Laura" w:date="2017-09-25T14:03:00Z">
              <w:r w:rsidR="004B6FE6" w:rsidRPr="0016236E">
                <w:rPr>
                  <w:sz w:val="22"/>
                </w:rPr>
                <w:delText xml:space="preserve">and middle mile infrastructure </w:delText>
              </w:r>
              <w:r w:rsidR="004B6FE6" w:rsidRPr="0016236E">
                <w:rPr>
                  <w:b/>
                  <w:sz w:val="22"/>
                </w:rPr>
                <w:delText>(new question</w:delText>
              </w:r>
            </w:del>
            <w:ins w:id="11" w:author="Puyana-Linares, Laura" w:date="2017-09-25T14:03:00Z">
              <w:r w:rsidR="004B6FE6" w:rsidRPr="0016236E">
                <w:rPr>
                  <w:b/>
                  <w:sz w:val="22"/>
                </w:rPr>
                <w:t>(modification of current Question 1/1</w:t>
              </w:r>
            </w:ins>
            <w:r w:rsidR="004B6FE6" w:rsidRPr="0016236E">
              <w:rPr>
                <w:b/>
                <w:sz w:val="22"/>
              </w:rPr>
              <w:t>)</w:t>
            </w:r>
            <w:r w:rsidR="004B6FE6" w:rsidRPr="0016236E">
              <w:rPr>
                <w:sz w:val="22"/>
              </w:rPr>
              <w:t>.</w:t>
            </w:r>
          </w:p>
          <w:p w:rsidR="00246DB5" w:rsidRPr="0016236E" w:rsidRDefault="00842CA5" w:rsidP="00842CA5">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r w:rsidRPr="0016236E">
              <w:t>–</w:t>
            </w:r>
            <w:r w:rsidRPr="0016236E">
              <w:tab/>
            </w:r>
            <w:r w:rsidR="00246DB5" w:rsidRPr="0016236E">
              <w:rPr>
                <w:b/>
                <w:sz w:val="22"/>
              </w:rPr>
              <w:t>Q2/1:</w:t>
            </w:r>
            <w:r w:rsidR="00246DB5" w:rsidRPr="0016236E">
              <w:rPr>
                <w:sz w:val="22"/>
              </w:rPr>
              <w:t xml:space="preserve"> Last mile wireless broadband connectivity and services </w:t>
            </w:r>
            <w:r w:rsidR="00246DB5" w:rsidRPr="0016236E">
              <w:rPr>
                <w:b/>
                <w:sz w:val="22"/>
              </w:rPr>
              <w:t>(new question)</w:t>
            </w:r>
            <w:r w:rsidR="00246DB5" w:rsidRPr="0016236E">
              <w:rPr>
                <w:sz w:val="22"/>
              </w:rPr>
              <w:t>.</w:t>
            </w:r>
          </w:p>
          <w:p w:rsidR="00246DB5" w:rsidRPr="0016236E" w:rsidRDefault="00842CA5" w:rsidP="00842CA5">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r w:rsidRPr="0016236E">
              <w:t>–</w:t>
            </w:r>
            <w:r w:rsidRPr="0016236E">
              <w:tab/>
            </w:r>
            <w:r w:rsidR="00246DB5" w:rsidRPr="0016236E">
              <w:rPr>
                <w:b/>
                <w:sz w:val="22"/>
              </w:rPr>
              <w:t>Q3/1:</w:t>
            </w:r>
            <w:r w:rsidR="00246DB5" w:rsidRPr="0016236E">
              <w:rPr>
                <w:sz w:val="22"/>
              </w:rPr>
              <w:t xml:space="preserve"> Access to emerging technologies, including cloud computing, m-services and Over-the-Top (OTT) offerings: Challenges and opportunities for developing countries </w:t>
            </w:r>
            <w:r w:rsidR="00246DB5" w:rsidRPr="0016236E">
              <w:rPr>
                <w:b/>
                <w:sz w:val="22"/>
              </w:rPr>
              <w:t>(modification of current Q3/1)</w:t>
            </w:r>
            <w:r w:rsidR="00246DB5" w:rsidRPr="0016236E">
              <w:rPr>
                <w:sz w:val="22"/>
              </w:rPr>
              <w:t>.</w:t>
            </w:r>
          </w:p>
          <w:p w:rsidR="00246DB5" w:rsidRPr="0016236E" w:rsidRDefault="00842CA5" w:rsidP="00842CA5">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r w:rsidRPr="0016236E">
              <w:t>–</w:t>
            </w:r>
            <w:r w:rsidRPr="0016236E">
              <w:tab/>
            </w:r>
            <w:r w:rsidR="00246DB5" w:rsidRPr="0016236E">
              <w:rPr>
                <w:b/>
                <w:sz w:val="22"/>
              </w:rPr>
              <w:t>Q4/1:</w:t>
            </w:r>
            <w:r w:rsidR="00246DB5" w:rsidRPr="0016236E">
              <w:rPr>
                <w:sz w:val="22"/>
              </w:rPr>
              <w:t xml:space="preserve"> Telecommunications/ICTs for rural and remote areas </w:t>
            </w:r>
            <w:r w:rsidR="00246DB5" w:rsidRPr="0016236E">
              <w:rPr>
                <w:b/>
                <w:sz w:val="22"/>
              </w:rPr>
              <w:t>(current Q5/1)</w:t>
            </w:r>
            <w:r w:rsidR="00246DB5" w:rsidRPr="0016236E">
              <w:rPr>
                <w:sz w:val="22"/>
              </w:rPr>
              <w:t>.</w:t>
            </w:r>
          </w:p>
          <w:p w:rsidR="00246DB5" w:rsidRPr="0016236E" w:rsidRDefault="00842CA5" w:rsidP="00842CA5">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r w:rsidRPr="0016236E">
              <w:t>–</w:t>
            </w:r>
            <w:r w:rsidRPr="0016236E">
              <w:tab/>
            </w:r>
            <w:r w:rsidR="00246DB5" w:rsidRPr="0016236E">
              <w:rPr>
                <w:b/>
                <w:sz w:val="22"/>
              </w:rPr>
              <w:t>Q5/1:</w:t>
            </w:r>
            <w:r w:rsidR="00246DB5" w:rsidRPr="0016236E">
              <w:rPr>
                <w:sz w:val="22"/>
              </w:rPr>
              <w:t xml:space="preserve"> Assistance to developing countries for implementing conformance and interoperability programmes </w:t>
            </w:r>
            <w:r w:rsidR="00246DB5" w:rsidRPr="0016236E">
              <w:rPr>
                <w:b/>
                <w:sz w:val="22"/>
              </w:rPr>
              <w:t>(current Q4/2)</w:t>
            </w:r>
            <w:r w:rsidR="00246DB5" w:rsidRPr="0016236E">
              <w:rPr>
                <w:sz w:val="22"/>
              </w:rPr>
              <w:t>.</w:t>
            </w:r>
          </w:p>
          <w:p w:rsidR="00246DB5" w:rsidRPr="0016236E" w:rsidRDefault="00246DB5" w:rsidP="00246DB5">
            <w:pPr>
              <w:tabs>
                <w:tab w:val="clear" w:pos="794"/>
                <w:tab w:val="clear" w:pos="1191"/>
                <w:tab w:val="clear" w:pos="1588"/>
                <w:tab w:val="clear" w:pos="1985"/>
                <w:tab w:val="left" w:pos="1134"/>
                <w:tab w:val="left" w:pos="1871"/>
                <w:tab w:val="left" w:pos="2268"/>
              </w:tabs>
              <w:rPr>
                <w:b/>
                <w:sz w:val="22"/>
              </w:rPr>
            </w:pPr>
            <w:r w:rsidRPr="0016236E">
              <w:rPr>
                <w:b/>
                <w:sz w:val="22"/>
              </w:rPr>
              <w:t>Program: Cybersecurity (output 2.2)</w:t>
            </w:r>
          </w:p>
          <w:p w:rsidR="00246DB5" w:rsidRPr="0016236E" w:rsidRDefault="00842CA5" w:rsidP="00842CA5">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r w:rsidRPr="0016236E">
              <w:t>–</w:t>
            </w:r>
            <w:r w:rsidRPr="0016236E">
              <w:tab/>
            </w:r>
            <w:r w:rsidR="00246DB5" w:rsidRPr="0016236E">
              <w:rPr>
                <w:b/>
                <w:sz w:val="22"/>
              </w:rPr>
              <w:t>Q6/1:</w:t>
            </w:r>
            <w:r w:rsidR="00246DB5" w:rsidRPr="0016236E">
              <w:rPr>
                <w:sz w:val="22"/>
              </w:rPr>
              <w:t xml:space="preserve"> Securing information and communication networks: Best practices for developing a culture of cybersecurity </w:t>
            </w:r>
            <w:r w:rsidR="00246DB5" w:rsidRPr="0016236E">
              <w:rPr>
                <w:b/>
                <w:sz w:val="22"/>
              </w:rPr>
              <w:t>(current Q3/2)</w:t>
            </w:r>
            <w:r w:rsidR="00246DB5" w:rsidRPr="0016236E">
              <w:rPr>
                <w:sz w:val="22"/>
              </w:rPr>
              <w:t>.</w:t>
            </w:r>
          </w:p>
          <w:p w:rsidR="00246DB5" w:rsidRPr="0016236E" w:rsidRDefault="00246DB5" w:rsidP="00246DB5">
            <w:pPr>
              <w:tabs>
                <w:tab w:val="clear" w:pos="794"/>
                <w:tab w:val="clear" w:pos="1191"/>
                <w:tab w:val="clear" w:pos="1588"/>
                <w:tab w:val="clear" w:pos="1985"/>
                <w:tab w:val="left" w:pos="1134"/>
                <w:tab w:val="left" w:pos="1871"/>
                <w:tab w:val="left" w:pos="2268"/>
              </w:tabs>
              <w:rPr>
                <w:b/>
                <w:sz w:val="22"/>
              </w:rPr>
            </w:pPr>
            <w:r w:rsidRPr="0016236E">
              <w:rPr>
                <w:b/>
                <w:sz w:val="22"/>
              </w:rPr>
              <w:t>Program: Emergency telecommunications (output 2.3)</w:t>
            </w:r>
          </w:p>
          <w:p w:rsidR="00246DB5" w:rsidRPr="00246DB5" w:rsidRDefault="00842CA5" w:rsidP="00842CA5">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r w:rsidRPr="0016236E">
              <w:t>–</w:t>
            </w:r>
            <w:r w:rsidRPr="0016236E">
              <w:tab/>
            </w:r>
            <w:r w:rsidR="00246DB5" w:rsidRPr="0016236E">
              <w:rPr>
                <w:b/>
                <w:sz w:val="22"/>
              </w:rPr>
              <w:t>Q7/1:</w:t>
            </w:r>
            <w:r w:rsidR="00246DB5" w:rsidRPr="0016236E">
              <w:rPr>
                <w:sz w:val="22"/>
              </w:rPr>
              <w:t xml:space="preserve"> Utilization of telecommunications/ICTs for disaster preparedness, mitigation and response </w:t>
            </w:r>
            <w:r w:rsidR="00246DB5" w:rsidRPr="0016236E">
              <w:rPr>
                <w:b/>
                <w:sz w:val="22"/>
              </w:rPr>
              <w:t>(</w:t>
            </w:r>
            <w:del w:id="12" w:author="Puyana-Linares, Laura" w:date="2017-09-25T14:03:00Z">
              <w:r w:rsidR="004B6FE6" w:rsidRPr="0016236E">
                <w:rPr>
                  <w:b/>
                  <w:sz w:val="22"/>
                </w:rPr>
                <w:delText>modification of current Q5/2</w:delText>
              </w:r>
            </w:del>
            <w:ins w:id="13" w:author="Puyana-Linares, Laura" w:date="2017-09-25T14:03:00Z">
              <w:r w:rsidR="004B6FE6" w:rsidRPr="0016236E">
                <w:rPr>
                  <w:b/>
                  <w:sz w:val="22"/>
                </w:rPr>
                <w:t>new question</w:t>
              </w:r>
            </w:ins>
            <w:r w:rsidR="00246DB5" w:rsidRPr="0016236E">
              <w:rPr>
                <w:b/>
                <w:sz w:val="22"/>
              </w:rPr>
              <w:t>)</w:t>
            </w:r>
            <w:r w:rsidR="00246DB5" w:rsidRPr="0016236E">
              <w:rPr>
                <w:sz w:val="22"/>
              </w:rPr>
              <w:t>.</w:t>
            </w:r>
          </w:p>
        </w:tc>
        <w:tc>
          <w:tcPr>
            <w:tcW w:w="4770" w:type="dxa"/>
          </w:tcPr>
          <w:p w:rsidR="00246DB5" w:rsidRPr="00246DB5" w:rsidRDefault="00246DB5" w:rsidP="00246DB5">
            <w:pPr>
              <w:tabs>
                <w:tab w:val="clear" w:pos="794"/>
                <w:tab w:val="clear" w:pos="1191"/>
                <w:tab w:val="clear" w:pos="1588"/>
                <w:tab w:val="clear" w:pos="1985"/>
                <w:tab w:val="left" w:pos="1134"/>
                <w:tab w:val="left" w:pos="1871"/>
                <w:tab w:val="left" w:pos="2268"/>
              </w:tabs>
              <w:rPr>
                <w:b/>
                <w:sz w:val="22"/>
              </w:rPr>
            </w:pPr>
            <w:r w:rsidRPr="00246DB5">
              <w:rPr>
                <w:b/>
                <w:sz w:val="22"/>
              </w:rPr>
              <w:t>Program: Policy and regulatory framework (output 3.1)</w:t>
            </w:r>
          </w:p>
          <w:p w:rsidR="00246DB5" w:rsidRPr="00246DB5" w:rsidRDefault="00842CA5" w:rsidP="00842CA5">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r w:rsidRPr="002D492B">
              <w:t>–</w:t>
            </w:r>
            <w:r w:rsidRPr="002D492B">
              <w:tab/>
            </w:r>
            <w:r w:rsidR="00246DB5" w:rsidRPr="00246DB5">
              <w:rPr>
                <w:b/>
                <w:sz w:val="22"/>
              </w:rPr>
              <w:t>Q1/2:</w:t>
            </w:r>
            <w:r w:rsidR="00246DB5" w:rsidRPr="00246DB5">
              <w:rPr>
                <w:sz w:val="22"/>
              </w:rPr>
              <w:t xml:space="preserve"> Economic policies and methods of determining the costs of services related to national telecommunication/ICT networks, including next-generation networks </w:t>
            </w:r>
            <w:r w:rsidR="00246DB5" w:rsidRPr="00246DB5">
              <w:rPr>
                <w:b/>
                <w:sz w:val="22"/>
              </w:rPr>
              <w:t>(current Q4/1)</w:t>
            </w:r>
            <w:r w:rsidR="00246DB5" w:rsidRPr="00246DB5">
              <w:rPr>
                <w:sz w:val="22"/>
              </w:rPr>
              <w:t>.</w:t>
            </w:r>
          </w:p>
          <w:p w:rsidR="00246DB5" w:rsidRPr="00246DB5" w:rsidRDefault="00842CA5" w:rsidP="00842CA5">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r w:rsidRPr="002D492B">
              <w:t>–</w:t>
            </w:r>
            <w:r w:rsidRPr="002D492B">
              <w:tab/>
            </w:r>
            <w:r w:rsidR="00246DB5" w:rsidRPr="00246DB5">
              <w:rPr>
                <w:b/>
                <w:sz w:val="22"/>
              </w:rPr>
              <w:t>Q2/2:</w:t>
            </w:r>
            <w:r w:rsidR="00246DB5" w:rsidRPr="00246DB5">
              <w:rPr>
                <w:sz w:val="22"/>
              </w:rPr>
              <w:t xml:space="preserve"> Consumer information, protection and rights: Laws, regulation, economic bases, consumer networks </w:t>
            </w:r>
            <w:r w:rsidR="00246DB5" w:rsidRPr="00246DB5">
              <w:rPr>
                <w:b/>
                <w:sz w:val="22"/>
              </w:rPr>
              <w:t>(current Q6/1)</w:t>
            </w:r>
            <w:r w:rsidR="00246DB5" w:rsidRPr="00246DB5">
              <w:rPr>
                <w:sz w:val="22"/>
              </w:rPr>
              <w:t>.</w:t>
            </w:r>
          </w:p>
          <w:p w:rsidR="00246DB5" w:rsidRPr="00246DB5" w:rsidRDefault="00246DB5" w:rsidP="00246DB5">
            <w:pPr>
              <w:tabs>
                <w:tab w:val="clear" w:pos="794"/>
                <w:tab w:val="clear" w:pos="1191"/>
                <w:tab w:val="clear" w:pos="1588"/>
                <w:tab w:val="clear" w:pos="1985"/>
                <w:tab w:val="left" w:pos="1134"/>
                <w:tab w:val="left" w:pos="1871"/>
                <w:tab w:val="left" w:pos="2268"/>
              </w:tabs>
              <w:rPr>
                <w:b/>
                <w:sz w:val="22"/>
              </w:rPr>
            </w:pPr>
            <w:r w:rsidRPr="00246DB5">
              <w:rPr>
                <w:b/>
                <w:sz w:val="22"/>
              </w:rPr>
              <w:t>Program: Transition from analog to digital broadcasting, including post-transition activities (output 3.5)</w:t>
            </w:r>
          </w:p>
          <w:p w:rsidR="00246DB5" w:rsidRPr="00246DB5" w:rsidRDefault="00842CA5" w:rsidP="00842CA5">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r w:rsidRPr="002D492B">
              <w:t>–</w:t>
            </w:r>
            <w:r w:rsidRPr="002D492B">
              <w:tab/>
            </w:r>
            <w:r w:rsidR="00246DB5" w:rsidRPr="00246DB5">
              <w:rPr>
                <w:b/>
                <w:sz w:val="22"/>
              </w:rPr>
              <w:t>Q3/2:</w:t>
            </w:r>
            <w:r w:rsidR="00246DB5" w:rsidRPr="00246DB5">
              <w:rPr>
                <w:sz w:val="22"/>
              </w:rPr>
              <w:t xml:space="preserve"> Examination of strategies and methods of migration from analogue to digital terrestrial broadcasting and implementation of new services </w:t>
            </w:r>
            <w:r w:rsidR="00246DB5" w:rsidRPr="00246DB5">
              <w:rPr>
                <w:b/>
                <w:sz w:val="22"/>
              </w:rPr>
              <w:t>(current Q8/1)</w:t>
            </w:r>
            <w:r w:rsidR="00246DB5" w:rsidRPr="00246DB5">
              <w:rPr>
                <w:sz w:val="22"/>
              </w:rPr>
              <w:t>.</w:t>
            </w:r>
          </w:p>
        </w:tc>
        <w:tc>
          <w:tcPr>
            <w:tcW w:w="4950" w:type="dxa"/>
            <w:shd w:val="clear" w:color="auto" w:fill="C2D69B" w:themeFill="accent3" w:themeFillTint="99"/>
          </w:tcPr>
          <w:p w:rsidR="00246DB5" w:rsidRPr="00246DB5" w:rsidRDefault="00246DB5" w:rsidP="00246DB5">
            <w:pPr>
              <w:tabs>
                <w:tab w:val="clear" w:pos="794"/>
                <w:tab w:val="clear" w:pos="1191"/>
                <w:tab w:val="clear" w:pos="1588"/>
                <w:tab w:val="clear" w:pos="1985"/>
                <w:tab w:val="left" w:pos="1134"/>
                <w:tab w:val="left" w:pos="1871"/>
                <w:tab w:val="left" w:pos="2268"/>
              </w:tabs>
              <w:rPr>
                <w:b/>
                <w:sz w:val="22"/>
              </w:rPr>
            </w:pPr>
            <w:r w:rsidRPr="00246DB5">
              <w:rPr>
                <w:b/>
                <w:sz w:val="22"/>
              </w:rPr>
              <w:t>Program: ICT applications (output 4.2)</w:t>
            </w:r>
          </w:p>
          <w:p w:rsidR="00246DB5" w:rsidRPr="00246DB5" w:rsidRDefault="00842CA5" w:rsidP="00842CA5">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r w:rsidRPr="002D492B">
              <w:t>–</w:t>
            </w:r>
            <w:r w:rsidRPr="002D492B">
              <w:tab/>
            </w:r>
            <w:r w:rsidR="00246DB5" w:rsidRPr="00246DB5">
              <w:rPr>
                <w:b/>
                <w:sz w:val="22"/>
              </w:rPr>
              <w:t>Q4/2:</w:t>
            </w:r>
            <w:r w:rsidR="00246DB5" w:rsidRPr="00246DB5">
              <w:rPr>
                <w:sz w:val="22"/>
              </w:rPr>
              <w:t xml:space="preserve"> Creating the smart society, including information and telecommunications/ICTs for e-health </w:t>
            </w:r>
            <w:r w:rsidR="00246DB5" w:rsidRPr="00246DB5">
              <w:rPr>
                <w:b/>
                <w:sz w:val="22"/>
              </w:rPr>
              <w:t>(modification of current Q1/2)</w:t>
            </w:r>
            <w:r w:rsidR="00246DB5" w:rsidRPr="00246DB5">
              <w:rPr>
                <w:sz w:val="22"/>
              </w:rPr>
              <w:t>.</w:t>
            </w:r>
          </w:p>
          <w:p w:rsidR="00246DB5" w:rsidRPr="00246DB5" w:rsidRDefault="00246DB5" w:rsidP="00246DB5">
            <w:pPr>
              <w:tabs>
                <w:tab w:val="clear" w:pos="794"/>
                <w:tab w:val="clear" w:pos="1191"/>
                <w:tab w:val="clear" w:pos="1588"/>
                <w:tab w:val="clear" w:pos="1985"/>
                <w:tab w:val="left" w:pos="1134"/>
                <w:tab w:val="left" w:pos="1871"/>
                <w:tab w:val="left" w:pos="2268"/>
              </w:tabs>
              <w:rPr>
                <w:b/>
                <w:sz w:val="22"/>
              </w:rPr>
            </w:pPr>
            <w:r w:rsidRPr="00246DB5">
              <w:rPr>
                <w:b/>
                <w:sz w:val="22"/>
              </w:rPr>
              <w:t>Program: Digital inclusion (output 4.3)</w:t>
            </w:r>
          </w:p>
          <w:p w:rsidR="00246DB5" w:rsidRPr="00246DB5" w:rsidRDefault="00842CA5" w:rsidP="00842CA5">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r w:rsidRPr="002D492B">
              <w:t>–</w:t>
            </w:r>
            <w:r w:rsidRPr="002D492B">
              <w:tab/>
            </w:r>
            <w:r w:rsidR="00246DB5" w:rsidRPr="00246DB5">
              <w:rPr>
                <w:b/>
                <w:sz w:val="22"/>
              </w:rPr>
              <w:t xml:space="preserve">Q5/2: </w:t>
            </w:r>
            <w:r w:rsidR="00246DB5" w:rsidRPr="00246DB5">
              <w:rPr>
                <w:sz w:val="22"/>
              </w:rPr>
              <w:t xml:space="preserve">Access to telecommunication/ICT services by persons with disabilities and with specific needs </w:t>
            </w:r>
            <w:r w:rsidR="00246DB5" w:rsidRPr="00246DB5">
              <w:rPr>
                <w:b/>
                <w:sz w:val="22"/>
              </w:rPr>
              <w:t>(current Q7/1)</w:t>
            </w:r>
            <w:r w:rsidR="00246DB5" w:rsidRPr="00246DB5">
              <w:rPr>
                <w:sz w:val="22"/>
              </w:rPr>
              <w:t>.</w:t>
            </w:r>
          </w:p>
          <w:p w:rsidR="00246DB5" w:rsidRPr="00246DB5" w:rsidRDefault="00246DB5" w:rsidP="00246DB5">
            <w:pPr>
              <w:tabs>
                <w:tab w:val="clear" w:pos="794"/>
                <w:tab w:val="clear" w:pos="1191"/>
                <w:tab w:val="clear" w:pos="1588"/>
                <w:tab w:val="clear" w:pos="1985"/>
                <w:tab w:val="left" w:pos="1134"/>
                <w:tab w:val="left" w:pos="1871"/>
                <w:tab w:val="left" w:pos="2268"/>
              </w:tabs>
              <w:rPr>
                <w:b/>
                <w:sz w:val="22"/>
              </w:rPr>
            </w:pPr>
            <w:r w:rsidRPr="00246DB5">
              <w:rPr>
                <w:b/>
                <w:sz w:val="22"/>
              </w:rPr>
              <w:t>Program: Climate change adaptation and mitigation (output 4.4)</w:t>
            </w:r>
          </w:p>
          <w:p w:rsidR="00246DB5" w:rsidRPr="00246DB5" w:rsidRDefault="00842CA5" w:rsidP="00842CA5">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r w:rsidRPr="002D492B">
              <w:t>–</w:t>
            </w:r>
            <w:r w:rsidRPr="002D492B">
              <w:tab/>
            </w:r>
            <w:r w:rsidR="00246DB5" w:rsidRPr="00246DB5">
              <w:rPr>
                <w:b/>
                <w:sz w:val="22"/>
              </w:rPr>
              <w:t>Q6/2:</w:t>
            </w:r>
            <w:r w:rsidR="00246DB5" w:rsidRPr="00246DB5">
              <w:rPr>
                <w:sz w:val="22"/>
              </w:rPr>
              <w:t xml:space="preserve"> ICT and climate change and strategies and policies for the proper disposal or reuse of telecommunication/ICT waste material </w:t>
            </w:r>
            <w:r w:rsidR="00246DB5" w:rsidRPr="00246DB5">
              <w:rPr>
                <w:b/>
                <w:sz w:val="22"/>
              </w:rPr>
              <w:t>(modification of current Q6/2)</w:t>
            </w:r>
            <w:r w:rsidR="00246DB5" w:rsidRPr="00246DB5">
              <w:rPr>
                <w:sz w:val="22"/>
              </w:rPr>
              <w:t>.</w:t>
            </w:r>
          </w:p>
          <w:p w:rsidR="00246DB5" w:rsidRPr="00246DB5" w:rsidRDefault="00246DB5" w:rsidP="00246DB5">
            <w:pPr>
              <w:tabs>
                <w:tab w:val="clear" w:pos="794"/>
                <w:tab w:val="clear" w:pos="1191"/>
                <w:tab w:val="clear" w:pos="1588"/>
                <w:tab w:val="clear" w:pos="1985"/>
                <w:tab w:val="left" w:pos="1134"/>
                <w:tab w:val="left" w:pos="1871"/>
                <w:tab w:val="left" w:pos="2268"/>
              </w:tabs>
              <w:rPr>
                <w:b/>
                <w:sz w:val="22"/>
              </w:rPr>
            </w:pPr>
            <w:r w:rsidRPr="00246DB5">
              <w:rPr>
                <w:b/>
                <w:sz w:val="22"/>
              </w:rPr>
              <w:t>Miscellaneous:</w:t>
            </w:r>
          </w:p>
          <w:p w:rsidR="00246DB5" w:rsidRPr="00246DB5" w:rsidRDefault="00842CA5" w:rsidP="00842CA5">
            <w:pPr>
              <w:tabs>
                <w:tab w:val="clear" w:pos="794"/>
                <w:tab w:val="clear" w:pos="1191"/>
                <w:tab w:val="clear" w:pos="1588"/>
                <w:tab w:val="clear" w:pos="1985"/>
                <w:tab w:val="left" w:pos="1134"/>
                <w:tab w:val="left" w:pos="1871"/>
                <w:tab w:val="left" w:pos="2268"/>
              </w:tabs>
              <w:overflowPunct/>
              <w:autoSpaceDE/>
              <w:autoSpaceDN/>
              <w:adjustRightInd/>
              <w:spacing w:before="0"/>
              <w:contextualSpacing/>
              <w:textAlignment w:val="auto"/>
              <w:rPr>
                <w:sz w:val="22"/>
              </w:rPr>
            </w:pPr>
            <w:r w:rsidRPr="002D492B">
              <w:t>–</w:t>
            </w:r>
            <w:r w:rsidRPr="002D492B">
              <w:tab/>
            </w:r>
            <w:r w:rsidR="00246DB5" w:rsidRPr="00246DB5">
              <w:rPr>
                <w:b/>
                <w:sz w:val="22"/>
              </w:rPr>
              <w:t>Q7/2:</w:t>
            </w:r>
            <w:r w:rsidR="00246DB5" w:rsidRPr="00246DB5">
              <w:rPr>
                <w:sz w:val="22"/>
              </w:rPr>
              <w:t xml:space="preserve"> Strategies and policies concerning human exposure to electromagnetic fields </w:t>
            </w:r>
            <w:r w:rsidR="00246DB5" w:rsidRPr="00246DB5">
              <w:rPr>
                <w:b/>
                <w:sz w:val="22"/>
              </w:rPr>
              <w:t>(current Q7/2)</w:t>
            </w:r>
            <w:r w:rsidR="00246DB5" w:rsidRPr="00246DB5">
              <w:rPr>
                <w:sz w:val="22"/>
              </w:rPr>
              <w:t>.</w:t>
            </w:r>
          </w:p>
          <w:p w:rsidR="00246DB5" w:rsidRPr="00246DB5" w:rsidRDefault="00246DB5" w:rsidP="00246DB5">
            <w:pPr>
              <w:tabs>
                <w:tab w:val="clear" w:pos="794"/>
                <w:tab w:val="clear" w:pos="1191"/>
                <w:tab w:val="clear" w:pos="1588"/>
                <w:tab w:val="clear" w:pos="1985"/>
                <w:tab w:val="left" w:pos="1134"/>
                <w:tab w:val="left" w:pos="1871"/>
                <w:tab w:val="left" w:pos="2268"/>
              </w:tabs>
              <w:rPr>
                <w:sz w:val="22"/>
              </w:rPr>
            </w:pPr>
          </w:p>
        </w:tc>
      </w:tr>
    </w:tbl>
    <w:p w:rsidR="00246DB5" w:rsidRDefault="00246DB5" w:rsidP="00246DB5">
      <w:pPr>
        <w:tabs>
          <w:tab w:val="clear" w:pos="794"/>
          <w:tab w:val="clear" w:pos="1191"/>
          <w:tab w:val="clear" w:pos="1588"/>
          <w:tab w:val="clear" w:pos="1985"/>
          <w:tab w:val="left" w:pos="1134"/>
          <w:tab w:val="left" w:pos="1871"/>
          <w:tab w:val="left" w:pos="2268"/>
        </w:tabs>
        <w:rPr>
          <w:szCs w:val="24"/>
        </w:rPr>
      </w:pPr>
    </w:p>
    <w:p w:rsidR="0094717D" w:rsidRDefault="0094717D" w:rsidP="00246DB5">
      <w:pPr>
        <w:tabs>
          <w:tab w:val="clear" w:pos="794"/>
          <w:tab w:val="clear" w:pos="1191"/>
          <w:tab w:val="clear" w:pos="1588"/>
          <w:tab w:val="clear" w:pos="1985"/>
          <w:tab w:val="left" w:pos="1134"/>
          <w:tab w:val="left" w:pos="1871"/>
          <w:tab w:val="left" w:pos="2268"/>
        </w:tabs>
        <w:rPr>
          <w:szCs w:val="24"/>
        </w:rPr>
      </w:pPr>
    </w:p>
    <w:p w:rsidR="0094717D" w:rsidRPr="00246DB5" w:rsidRDefault="0094717D" w:rsidP="00246DB5">
      <w:pPr>
        <w:tabs>
          <w:tab w:val="clear" w:pos="794"/>
          <w:tab w:val="clear" w:pos="1191"/>
          <w:tab w:val="clear" w:pos="1588"/>
          <w:tab w:val="clear" w:pos="1985"/>
          <w:tab w:val="left" w:pos="1134"/>
          <w:tab w:val="left" w:pos="1871"/>
          <w:tab w:val="left" w:pos="2268"/>
        </w:tabs>
        <w:rPr>
          <w:szCs w:val="24"/>
        </w:rPr>
      </w:pPr>
    </w:p>
    <w:p w:rsidR="00246DB5" w:rsidRPr="00246DB5" w:rsidRDefault="00246DB5" w:rsidP="00246DB5">
      <w:pPr>
        <w:tabs>
          <w:tab w:val="clear" w:pos="794"/>
          <w:tab w:val="clear" w:pos="1191"/>
          <w:tab w:val="clear" w:pos="1588"/>
          <w:tab w:val="clear" w:pos="1985"/>
          <w:tab w:val="left" w:pos="1134"/>
          <w:tab w:val="left" w:pos="1871"/>
          <w:tab w:val="left" w:pos="2268"/>
        </w:tabs>
        <w:jc w:val="center"/>
        <w:rPr>
          <w:b/>
          <w:u w:val="single"/>
        </w:rPr>
      </w:pPr>
      <w:r w:rsidRPr="00246DB5">
        <w:rPr>
          <w:b/>
          <w:u w:val="single"/>
        </w:rPr>
        <w:lastRenderedPageBreak/>
        <w:t>Table 2 – Proposed Study Group Structure (based on Action Plan Objectives/Programs)</w:t>
      </w:r>
    </w:p>
    <w:p w:rsidR="00246DB5" w:rsidRPr="00246DB5" w:rsidRDefault="00246DB5" w:rsidP="00246DB5">
      <w:pPr>
        <w:tabs>
          <w:tab w:val="clear" w:pos="794"/>
          <w:tab w:val="clear" w:pos="1191"/>
          <w:tab w:val="clear" w:pos="1588"/>
          <w:tab w:val="clear" w:pos="1985"/>
          <w:tab w:val="left" w:pos="1134"/>
          <w:tab w:val="left" w:pos="1871"/>
          <w:tab w:val="left" w:pos="2268"/>
        </w:tabs>
        <w:jc w:val="center"/>
        <w:rPr>
          <w:szCs w:val="24"/>
        </w:rPr>
      </w:pPr>
    </w:p>
    <w:tbl>
      <w:tblPr>
        <w:tblStyle w:val="TableGrid"/>
        <w:tblW w:w="0" w:type="auto"/>
        <w:tblLook w:val="04A0" w:firstRow="1" w:lastRow="0" w:firstColumn="1" w:lastColumn="0" w:noHBand="0" w:noVBand="1"/>
      </w:tblPr>
      <w:tblGrid>
        <w:gridCol w:w="7308"/>
        <w:gridCol w:w="7308"/>
      </w:tblGrid>
      <w:tr w:rsidR="00246DB5" w:rsidRPr="00246DB5" w:rsidTr="00C374A1">
        <w:tc>
          <w:tcPr>
            <w:tcW w:w="7308" w:type="dxa"/>
            <w:tcBorders>
              <w:bottom w:val="single" w:sz="4" w:space="0" w:color="auto"/>
            </w:tcBorders>
            <w:shd w:val="clear" w:color="auto" w:fill="FABF8F" w:themeFill="accent6" w:themeFillTint="99"/>
          </w:tcPr>
          <w:p w:rsidR="00246DB5" w:rsidRPr="00246DB5" w:rsidRDefault="00246DB5" w:rsidP="00246DB5">
            <w:pPr>
              <w:tabs>
                <w:tab w:val="clear" w:pos="794"/>
                <w:tab w:val="clear" w:pos="1191"/>
                <w:tab w:val="clear" w:pos="1588"/>
                <w:tab w:val="clear" w:pos="1985"/>
                <w:tab w:val="left" w:pos="1134"/>
                <w:tab w:val="left" w:pos="1871"/>
                <w:tab w:val="left" w:pos="2268"/>
              </w:tabs>
              <w:jc w:val="center"/>
              <w:rPr>
                <w:sz w:val="22"/>
              </w:rPr>
            </w:pPr>
            <w:r w:rsidRPr="00246DB5">
              <w:rPr>
                <w:b/>
                <w:sz w:val="22"/>
              </w:rPr>
              <w:t>Study Group 1 – Modern and Secure Telecommunication/ICT Infrastructure (Objective 2 and related programs)</w:t>
            </w:r>
          </w:p>
        </w:tc>
        <w:tc>
          <w:tcPr>
            <w:tcW w:w="7308" w:type="dxa"/>
            <w:shd w:val="clear" w:color="auto" w:fill="FABF8F" w:themeFill="accent6" w:themeFillTint="99"/>
          </w:tcPr>
          <w:p w:rsidR="00246DB5" w:rsidRPr="00246DB5" w:rsidRDefault="00246DB5" w:rsidP="00246DB5">
            <w:pPr>
              <w:tabs>
                <w:tab w:val="clear" w:pos="794"/>
                <w:tab w:val="clear" w:pos="1191"/>
                <w:tab w:val="clear" w:pos="1588"/>
                <w:tab w:val="clear" w:pos="1985"/>
                <w:tab w:val="left" w:pos="1134"/>
                <w:tab w:val="left" w:pos="1871"/>
                <w:tab w:val="left" w:pos="2268"/>
              </w:tabs>
              <w:jc w:val="center"/>
              <w:rPr>
                <w:sz w:val="22"/>
              </w:rPr>
            </w:pPr>
            <w:r w:rsidRPr="00246DB5">
              <w:rPr>
                <w:b/>
                <w:sz w:val="22"/>
              </w:rPr>
              <w:t>Study Group 2 – Enabling Environment and Inclusive Digital Society (combining Objectives 3 and 4 and their related programs)</w:t>
            </w:r>
          </w:p>
        </w:tc>
      </w:tr>
      <w:tr w:rsidR="00246DB5" w:rsidRPr="00246DB5" w:rsidTr="00C374A1">
        <w:tc>
          <w:tcPr>
            <w:tcW w:w="7308" w:type="dxa"/>
            <w:shd w:val="clear" w:color="auto" w:fill="C2D69B" w:themeFill="accent3" w:themeFillTint="99"/>
          </w:tcPr>
          <w:p w:rsidR="004B6FE6" w:rsidRPr="0016236E" w:rsidRDefault="004B6FE6" w:rsidP="00886B63">
            <w:pPr>
              <w:tabs>
                <w:tab w:val="clear" w:pos="794"/>
                <w:tab w:val="clear" w:pos="1191"/>
                <w:tab w:val="clear" w:pos="1588"/>
                <w:tab w:val="clear" w:pos="1985"/>
                <w:tab w:val="left" w:pos="1134"/>
                <w:tab w:val="left" w:pos="1871"/>
                <w:tab w:val="left" w:pos="2268"/>
              </w:tabs>
              <w:rPr>
                <w:b/>
                <w:sz w:val="22"/>
              </w:rPr>
            </w:pPr>
            <w:r w:rsidRPr="0016236E">
              <w:rPr>
                <w:b/>
                <w:sz w:val="22"/>
              </w:rPr>
              <w:t>Q1/1:</w:t>
            </w:r>
            <w:r w:rsidRPr="0016236E">
              <w:rPr>
                <w:sz w:val="22"/>
              </w:rPr>
              <w:t xml:space="preserve"> </w:t>
            </w:r>
            <w:del w:id="14" w:author="Puyana-Linares, Laura" w:date="2017-09-25T14:03:00Z">
              <w:r w:rsidRPr="0016236E">
                <w:rPr>
                  <w:sz w:val="22"/>
                </w:rPr>
                <w:delText>Strategies to deploy fixed</w:delText>
              </w:r>
            </w:del>
            <w:ins w:id="15" w:author="Puyana-Linares, Laura" w:date="2017-09-25T14:03:00Z">
              <w:r w:rsidRPr="0016236E">
                <w:rPr>
                  <w:sz w:val="22"/>
                </w:rPr>
                <w:t>Fixed</w:t>
              </w:r>
            </w:ins>
            <w:r w:rsidRPr="0016236E">
              <w:rPr>
                <w:sz w:val="22"/>
              </w:rPr>
              <w:t xml:space="preserve"> broadband networks </w:t>
            </w:r>
            <w:del w:id="16" w:author="Puyana-Linares, Laura" w:date="2017-09-25T14:03:00Z">
              <w:r w:rsidRPr="0016236E">
                <w:rPr>
                  <w:sz w:val="22"/>
                </w:rPr>
                <w:delText xml:space="preserve">and middle mile infrastructure </w:delText>
              </w:r>
              <w:r w:rsidRPr="0016236E">
                <w:rPr>
                  <w:b/>
                  <w:sz w:val="22"/>
                </w:rPr>
                <w:delText>(new question</w:delText>
              </w:r>
            </w:del>
            <w:ins w:id="17" w:author="Puyana-Linares, Laura" w:date="2017-09-25T14:03:00Z">
              <w:r w:rsidRPr="0016236E">
                <w:rPr>
                  <w:b/>
                  <w:sz w:val="22"/>
                </w:rPr>
                <w:t>(modification of current Q1/1</w:t>
              </w:r>
            </w:ins>
            <w:r w:rsidRPr="0016236E">
              <w:rPr>
                <w:b/>
                <w:sz w:val="22"/>
              </w:rPr>
              <w:t>)</w:t>
            </w:r>
            <w:r w:rsidRPr="0016236E">
              <w:rPr>
                <w:sz w:val="22"/>
              </w:rPr>
              <w:t>.</w:t>
            </w:r>
          </w:p>
          <w:p w:rsidR="00246DB5" w:rsidRPr="0016236E" w:rsidRDefault="00246DB5" w:rsidP="00246DB5">
            <w:pPr>
              <w:tabs>
                <w:tab w:val="clear" w:pos="794"/>
                <w:tab w:val="clear" w:pos="1191"/>
                <w:tab w:val="clear" w:pos="1588"/>
                <w:tab w:val="clear" w:pos="1985"/>
                <w:tab w:val="left" w:pos="1134"/>
                <w:tab w:val="left" w:pos="1871"/>
                <w:tab w:val="left" w:pos="2268"/>
              </w:tabs>
              <w:rPr>
                <w:sz w:val="22"/>
              </w:rPr>
            </w:pPr>
            <w:r w:rsidRPr="0016236E">
              <w:rPr>
                <w:b/>
                <w:sz w:val="22"/>
              </w:rPr>
              <w:t>Q2/1:</w:t>
            </w:r>
            <w:r w:rsidRPr="0016236E">
              <w:rPr>
                <w:sz w:val="22"/>
              </w:rPr>
              <w:t xml:space="preserve"> Last mile wireless broadband connectivity and services </w:t>
            </w:r>
            <w:r w:rsidRPr="0016236E">
              <w:rPr>
                <w:b/>
                <w:sz w:val="22"/>
              </w:rPr>
              <w:t>(new question)</w:t>
            </w:r>
            <w:r w:rsidRPr="0016236E">
              <w:rPr>
                <w:sz w:val="22"/>
              </w:rPr>
              <w:t>.</w:t>
            </w:r>
          </w:p>
          <w:p w:rsidR="00246DB5" w:rsidRPr="0016236E" w:rsidRDefault="00246DB5" w:rsidP="00246DB5">
            <w:pPr>
              <w:tabs>
                <w:tab w:val="clear" w:pos="794"/>
                <w:tab w:val="clear" w:pos="1191"/>
                <w:tab w:val="clear" w:pos="1588"/>
                <w:tab w:val="clear" w:pos="1985"/>
                <w:tab w:val="left" w:pos="1134"/>
                <w:tab w:val="left" w:pos="1871"/>
                <w:tab w:val="left" w:pos="2268"/>
              </w:tabs>
              <w:rPr>
                <w:sz w:val="22"/>
              </w:rPr>
            </w:pPr>
            <w:r w:rsidRPr="0016236E">
              <w:rPr>
                <w:b/>
                <w:sz w:val="22"/>
              </w:rPr>
              <w:t>Q3/1:</w:t>
            </w:r>
            <w:r w:rsidRPr="0016236E">
              <w:rPr>
                <w:sz w:val="22"/>
              </w:rPr>
              <w:t xml:space="preserve"> Access to emerging technologies, including cloud computing, m-services and Over-the-Top (OTT) offerings: Challenges and opportunities for developing countries </w:t>
            </w:r>
            <w:r w:rsidRPr="0016236E">
              <w:rPr>
                <w:b/>
                <w:sz w:val="22"/>
              </w:rPr>
              <w:t>(modification of current Q3/1)</w:t>
            </w:r>
            <w:r w:rsidRPr="0016236E">
              <w:rPr>
                <w:sz w:val="22"/>
              </w:rPr>
              <w:t>.</w:t>
            </w:r>
          </w:p>
          <w:p w:rsidR="00246DB5" w:rsidRPr="0016236E" w:rsidRDefault="00246DB5" w:rsidP="00246DB5">
            <w:pPr>
              <w:tabs>
                <w:tab w:val="clear" w:pos="794"/>
                <w:tab w:val="clear" w:pos="1191"/>
                <w:tab w:val="clear" w:pos="1588"/>
                <w:tab w:val="clear" w:pos="1985"/>
                <w:tab w:val="left" w:pos="1134"/>
                <w:tab w:val="left" w:pos="1871"/>
                <w:tab w:val="left" w:pos="2268"/>
              </w:tabs>
              <w:rPr>
                <w:sz w:val="22"/>
              </w:rPr>
            </w:pPr>
            <w:r w:rsidRPr="0016236E">
              <w:rPr>
                <w:b/>
                <w:sz w:val="22"/>
              </w:rPr>
              <w:t>Q4/1:</w:t>
            </w:r>
            <w:r w:rsidRPr="0016236E">
              <w:rPr>
                <w:sz w:val="22"/>
              </w:rPr>
              <w:t xml:space="preserve"> Telecommunications/ICTs for rural and remote areas </w:t>
            </w:r>
            <w:r w:rsidRPr="0016236E">
              <w:rPr>
                <w:b/>
                <w:sz w:val="22"/>
              </w:rPr>
              <w:t>(current Q5/1)</w:t>
            </w:r>
            <w:r w:rsidRPr="0016236E">
              <w:rPr>
                <w:sz w:val="22"/>
              </w:rPr>
              <w:t>.</w:t>
            </w:r>
          </w:p>
          <w:p w:rsidR="00246DB5" w:rsidRPr="0016236E" w:rsidRDefault="00246DB5" w:rsidP="00246DB5">
            <w:pPr>
              <w:tabs>
                <w:tab w:val="clear" w:pos="794"/>
                <w:tab w:val="clear" w:pos="1191"/>
                <w:tab w:val="clear" w:pos="1588"/>
                <w:tab w:val="clear" w:pos="1985"/>
                <w:tab w:val="left" w:pos="1134"/>
                <w:tab w:val="left" w:pos="1871"/>
                <w:tab w:val="left" w:pos="2268"/>
              </w:tabs>
              <w:rPr>
                <w:sz w:val="22"/>
              </w:rPr>
            </w:pPr>
            <w:r w:rsidRPr="0016236E">
              <w:rPr>
                <w:b/>
                <w:sz w:val="22"/>
              </w:rPr>
              <w:t>Q5/1:</w:t>
            </w:r>
            <w:r w:rsidRPr="0016236E">
              <w:rPr>
                <w:sz w:val="22"/>
              </w:rPr>
              <w:t xml:space="preserve"> Assistance to developing countries for implementing conformance and interoperability programmes </w:t>
            </w:r>
            <w:r w:rsidRPr="0016236E">
              <w:rPr>
                <w:b/>
                <w:sz w:val="22"/>
              </w:rPr>
              <w:t>(current Q4/2)</w:t>
            </w:r>
            <w:r w:rsidRPr="0016236E">
              <w:rPr>
                <w:sz w:val="22"/>
              </w:rPr>
              <w:t>.</w:t>
            </w:r>
          </w:p>
          <w:p w:rsidR="004B6FE6" w:rsidRPr="0016236E" w:rsidRDefault="004B6FE6" w:rsidP="00886B63">
            <w:pPr>
              <w:tabs>
                <w:tab w:val="clear" w:pos="794"/>
                <w:tab w:val="clear" w:pos="1191"/>
                <w:tab w:val="clear" w:pos="1588"/>
                <w:tab w:val="clear" w:pos="1985"/>
                <w:tab w:val="left" w:pos="1134"/>
                <w:tab w:val="left" w:pos="1871"/>
                <w:tab w:val="left" w:pos="2268"/>
              </w:tabs>
              <w:rPr>
                <w:sz w:val="22"/>
              </w:rPr>
            </w:pPr>
            <w:r w:rsidRPr="0016236E">
              <w:rPr>
                <w:b/>
                <w:sz w:val="22"/>
              </w:rPr>
              <w:t>Q6/</w:t>
            </w:r>
            <w:del w:id="18" w:author="Puyana-Linares, Laura" w:date="2017-09-25T14:03:00Z">
              <w:r w:rsidRPr="0016236E">
                <w:rPr>
                  <w:b/>
                  <w:sz w:val="22"/>
                </w:rPr>
                <w:delText>1</w:delText>
              </w:r>
              <w:r w:rsidRPr="0016236E">
                <w:rPr>
                  <w:sz w:val="22"/>
                </w:rPr>
                <w:delText>Securing</w:delText>
              </w:r>
            </w:del>
            <w:ins w:id="19" w:author="Puyana-Linares, Laura" w:date="2017-09-25T14:03:00Z">
              <w:r w:rsidRPr="0016236E">
                <w:rPr>
                  <w:b/>
                  <w:sz w:val="22"/>
                </w:rPr>
                <w:t xml:space="preserve">1: </w:t>
              </w:r>
              <w:r w:rsidRPr="0016236E">
                <w:rPr>
                  <w:sz w:val="22"/>
                </w:rPr>
                <w:t>Securing</w:t>
              </w:r>
            </w:ins>
            <w:r w:rsidRPr="0016236E">
              <w:rPr>
                <w:sz w:val="22"/>
              </w:rPr>
              <w:t xml:space="preserve"> information and communication networks: Best practices for developing a culture of cybersecurity </w:t>
            </w:r>
            <w:r w:rsidRPr="0016236E">
              <w:rPr>
                <w:b/>
                <w:sz w:val="22"/>
              </w:rPr>
              <w:t>(current Q3/2)</w:t>
            </w:r>
            <w:r w:rsidRPr="0016236E">
              <w:rPr>
                <w:sz w:val="22"/>
              </w:rPr>
              <w:t>.</w:t>
            </w:r>
          </w:p>
          <w:p w:rsidR="00246DB5" w:rsidRPr="00246DB5" w:rsidRDefault="004B6FE6" w:rsidP="00246DB5">
            <w:pPr>
              <w:tabs>
                <w:tab w:val="clear" w:pos="794"/>
                <w:tab w:val="clear" w:pos="1191"/>
                <w:tab w:val="clear" w:pos="1588"/>
                <w:tab w:val="clear" w:pos="1985"/>
                <w:tab w:val="left" w:pos="1134"/>
                <w:tab w:val="left" w:pos="1871"/>
                <w:tab w:val="left" w:pos="2268"/>
              </w:tabs>
              <w:rPr>
                <w:sz w:val="22"/>
              </w:rPr>
            </w:pPr>
            <w:r w:rsidRPr="0016236E">
              <w:rPr>
                <w:b/>
                <w:sz w:val="22"/>
              </w:rPr>
              <w:t>Q7/1:</w:t>
            </w:r>
            <w:r w:rsidRPr="0016236E">
              <w:rPr>
                <w:sz w:val="22"/>
              </w:rPr>
              <w:t xml:space="preserve"> Utilization of telecommunications/ICTs for disaster preparedness, mitigation and response </w:t>
            </w:r>
            <w:r w:rsidRPr="0016236E">
              <w:rPr>
                <w:b/>
                <w:sz w:val="22"/>
              </w:rPr>
              <w:t>(</w:t>
            </w:r>
            <w:del w:id="20" w:author="Puyana-Linares, Laura" w:date="2017-09-25T14:03:00Z">
              <w:r w:rsidRPr="0016236E">
                <w:rPr>
                  <w:b/>
                  <w:sz w:val="22"/>
                </w:rPr>
                <w:delText>modification of current Q5/2)</w:delText>
              </w:r>
              <w:r w:rsidRPr="0016236E">
                <w:rPr>
                  <w:sz w:val="22"/>
                </w:rPr>
                <w:delText>.</w:delText>
              </w:r>
            </w:del>
            <w:ins w:id="21" w:author="Puyana-Linares, Laura" w:date="2017-09-25T14:03:00Z">
              <w:r w:rsidRPr="0016236E">
                <w:rPr>
                  <w:b/>
                  <w:sz w:val="22"/>
                </w:rPr>
                <w:t>new question)</w:t>
              </w:r>
              <w:r w:rsidRPr="0016236E">
                <w:rPr>
                  <w:sz w:val="22"/>
                </w:rPr>
                <w:t>.</w:t>
              </w:r>
            </w:ins>
          </w:p>
        </w:tc>
        <w:tc>
          <w:tcPr>
            <w:tcW w:w="7308" w:type="dxa"/>
          </w:tcPr>
          <w:p w:rsidR="00246DB5" w:rsidRPr="00246DB5" w:rsidRDefault="00246DB5" w:rsidP="00246DB5">
            <w:pPr>
              <w:tabs>
                <w:tab w:val="clear" w:pos="794"/>
                <w:tab w:val="clear" w:pos="1191"/>
                <w:tab w:val="clear" w:pos="1588"/>
                <w:tab w:val="clear" w:pos="1985"/>
                <w:tab w:val="left" w:pos="1134"/>
                <w:tab w:val="left" w:pos="1871"/>
                <w:tab w:val="left" w:pos="2268"/>
              </w:tabs>
              <w:rPr>
                <w:sz w:val="22"/>
              </w:rPr>
            </w:pPr>
            <w:r w:rsidRPr="00246DB5">
              <w:rPr>
                <w:b/>
                <w:sz w:val="22"/>
              </w:rPr>
              <w:t>Q1/2:</w:t>
            </w:r>
            <w:r w:rsidRPr="00246DB5">
              <w:rPr>
                <w:sz w:val="22"/>
              </w:rPr>
              <w:t xml:space="preserve"> Economic policies and methods of determining the costs of services related to national telecommunication/ICT networks, including next-generation networks </w:t>
            </w:r>
            <w:r w:rsidRPr="00246DB5">
              <w:rPr>
                <w:b/>
                <w:sz w:val="22"/>
              </w:rPr>
              <w:t>(current Q4/1)</w:t>
            </w:r>
            <w:r w:rsidRPr="00246DB5">
              <w:rPr>
                <w:sz w:val="22"/>
              </w:rPr>
              <w:t>.</w:t>
            </w:r>
          </w:p>
          <w:p w:rsidR="00246DB5" w:rsidRPr="00246DB5" w:rsidRDefault="00246DB5" w:rsidP="00246DB5">
            <w:pPr>
              <w:tabs>
                <w:tab w:val="clear" w:pos="794"/>
                <w:tab w:val="clear" w:pos="1191"/>
                <w:tab w:val="clear" w:pos="1588"/>
                <w:tab w:val="clear" w:pos="1985"/>
                <w:tab w:val="left" w:pos="1134"/>
                <w:tab w:val="left" w:pos="1871"/>
                <w:tab w:val="left" w:pos="2268"/>
              </w:tabs>
              <w:rPr>
                <w:sz w:val="22"/>
              </w:rPr>
            </w:pPr>
            <w:r w:rsidRPr="00246DB5">
              <w:rPr>
                <w:b/>
                <w:sz w:val="22"/>
              </w:rPr>
              <w:t>Q2/2:</w:t>
            </w:r>
            <w:r w:rsidRPr="00246DB5">
              <w:rPr>
                <w:sz w:val="22"/>
              </w:rPr>
              <w:t xml:space="preserve"> Consumer information, protection and rights: Laws, regulation, economic bases, consumer networks </w:t>
            </w:r>
            <w:r w:rsidRPr="00246DB5">
              <w:rPr>
                <w:b/>
                <w:sz w:val="22"/>
              </w:rPr>
              <w:t>(current Q6/1)</w:t>
            </w:r>
            <w:r w:rsidRPr="00246DB5">
              <w:rPr>
                <w:sz w:val="22"/>
              </w:rPr>
              <w:t>.</w:t>
            </w:r>
          </w:p>
          <w:p w:rsidR="00246DB5" w:rsidRPr="00246DB5" w:rsidRDefault="00246DB5" w:rsidP="00246DB5">
            <w:pPr>
              <w:tabs>
                <w:tab w:val="clear" w:pos="794"/>
                <w:tab w:val="clear" w:pos="1191"/>
                <w:tab w:val="clear" w:pos="1588"/>
                <w:tab w:val="clear" w:pos="1985"/>
                <w:tab w:val="left" w:pos="1134"/>
                <w:tab w:val="left" w:pos="1871"/>
                <w:tab w:val="left" w:pos="2268"/>
              </w:tabs>
              <w:rPr>
                <w:sz w:val="22"/>
              </w:rPr>
            </w:pPr>
            <w:r w:rsidRPr="00246DB5">
              <w:rPr>
                <w:b/>
                <w:sz w:val="22"/>
              </w:rPr>
              <w:t>Q3/2:</w:t>
            </w:r>
            <w:r w:rsidRPr="00246DB5">
              <w:rPr>
                <w:sz w:val="22"/>
              </w:rPr>
              <w:t xml:space="preserve"> Examination of strategies and methods of migration from analogue to digital terrestrial broadcasting and implementation of new services </w:t>
            </w:r>
            <w:r w:rsidRPr="00246DB5">
              <w:rPr>
                <w:b/>
                <w:sz w:val="22"/>
              </w:rPr>
              <w:t>(current Q8/1)</w:t>
            </w:r>
            <w:r w:rsidRPr="00246DB5">
              <w:rPr>
                <w:sz w:val="22"/>
              </w:rPr>
              <w:t>.</w:t>
            </w:r>
          </w:p>
          <w:p w:rsidR="00246DB5" w:rsidRPr="00246DB5" w:rsidRDefault="00246DB5" w:rsidP="00246DB5">
            <w:pPr>
              <w:tabs>
                <w:tab w:val="clear" w:pos="794"/>
                <w:tab w:val="clear" w:pos="1191"/>
                <w:tab w:val="clear" w:pos="1588"/>
                <w:tab w:val="clear" w:pos="1985"/>
                <w:tab w:val="left" w:pos="1134"/>
                <w:tab w:val="left" w:pos="1871"/>
                <w:tab w:val="left" w:pos="2268"/>
              </w:tabs>
              <w:rPr>
                <w:sz w:val="22"/>
              </w:rPr>
            </w:pPr>
            <w:r w:rsidRPr="00246DB5">
              <w:rPr>
                <w:b/>
                <w:sz w:val="22"/>
              </w:rPr>
              <w:t>Q4/2:</w:t>
            </w:r>
            <w:r w:rsidRPr="00246DB5">
              <w:rPr>
                <w:sz w:val="22"/>
              </w:rPr>
              <w:t xml:space="preserve"> Creating the smart society, including information and telecommunications/ICTs for e-health </w:t>
            </w:r>
            <w:r w:rsidRPr="00246DB5">
              <w:rPr>
                <w:b/>
                <w:sz w:val="22"/>
              </w:rPr>
              <w:t>(modification of current Q1/2)</w:t>
            </w:r>
            <w:r w:rsidRPr="00246DB5">
              <w:rPr>
                <w:sz w:val="22"/>
              </w:rPr>
              <w:t>.</w:t>
            </w:r>
          </w:p>
          <w:p w:rsidR="00246DB5" w:rsidRPr="00246DB5" w:rsidRDefault="00246DB5" w:rsidP="00246DB5">
            <w:pPr>
              <w:tabs>
                <w:tab w:val="clear" w:pos="794"/>
                <w:tab w:val="clear" w:pos="1191"/>
                <w:tab w:val="clear" w:pos="1588"/>
                <w:tab w:val="clear" w:pos="1985"/>
                <w:tab w:val="left" w:pos="1134"/>
                <w:tab w:val="left" w:pos="1871"/>
                <w:tab w:val="left" w:pos="2268"/>
              </w:tabs>
              <w:rPr>
                <w:sz w:val="22"/>
              </w:rPr>
            </w:pPr>
            <w:r w:rsidRPr="00246DB5">
              <w:rPr>
                <w:b/>
                <w:sz w:val="22"/>
              </w:rPr>
              <w:t xml:space="preserve">Q5/2: </w:t>
            </w:r>
            <w:r w:rsidRPr="00246DB5">
              <w:rPr>
                <w:sz w:val="22"/>
              </w:rPr>
              <w:t xml:space="preserve">Access to telecommunication/ICT services by persons with disabilities and with specific needs </w:t>
            </w:r>
            <w:r w:rsidRPr="00246DB5">
              <w:rPr>
                <w:b/>
                <w:sz w:val="22"/>
              </w:rPr>
              <w:t>(current Q7/1)</w:t>
            </w:r>
            <w:r w:rsidRPr="00246DB5">
              <w:rPr>
                <w:sz w:val="22"/>
              </w:rPr>
              <w:t>.</w:t>
            </w:r>
          </w:p>
          <w:p w:rsidR="00246DB5" w:rsidRPr="00246DB5" w:rsidRDefault="00246DB5" w:rsidP="00246DB5">
            <w:pPr>
              <w:tabs>
                <w:tab w:val="clear" w:pos="794"/>
                <w:tab w:val="clear" w:pos="1191"/>
                <w:tab w:val="clear" w:pos="1588"/>
                <w:tab w:val="clear" w:pos="1985"/>
                <w:tab w:val="left" w:pos="1134"/>
                <w:tab w:val="left" w:pos="1871"/>
                <w:tab w:val="left" w:pos="2268"/>
              </w:tabs>
              <w:rPr>
                <w:sz w:val="22"/>
              </w:rPr>
            </w:pPr>
            <w:r w:rsidRPr="00246DB5">
              <w:rPr>
                <w:b/>
                <w:sz w:val="22"/>
              </w:rPr>
              <w:t>Q6/2:</w:t>
            </w:r>
            <w:r w:rsidRPr="00246DB5">
              <w:rPr>
                <w:sz w:val="22"/>
              </w:rPr>
              <w:t xml:space="preserve"> ICT and climate change and strategies and policies for the proper disposal or reuse of telecommunication/ICT waste material </w:t>
            </w:r>
            <w:r w:rsidRPr="00246DB5">
              <w:rPr>
                <w:b/>
                <w:sz w:val="22"/>
              </w:rPr>
              <w:t>(modification of current Q6/2)</w:t>
            </w:r>
            <w:r w:rsidRPr="00246DB5">
              <w:rPr>
                <w:sz w:val="22"/>
              </w:rPr>
              <w:t>.</w:t>
            </w:r>
          </w:p>
          <w:p w:rsidR="00246DB5" w:rsidRPr="00246DB5" w:rsidRDefault="00246DB5" w:rsidP="00246DB5">
            <w:pPr>
              <w:tabs>
                <w:tab w:val="clear" w:pos="794"/>
                <w:tab w:val="clear" w:pos="1191"/>
                <w:tab w:val="clear" w:pos="1588"/>
                <w:tab w:val="clear" w:pos="1985"/>
                <w:tab w:val="left" w:pos="1134"/>
                <w:tab w:val="left" w:pos="1871"/>
                <w:tab w:val="left" w:pos="2268"/>
              </w:tabs>
              <w:rPr>
                <w:sz w:val="22"/>
              </w:rPr>
            </w:pPr>
            <w:r w:rsidRPr="00246DB5">
              <w:rPr>
                <w:b/>
                <w:sz w:val="22"/>
              </w:rPr>
              <w:t>Q7/2:</w:t>
            </w:r>
            <w:r w:rsidRPr="00246DB5">
              <w:rPr>
                <w:sz w:val="22"/>
              </w:rPr>
              <w:t xml:space="preserve"> Strategies and policies concerning human exposure to electromagnetic fields </w:t>
            </w:r>
            <w:r w:rsidRPr="00246DB5">
              <w:rPr>
                <w:b/>
                <w:sz w:val="22"/>
              </w:rPr>
              <w:t>(current Q7/2)</w:t>
            </w:r>
            <w:r w:rsidRPr="00246DB5">
              <w:rPr>
                <w:sz w:val="22"/>
              </w:rPr>
              <w:t>.</w:t>
            </w:r>
          </w:p>
        </w:tc>
      </w:tr>
    </w:tbl>
    <w:p w:rsidR="00246DB5" w:rsidRPr="00246DB5" w:rsidRDefault="00246DB5" w:rsidP="00246DB5">
      <w:pPr>
        <w:tabs>
          <w:tab w:val="clear" w:pos="794"/>
          <w:tab w:val="clear" w:pos="1191"/>
          <w:tab w:val="clear" w:pos="1588"/>
          <w:tab w:val="clear" w:pos="1985"/>
          <w:tab w:val="left" w:pos="1134"/>
          <w:tab w:val="left" w:pos="1871"/>
          <w:tab w:val="left" w:pos="2268"/>
        </w:tabs>
        <w:rPr>
          <w:szCs w:val="24"/>
        </w:rPr>
        <w:sectPr w:rsidR="00246DB5" w:rsidRPr="00246DB5" w:rsidSect="00117DAC">
          <w:headerReference w:type="default" r:id="rId17"/>
          <w:headerReference w:type="first" r:id="rId18"/>
          <w:footerReference w:type="first" r:id="rId19"/>
          <w:pgSz w:w="16840" w:h="11907" w:orient="landscape" w:code="9"/>
          <w:pgMar w:top="720" w:right="720" w:bottom="720" w:left="720" w:header="720" w:footer="720" w:gutter="0"/>
          <w:paperSrc w:first="15" w:other="15"/>
          <w:cols w:space="720"/>
          <w:titlePg/>
          <w:docGrid w:linePitch="326"/>
        </w:sectPr>
      </w:pPr>
    </w:p>
    <w:p w:rsidR="00246DB5" w:rsidRPr="00246DB5" w:rsidRDefault="00F65A02" w:rsidP="00B2064A">
      <w:pPr>
        <w:pStyle w:val="enumlev1"/>
      </w:pPr>
      <w:r w:rsidRPr="00C35A0A" w:rsidDel="003F14E5">
        <w:rPr>
          <w:rFonts w:eastAsia="Batang"/>
        </w:rPr>
        <w:lastRenderedPageBreak/>
        <w:t>•</w:t>
      </w:r>
      <w:r w:rsidRPr="00C35A0A" w:rsidDel="003F14E5">
        <w:rPr>
          <w:rFonts w:eastAsia="Batang"/>
        </w:rPr>
        <w:tab/>
      </w:r>
      <w:r w:rsidR="00246DB5" w:rsidRPr="00246DB5">
        <w:rPr>
          <w:b/>
        </w:rPr>
        <w:t>Study Question rationale</w:t>
      </w:r>
      <w:r w:rsidR="00246DB5" w:rsidRPr="00246DB5">
        <w:t xml:space="preserve">. The United States participated in both Study Group 1 and Study Group 2 during the last cycle, and followed closely the brainstorming discussions that took place at the end of the study cycle regarding the future of the study questions.  The United States believes modifications to the study questions agreed for the new study cycle could help make ITU-D a more vital place to discuss lessons learned and best practices related to international telecommunication/ICT issues.  Having clear and concise study group questions and challenging, interesting, and cross-fertilized work programs will better serve member needs.  Additionally, the United States believes that the ITU-D study questions should be consistent with the goals, objectives and outputs in the Strategic Plan, taking due account of the need to maximize efficiencies, avoid replicating work already being addressed under the competencies of other bodies, and establish mechanisms to enhance close cooperation and communication with other entities.  When analyzing proposals for new questions, we strongly encourage WTDC-17 to evalulate them based on these principles and on BDT objectives.  In assigning any new study questions to the study groups, we recommend that WTDC-17  similarly group questions in accordance with the core focus of the study group, consistent with the corresponding BDT objective. </w:t>
      </w:r>
    </w:p>
    <w:p w:rsidR="00246DB5" w:rsidRPr="00EB5CBA" w:rsidRDefault="00246DB5" w:rsidP="00C035B1">
      <w:pPr>
        <w:rPr>
          <w:b/>
          <w:bCs/>
        </w:rPr>
      </w:pPr>
      <w:r w:rsidRPr="00EB5CBA">
        <w:rPr>
          <w:b/>
          <w:bCs/>
        </w:rPr>
        <w:t>Proposal</w:t>
      </w:r>
    </w:p>
    <w:p w:rsidR="00246DB5" w:rsidRPr="00246DB5" w:rsidRDefault="00246DB5" w:rsidP="00C035B1">
      <w:r w:rsidRPr="00246DB5">
        <w:t>In analyzing draft Objectives proposed for the Draft Strategic Plan, Draft Buenos Aires Action Plan and the proposed regional initiatives, which establish the priorities of developing countries, the United States proposes the following thematic groupings regarding Study Groups and their related study questions:</w:t>
      </w:r>
    </w:p>
    <w:p w:rsidR="00246DB5" w:rsidRPr="00246DB5" w:rsidRDefault="00246DB5" w:rsidP="00C035B1">
      <w:pPr>
        <w:rPr>
          <w:b/>
          <w:szCs w:val="24"/>
        </w:rPr>
      </w:pPr>
      <w:r w:rsidRPr="00246DB5">
        <w:rPr>
          <w:b/>
          <w:szCs w:val="24"/>
        </w:rPr>
        <w:t>Study Group 1</w:t>
      </w:r>
      <w:r w:rsidR="00F65A02">
        <w:rPr>
          <w:b/>
          <w:szCs w:val="24"/>
        </w:rPr>
        <w:t xml:space="preserve">: </w:t>
      </w:r>
      <w:r w:rsidRPr="00246DB5">
        <w:rPr>
          <w:b/>
          <w:szCs w:val="24"/>
        </w:rPr>
        <w:t>Modern and Secure Telecommunications/ICTs infrastructure</w:t>
      </w:r>
    </w:p>
    <w:p w:rsidR="00246DB5" w:rsidRPr="00246DB5" w:rsidRDefault="00246DB5" w:rsidP="00C035B1">
      <w:r w:rsidRPr="00246DB5">
        <w:t xml:space="preserve">The new Study Group 1 would align with </w:t>
      </w:r>
      <w:r w:rsidRPr="00246DB5">
        <w:rPr>
          <w:b/>
        </w:rPr>
        <w:t>Objectives 1 and 2</w:t>
      </w:r>
      <w:r w:rsidRPr="00246DB5">
        <w:t xml:space="preserve"> in the Strategic Plan and focus on strengthening member capacity in infrastructure deployment, conformance and interoperability, cybersecurity and </w:t>
      </w:r>
      <w:r w:rsidR="002A3005">
        <w:t xml:space="preserve">emergency telecommunications. </w:t>
      </w:r>
      <w:r w:rsidRPr="00246DB5">
        <w:t>As such, the United States proposes in Annex 2 that all study questions focused on these topics be grouped into Study Group 1. The focus of the work and questions within the group concentrate on enabling universal and affordable access to telecommunications/ICTs and services for all through infrastructure deployment and exploring new technologies</w:t>
      </w:r>
      <w:r w:rsidR="002A3005">
        <w:t xml:space="preserve">. </w:t>
      </w:r>
      <w:r w:rsidRPr="00246DB5">
        <w:t>Members participating in Study Group 1 can expect to find information and resources to help maximize use of the latest technological developments and advancements in telecommunication/ICT.</w:t>
      </w:r>
    </w:p>
    <w:p w:rsidR="00246DB5" w:rsidRPr="00B2064A" w:rsidRDefault="00B2064A" w:rsidP="00B2064A">
      <w:pPr>
        <w:pStyle w:val="enumlev1"/>
        <w:rPr>
          <w:b/>
          <w:bCs/>
        </w:rPr>
      </w:pPr>
      <w:r w:rsidRPr="00B2064A" w:rsidDel="003F14E5">
        <w:rPr>
          <w:rFonts w:eastAsia="Batang"/>
          <w:b/>
          <w:bCs/>
        </w:rPr>
        <w:t>•</w:t>
      </w:r>
      <w:r w:rsidRPr="00B2064A" w:rsidDel="003F14E5">
        <w:rPr>
          <w:rFonts w:eastAsia="Batang"/>
          <w:b/>
          <w:bCs/>
        </w:rPr>
        <w:tab/>
      </w:r>
      <w:r w:rsidR="00246DB5" w:rsidRPr="00B2064A">
        <w:rPr>
          <w:b/>
          <w:bCs/>
        </w:rPr>
        <w:t>Study Group 1 questions:</w:t>
      </w:r>
    </w:p>
    <w:p w:rsidR="00246DB5" w:rsidRPr="00246DB5" w:rsidRDefault="00246DB5" w:rsidP="00246DB5">
      <w:r w:rsidRPr="00246DB5">
        <w:t>One of the core priorities of countries worldwide and of the work of the ITU is to</w:t>
      </w:r>
      <w:r w:rsidR="002A3005">
        <w:t xml:space="preserve"> increase access to broadband. </w:t>
      </w:r>
      <w:r w:rsidRPr="00246DB5">
        <w:t xml:space="preserve">The United States proposes to split the ITU-D Study Group work on broadband into two Questions within Study Group 1, with updated and renewed terms of reference. </w:t>
      </w:r>
    </w:p>
    <w:p w:rsidR="00886B63" w:rsidRPr="0016236E" w:rsidRDefault="00886B63" w:rsidP="00886B63">
      <w:pPr>
        <w:pStyle w:val="enumlev1"/>
        <w:tabs>
          <w:tab w:val="clear" w:pos="794"/>
          <w:tab w:val="clear" w:pos="1191"/>
          <w:tab w:val="clear" w:pos="1588"/>
          <w:tab w:val="clear" w:pos="1985"/>
          <w:tab w:val="left" w:pos="1134"/>
          <w:tab w:val="left" w:pos="1871"/>
          <w:tab w:val="left" w:pos="2608"/>
          <w:tab w:val="left" w:pos="3345"/>
        </w:tabs>
        <w:rPr>
          <w:del w:id="22" w:author="Puyana-Linares, Laura" w:date="2017-09-25T14:03:00Z"/>
        </w:rPr>
      </w:pPr>
      <w:del w:id="23" w:author="Puyana-Linares, Laura" w:date="2017-09-25T14:03:00Z">
        <w:r w:rsidRPr="0016236E">
          <w:rPr>
            <w:b/>
            <w:bCs/>
          </w:rPr>
          <w:delText>-</w:delText>
        </w:r>
        <w:r w:rsidRPr="0016236E">
          <w:rPr>
            <w:b/>
            <w:bCs/>
          </w:rPr>
          <w:tab/>
          <w:delText>New Question (USA): [</w:delText>
        </w:r>
        <w:r w:rsidRPr="0016236E">
          <w:rPr>
            <w:bCs/>
          </w:rPr>
          <w:delText>Strategies to Deploy Fixed Broadband Networks and Middle Mile Infrastructure] (US proposal under development– text to be amended once an US input is agreed).</w:delText>
        </w:r>
      </w:del>
    </w:p>
    <w:p w:rsidR="00886B63" w:rsidRPr="0016236E" w:rsidRDefault="00886B63" w:rsidP="0016236E">
      <w:pPr>
        <w:pStyle w:val="enumlev1"/>
        <w:rPr>
          <w:ins w:id="24" w:author="Puyana-Linares, Laura" w:date="2017-09-25T14:03:00Z"/>
        </w:rPr>
        <w:pPrChange w:id="25" w:author="BDT - mcb" w:date="2017-09-25T15:32:00Z">
          <w:pPr>
            <w:pStyle w:val="enumlev1"/>
          </w:pPr>
        </w:pPrChange>
      </w:pPr>
      <w:del w:id="26" w:author="Puyana-Linares, Laura" w:date="2017-09-25T14:03:00Z">
        <w:r w:rsidRPr="0016236E">
          <w:rPr>
            <w:b/>
            <w:bCs/>
          </w:rPr>
          <w:delText>-</w:delText>
        </w:r>
      </w:del>
      <w:ins w:id="27" w:author="Puyana-Linares, Laura" w:date="2017-09-25T14:03:00Z">
        <w:r w:rsidRPr="0016236E">
          <w:t>–</w:t>
        </w:r>
        <w:r w:rsidRPr="0016236E">
          <w:tab/>
        </w:r>
        <w:r w:rsidRPr="0016236E">
          <w:rPr>
            <w:b/>
          </w:rPr>
          <w:t>Modified Question 1/1 (USA/</w:t>
        </w:r>
        <w:del w:id="28" w:author="BDT - mcb" w:date="2017-09-25T15:32:00Z">
          <w:r w:rsidRPr="0016236E" w:rsidDel="0016236E">
            <w:rPr>
              <w:b/>
            </w:rPr>
            <w:delText>4726</w:delText>
          </w:r>
        </w:del>
      </w:ins>
      <w:ins w:id="29" w:author="BDT - mcb" w:date="2017-09-25T15:32:00Z">
        <w:r w:rsidR="0016236E">
          <w:rPr>
            <w:b/>
          </w:rPr>
          <w:t>42A1</w:t>
        </w:r>
      </w:ins>
      <w:ins w:id="30" w:author="Puyana-Linares, Laura" w:date="2017-09-25T14:03:00Z">
        <w:r w:rsidRPr="0016236E">
          <w:rPr>
            <w:b/>
          </w:rPr>
          <w:t xml:space="preserve">/1): </w:t>
        </w:r>
        <w:r w:rsidRPr="0016236E">
          <w:t xml:space="preserve"> Fixed Broadband Networks. This proposed modification of Question 1/1 would focus on deployment of fixed broadband and network components including middle mile, backhaul and fixed wireless last mile solutions. The updated question would allow for more focused outputs in support of developing country deployment of fixed broadband by also </w:t>
        </w:r>
        <w:r w:rsidRPr="0016236E">
          <w:rPr>
            <w:i/>
          </w:rPr>
          <w:t>moving</w:t>
        </w:r>
        <w:r w:rsidRPr="0016236E">
          <w:t xml:space="preserve"> the discussion of broadband-enabled services to Q3/1 (see below).</w:t>
        </w:r>
      </w:ins>
    </w:p>
    <w:p w:rsidR="00886B63" w:rsidRPr="0016236E" w:rsidRDefault="00886B63" w:rsidP="00886B63">
      <w:pPr>
        <w:pStyle w:val="enumlev1"/>
      </w:pPr>
      <w:ins w:id="31" w:author="Puyana-Linares, Laura" w:date="2017-09-25T14:03:00Z">
        <w:r w:rsidRPr="0016236E">
          <w:lastRenderedPageBreak/>
          <w:t>–</w:t>
        </w:r>
      </w:ins>
      <w:r w:rsidRPr="0016236E">
        <w:tab/>
      </w:r>
      <w:r w:rsidRPr="0016236E">
        <w:rPr>
          <w:b/>
          <w:bCs/>
        </w:rPr>
        <w:t>New Question:</w:t>
      </w:r>
      <w:r w:rsidRPr="0016236E">
        <w:t xml:space="preserve"> Last Mile Wireless Broadband Connectivity and Services </w:t>
      </w:r>
      <w:r w:rsidRPr="0016236E">
        <w:rPr>
          <w:b/>
        </w:rPr>
        <w:t>(IAP</w:t>
      </w:r>
      <w:del w:id="32" w:author="Puyana-Linares, Laura" w:date="2017-09-25T14:03:00Z">
        <w:r w:rsidRPr="0016236E">
          <w:rPr>
            <w:b/>
          </w:rPr>
          <w:delText xml:space="preserve"> 5).</w:delText>
        </w:r>
      </w:del>
      <w:ins w:id="33" w:author="Puyana-Linares, Laura" w:date="2017-09-25T14:03:00Z">
        <w:r w:rsidRPr="0016236E">
          <w:rPr>
            <w:b/>
          </w:rPr>
          <w:t xml:space="preserve">/20A5/1). </w:t>
        </w:r>
      </w:ins>
      <w:r w:rsidRPr="0016236E">
        <w:t xml:space="preserve">This Question would </w:t>
      </w:r>
      <w:del w:id="34" w:author="Puyana-Linares, Laura" w:date="2017-09-25T14:03:00Z">
        <w:r w:rsidRPr="0016236E">
          <w:rPr>
            <w:i/>
          </w:rPr>
          <w:delText>replace</w:delText>
        </w:r>
      </w:del>
      <w:ins w:id="35" w:author="Puyana-Linares, Laura" w:date="2017-09-25T14:03:00Z">
        <w:r w:rsidRPr="0016236E">
          <w:t xml:space="preserve">focus on the last mile wireless aspects of broadband deployment strategies. </w:t>
        </w:r>
      </w:ins>
      <w:r w:rsidRPr="0016236E">
        <w:t xml:space="preserve"> </w:t>
      </w:r>
      <w:r w:rsidRPr="0016236E">
        <w:rPr>
          <w:b/>
        </w:rPr>
        <w:t xml:space="preserve">Question 2/1 </w:t>
      </w:r>
      <w:r w:rsidRPr="0016236E">
        <w:t xml:space="preserve">on Broadband Access </w:t>
      </w:r>
      <w:ins w:id="36" w:author="Puyana-Linares, Laura" w:date="2017-09-25T14:03:00Z">
        <w:r w:rsidRPr="0016236E">
          <w:t xml:space="preserve"> </w:t>
        </w:r>
      </w:ins>
      <w:r w:rsidRPr="0016236E">
        <w:t>technologies, including IMT, for developing countries</w:t>
      </w:r>
      <w:ins w:id="37" w:author="Puyana-Linares, Laura" w:date="2017-09-25T14:03:00Z">
        <w:r w:rsidRPr="0016236E">
          <w:t xml:space="preserve"> would not be continued in the next study cycle</w:t>
        </w:r>
      </w:ins>
      <w:r w:rsidRPr="0016236E">
        <w:t>.</w:t>
      </w:r>
    </w:p>
    <w:p w:rsidR="00886B63" w:rsidRPr="00886B63" w:rsidRDefault="00886B63" w:rsidP="0016236E">
      <w:pPr>
        <w:pStyle w:val="enumlev1"/>
        <w:pPrChange w:id="38" w:author="BDT - mcb" w:date="2017-09-25T15:32:00Z">
          <w:pPr>
            <w:pStyle w:val="enumlev1"/>
          </w:pPr>
        </w:pPrChange>
      </w:pPr>
      <w:del w:id="39" w:author="Puyana-Linares, Laura" w:date="2017-09-25T14:03:00Z">
        <w:r w:rsidRPr="0016236E">
          <w:rPr>
            <w:b/>
            <w:bCs/>
          </w:rPr>
          <w:delText>-</w:delText>
        </w:r>
      </w:del>
      <w:ins w:id="40" w:author="Puyana-Linares, Laura" w:date="2017-09-25T14:03:00Z">
        <w:r w:rsidRPr="0016236E">
          <w:t>–</w:t>
        </w:r>
      </w:ins>
      <w:r w:rsidRPr="0016236E">
        <w:tab/>
      </w:r>
      <w:r w:rsidRPr="0016236E">
        <w:rPr>
          <w:b/>
          <w:bCs/>
        </w:rPr>
        <w:t xml:space="preserve">Modified Question </w:t>
      </w:r>
      <w:ins w:id="41" w:author="Puyana-Linares, Laura" w:date="2017-09-25T14:03:00Z">
        <w:r w:rsidRPr="0016236E">
          <w:rPr>
            <w:b/>
            <w:bCs/>
          </w:rPr>
          <w:t xml:space="preserve">3/1 </w:t>
        </w:r>
      </w:ins>
      <w:r w:rsidRPr="0016236E">
        <w:rPr>
          <w:b/>
        </w:rPr>
        <w:t>(USA</w:t>
      </w:r>
      <w:ins w:id="42" w:author="Puyana-Linares, Laura" w:date="2017-09-25T14:03:00Z">
        <w:r w:rsidRPr="0016236E">
          <w:rPr>
            <w:b/>
            <w:bCs/>
          </w:rPr>
          <w:t>/</w:t>
        </w:r>
        <w:del w:id="43" w:author="BDT - mcb" w:date="2017-09-25T15:32:00Z">
          <w:r w:rsidRPr="0016236E" w:rsidDel="0016236E">
            <w:rPr>
              <w:b/>
              <w:bCs/>
            </w:rPr>
            <w:delText>4727</w:delText>
          </w:r>
        </w:del>
      </w:ins>
      <w:ins w:id="44" w:author="BDT - mcb" w:date="2017-09-25T15:32:00Z">
        <w:r w:rsidR="0016236E">
          <w:rPr>
            <w:b/>
            <w:bCs/>
          </w:rPr>
          <w:t>42A2</w:t>
        </w:r>
      </w:ins>
      <w:ins w:id="45" w:author="Puyana-Linares, Laura" w:date="2017-09-25T14:03:00Z">
        <w:r w:rsidRPr="0016236E">
          <w:rPr>
            <w:b/>
            <w:bCs/>
          </w:rPr>
          <w:t>/1</w:t>
        </w:r>
      </w:ins>
      <w:r w:rsidRPr="0016236E">
        <w:rPr>
          <w:b/>
        </w:rPr>
        <w:t xml:space="preserve">): </w:t>
      </w:r>
      <w:r w:rsidRPr="0016236E">
        <w:t xml:space="preserve">Access to emerging technologies, including cloud computing, m-services and Over-the-Top (OTT) offerings: Challenges and opportunities for developing countries. </w:t>
      </w:r>
      <w:ins w:id="46" w:author="Puyana-Linares, Laura" w:date="2017-09-25T14:03:00Z">
        <w:r w:rsidRPr="0016236E">
          <w:t xml:space="preserve"> </w:t>
        </w:r>
      </w:ins>
      <w:r w:rsidRPr="0016236E">
        <w:t xml:space="preserve">This is a modification to </w:t>
      </w:r>
      <w:r w:rsidRPr="0016236E">
        <w:rPr>
          <w:b/>
        </w:rPr>
        <w:t>Question 3/1</w:t>
      </w:r>
      <w:r w:rsidRPr="0016236E">
        <w:t xml:space="preserve"> that incorporates existing Q1/1 terms of reference on m-services and Over-the-Top (OTT) offerings into the existing question on cloud computing.</w:t>
      </w:r>
      <w:ins w:id="47" w:author="Puyana-Linares, Laura" w:date="2017-09-25T14:03:00Z">
        <w:r w:rsidRPr="0016236E">
          <w:rPr>
            <w:b/>
          </w:rPr>
          <w:t xml:space="preserve"> It is proposed that these topics move from existing Question 1/1 into Question 3/1 to allow for more focused discussion of emerging technologies in a single study question.</w:t>
        </w:r>
      </w:ins>
    </w:p>
    <w:p w:rsidR="00246DB5" w:rsidRPr="007806A2" w:rsidRDefault="00246DB5" w:rsidP="007806A2">
      <w:pPr>
        <w:rPr>
          <w:b/>
          <w:bCs/>
        </w:rPr>
      </w:pPr>
      <w:r w:rsidRPr="007806A2">
        <w:rPr>
          <w:b/>
          <w:bCs/>
        </w:rPr>
        <w:t>Study Group 2: Fostering an Enabling Environment and an inclusive digital society</w:t>
      </w:r>
    </w:p>
    <w:p w:rsidR="00246DB5" w:rsidRPr="00246DB5" w:rsidRDefault="00246DB5" w:rsidP="007806A2">
      <w:pPr>
        <w:tabs>
          <w:tab w:val="clear" w:pos="794"/>
          <w:tab w:val="clear" w:pos="1191"/>
          <w:tab w:val="clear" w:pos="1588"/>
          <w:tab w:val="clear" w:pos="1985"/>
          <w:tab w:val="left" w:pos="1871"/>
          <w:tab w:val="left" w:pos="2268"/>
          <w:tab w:val="left" w:pos="2608"/>
          <w:tab w:val="left" w:pos="3345"/>
        </w:tabs>
        <w:spacing w:before="80"/>
        <w:rPr>
          <w:rFonts w:ascii="Calibri" w:hAnsi="Calibri"/>
          <w:sz w:val="22"/>
          <w:lang w:val="en-US"/>
        </w:rPr>
      </w:pPr>
      <w:r w:rsidRPr="00246DB5">
        <w:rPr>
          <w:szCs w:val="24"/>
        </w:rPr>
        <w:t xml:space="preserve">The new Study Group 2 would align with </w:t>
      </w:r>
      <w:r w:rsidRPr="00246DB5">
        <w:rPr>
          <w:b/>
          <w:szCs w:val="24"/>
        </w:rPr>
        <w:t>Objectives 3 and 4</w:t>
      </w:r>
      <w:r w:rsidRPr="00246DB5">
        <w:rPr>
          <w:szCs w:val="24"/>
        </w:rPr>
        <w:t xml:space="preserve"> in the Strategic Plan and focus on strengthening member capacity in fostering an enabling policy and regulatory environment conducive to sustainable telecommunication/ICT development including new technologies and spectrum management; promoting innovation; and digital inclusion and accessibility. Each of these topics falls under Objectives 3 and 4 and as such, the United States proposes in Annex 2 that study questions focused on these topics be grouped into Study Group 2.  As distinguished from Study Group 1, Study Group 2 will be a source of information on regulatory policy and best practices related to the enabling environment for telecommunications/ICTs and will consider modern and new approaches to foster applications and services. </w:t>
      </w:r>
      <w:r w:rsidRPr="00246DB5">
        <w:rPr>
          <w:bCs/>
        </w:rPr>
        <w:t>In addition, the United States proposes that, consistent with the proposed scope of Objective 2 and IAP/20A19/1, activities related to Resolution 9 on spectrum management, including necessary exchange with experts from ITU-R, be made available to developing countries and participants through Study Group 2.</w:t>
      </w:r>
    </w:p>
    <w:p w:rsidR="00246DB5" w:rsidRPr="002A3005" w:rsidRDefault="002A3005" w:rsidP="002A3005">
      <w:pPr>
        <w:pStyle w:val="enumlev1"/>
        <w:rPr>
          <w:b/>
          <w:bCs/>
        </w:rPr>
      </w:pPr>
      <w:r w:rsidRPr="002A3005" w:rsidDel="003F14E5">
        <w:rPr>
          <w:rFonts w:eastAsia="Batang"/>
          <w:b/>
          <w:bCs/>
        </w:rPr>
        <w:t>•</w:t>
      </w:r>
      <w:r w:rsidRPr="002A3005" w:rsidDel="003F14E5">
        <w:rPr>
          <w:rFonts w:eastAsia="Batang"/>
          <w:b/>
          <w:bCs/>
        </w:rPr>
        <w:tab/>
      </w:r>
      <w:r w:rsidR="00246DB5" w:rsidRPr="002A3005">
        <w:rPr>
          <w:b/>
          <w:bCs/>
        </w:rPr>
        <w:t>Study Group 2 questions:</w:t>
      </w:r>
    </w:p>
    <w:p w:rsidR="00246DB5" w:rsidRPr="00246DB5" w:rsidRDefault="00246DB5" w:rsidP="00246DB5">
      <w:pPr>
        <w:tabs>
          <w:tab w:val="clear" w:pos="794"/>
          <w:tab w:val="clear" w:pos="1191"/>
          <w:tab w:val="clear" w:pos="1588"/>
          <w:tab w:val="clear" w:pos="1985"/>
          <w:tab w:val="left" w:pos="1134"/>
          <w:tab w:val="left" w:pos="1871"/>
          <w:tab w:val="left" w:pos="2608"/>
          <w:tab w:val="left" w:pos="3345"/>
        </w:tabs>
        <w:spacing w:before="80"/>
        <w:rPr>
          <w:b/>
          <w:bCs/>
        </w:rPr>
      </w:pPr>
      <w:r w:rsidRPr="00246DB5">
        <w:rPr>
          <w:bCs/>
        </w:rPr>
        <w:t>Consistent with the mandate of Study Group 2 to focus on best practices that foster an enabling environment and an inclusive digital society, and to achieve greater efficiencies in the work of the study questions, the United States proposes the following changes to study question work within the group:</w:t>
      </w:r>
      <w:r w:rsidRPr="00246DB5">
        <w:rPr>
          <w:b/>
          <w:bCs/>
        </w:rPr>
        <w:t xml:space="preserve"> </w:t>
      </w:r>
    </w:p>
    <w:p w:rsidR="00246DB5" w:rsidRPr="00246DB5" w:rsidRDefault="00246DB5" w:rsidP="00974ACD">
      <w:pPr>
        <w:pStyle w:val="enumlev1"/>
      </w:pPr>
      <w:r w:rsidRPr="002D492B">
        <w:t>–</w:t>
      </w:r>
      <w:r w:rsidRPr="002D492B">
        <w:tab/>
      </w:r>
      <w:r w:rsidRPr="00246DB5">
        <w:t>Merge Questions related to telecommunication/ICT applications and best practices.</w:t>
      </w:r>
    </w:p>
    <w:p w:rsidR="00246DB5" w:rsidRPr="00FE77D2" w:rsidRDefault="00FE77D2" w:rsidP="00FE77D2">
      <w:pPr>
        <w:pStyle w:val="enumlev2"/>
        <w:rPr>
          <w:b/>
          <w:bCs/>
        </w:rPr>
      </w:pPr>
      <w:r w:rsidRPr="00FE77D2">
        <w:rPr>
          <w:b/>
          <w:bCs/>
        </w:rPr>
        <w:t>●</w:t>
      </w:r>
      <w:r w:rsidRPr="00FE77D2">
        <w:rPr>
          <w:b/>
          <w:bCs/>
        </w:rPr>
        <w:tab/>
      </w:r>
      <w:r w:rsidR="00246DB5" w:rsidRPr="00FE77D2">
        <w:rPr>
          <w:b/>
          <w:bCs/>
        </w:rPr>
        <w:t>Modified Question:</w:t>
      </w:r>
      <w:r w:rsidR="00246DB5" w:rsidRPr="00246DB5">
        <w:t xml:space="preserve"> Creati</w:t>
      </w:r>
      <w:bookmarkStart w:id="48" w:name="_GoBack"/>
      <w:r w:rsidR="00246DB5" w:rsidRPr="00246DB5">
        <w:t>n</w:t>
      </w:r>
      <w:bookmarkEnd w:id="48"/>
      <w:r w:rsidR="00246DB5" w:rsidRPr="00246DB5">
        <w:t xml:space="preserve">g the smart society, including information and telecommunications/ICTs for e-health.  This is a modification to </w:t>
      </w:r>
      <w:r w:rsidR="00246DB5" w:rsidRPr="00FE77D2">
        <w:rPr>
          <w:b/>
        </w:rPr>
        <w:t>Question 1/2</w:t>
      </w:r>
      <w:r w:rsidR="00246DB5" w:rsidRPr="00246DB5">
        <w:t xml:space="preserve"> that incorporates relevant terms of reference from </w:t>
      </w:r>
      <w:r w:rsidR="00246DB5" w:rsidRPr="00FE77D2">
        <w:rPr>
          <w:b/>
          <w:bCs/>
        </w:rPr>
        <w:t>Question 2</w:t>
      </w:r>
      <w:r w:rsidR="00246DB5" w:rsidRPr="00FE77D2">
        <w:rPr>
          <w:b/>
        </w:rPr>
        <w:t>/2</w:t>
      </w:r>
      <w:r w:rsidR="00246DB5" w:rsidRPr="00FE77D2">
        <w:rPr>
          <w:b/>
          <w:bCs/>
        </w:rPr>
        <w:t>:</w:t>
      </w:r>
      <w:r w:rsidR="00246DB5" w:rsidRPr="00246DB5">
        <w:t xml:space="preserve"> Information and telecommunications/ICTs for e-health. </w:t>
      </w:r>
    </w:p>
    <w:p w:rsidR="00246DB5" w:rsidRPr="00246DB5" w:rsidRDefault="00246DB5" w:rsidP="00974ACD">
      <w:pPr>
        <w:pStyle w:val="enumlev1"/>
      </w:pPr>
      <w:r w:rsidRPr="002D492B">
        <w:t>–</w:t>
      </w:r>
      <w:r w:rsidRPr="002D492B">
        <w:tab/>
      </w:r>
      <w:r w:rsidRPr="00246DB5">
        <w:t>Merge questions related to telecommunications/</w:t>
      </w:r>
      <w:r w:rsidR="00FE77D2">
        <w:t>ICTs and the Environment:</w:t>
      </w:r>
    </w:p>
    <w:p w:rsidR="00246DB5" w:rsidRPr="00246DB5" w:rsidRDefault="00FE77D2" w:rsidP="00FE77D2">
      <w:pPr>
        <w:pStyle w:val="enumlev2"/>
        <w:rPr>
          <w:b/>
          <w:bCs/>
        </w:rPr>
      </w:pPr>
      <w:r w:rsidRPr="00FE77D2">
        <w:rPr>
          <w:b/>
          <w:bCs/>
        </w:rPr>
        <w:t>●</w:t>
      </w:r>
      <w:r w:rsidRPr="00FE77D2">
        <w:rPr>
          <w:b/>
          <w:bCs/>
        </w:rPr>
        <w:tab/>
      </w:r>
      <w:r w:rsidR="00246DB5" w:rsidRPr="00246DB5">
        <w:rPr>
          <w:b/>
          <w:bCs/>
        </w:rPr>
        <w:t xml:space="preserve">Modified Question: </w:t>
      </w:r>
      <w:r w:rsidR="00246DB5" w:rsidRPr="00246DB5">
        <w:t xml:space="preserve">ICT and climate change and strategies and policies for the proper disposal or reuse of telecommunication/ICT waste material.  This is a modification to </w:t>
      </w:r>
      <w:r w:rsidR="00246DB5" w:rsidRPr="00246DB5">
        <w:rPr>
          <w:b/>
        </w:rPr>
        <w:t>Question 6/2</w:t>
      </w:r>
      <w:r w:rsidR="00246DB5" w:rsidRPr="00246DB5">
        <w:t xml:space="preserve"> that incorporates relevant terms of reference from  </w:t>
      </w:r>
      <w:r w:rsidR="00246DB5" w:rsidRPr="00246DB5">
        <w:rPr>
          <w:b/>
          <w:bCs/>
        </w:rPr>
        <w:t xml:space="preserve">Question 8/2: </w:t>
      </w:r>
      <w:r w:rsidR="00246DB5" w:rsidRPr="00246DB5">
        <w:t>Strategies and policies for the proper disposal or reuse of telecommunication/ICT waste material.</w:t>
      </w:r>
      <w:r w:rsidR="00246DB5" w:rsidRPr="00246DB5">
        <w:rPr>
          <w:b/>
          <w:bCs/>
        </w:rPr>
        <w:t xml:space="preserve"> </w:t>
      </w:r>
    </w:p>
    <w:p w:rsidR="00246DB5" w:rsidRPr="00246DB5" w:rsidRDefault="00246DB5" w:rsidP="00886B63">
      <w:r w:rsidRPr="00246DB5">
        <w:rPr>
          <w:b/>
          <w:caps/>
        </w:rPr>
        <w:t xml:space="preserve">Conclusion: </w:t>
      </w:r>
      <w:r w:rsidR="00886B63" w:rsidRPr="00246DB5">
        <w:t xml:space="preserve">The United States proposes the following modifications </w:t>
      </w:r>
      <w:r w:rsidR="00886B63" w:rsidRPr="0016236E">
        <w:rPr>
          <w:rPrChange w:id="49" w:author="BDT - mcb" w:date="2017-09-25T15:32:00Z">
            <w:rPr/>
          </w:rPrChange>
        </w:rPr>
        <w:t xml:space="preserve">to </w:t>
      </w:r>
      <w:del w:id="50" w:author="Puyana-Linares, Laura" w:date="2017-09-25T14:03:00Z">
        <w:r w:rsidR="00886B63" w:rsidRPr="0016236E">
          <w:rPr>
            <w:szCs w:val="24"/>
            <w:rPrChange w:id="51" w:author="BDT - mcb" w:date="2017-09-25T15:32:00Z">
              <w:rPr>
                <w:szCs w:val="24"/>
                <w:highlight w:val="magenta"/>
              </w:rPr>
            </w:rPrChange>
          </w:rPr>
          <w:delText>resolution</w:delText>
        </w:r>
      </w:del>
      <w:ins w:id="52" w:author="Puyana-Linares, Laura" w:date="2017-09-25T14:03:00Z">
        <w:r w:rsidR="00886B63" w:rsidRPr="0016236E">
          <w:rPr>
            <w:rPrChange w:id="53" w:author="BDT - mcb" w:date="2017-09-25T15:32:00Z">
              <w:rPr>
                <w:highlight w:val="magenta"/>
              </w:rPr>
            </w:rPrChange>
          </w:rPr>
          <w:t>Resolution</w:t>
        </w:r>
      </w:ins>
      <w:r w:rsidR="00886B63" w:rsidRPr="0016236E">
        <w:rPr>
          <w:rPrChange w:id="54" w:author="BDT - mcb" w:date="2017-09-25T15:32:00Z">
            <w:rPr/>
          </w:rPrChange>
        </w:rPr>
        <w:t xml:space="preserve"> 2 to align the study group structure with the ITU-D Contribution to the ITU Strategic</w:t>
      </w:r>
      <w:r w:rsidR="00886B63" w:rsidRPr="00246DB5">
        <w:t xml:space="preserve"> Plan and ensure that the component questions are consistent with the objectives in the Strategic Plan</w:t>
      </w:r>
      <w:r w:rsidR="00886B63">
        <w:t xml:space="preserve"> and Buenos Aires Action Plan.</w:t>
      </w:r>
    </w:p>
    <w:p w:rsidR="00610A3A" w:rsidRPr="0016236E" w:rsidRDefault="00FE77D2">
      <w:pPr>
        <w:pStyle w:val="Proposal"/>
        <w:rPr>
          <w:lang w:val="es-ES"/>
          <w:rPrChange w:id="55" w:author="BDT - mcb" w:date="2017-09-25T15:32:00Z">
            <w:rPr/>
          </w:rPrChange>
        </w:rPr>
      </w:pPr>
      <w:r w:rsidRPr="006454FB">
        <w:rPr>
          <w:b/>
          <w:lang w:val="es-ES"/>
        </w:rPr>
        <w:lastRenderedPageBreak/>
        <w:t>MOD</w:t>
      </w:r>
      <w:r w:rsidR="00886B63">
        <w:rPr>
          <w:lang w:val="es-ES"/>
        </w:rPr>
        <w:tab/>
        <w:t>USA/34</w:t>
      </w:r>
      <w:r w:rsidR="002747B5">
        <w:rPr>
          <w:lang w:val="es-ES"/>
        </w:rPr>
        <w:t>R1</w:t>
      </w:r>
      <w:r w:rsidRPr="006454FB">
        <w:rPr>
          <w:lang w:val="es-ES"/>
        </w:rPr>
        <w:t>/1</w:t>
      </w:r>
    </w:p>
    <w:p w:rsidR="003E6149" w:rsidRPr="0016236E" w:rsidRDefault="00FE77D2" w:rsidP="00DE2497">
      <w:pPr>
        <w:pStyle w:val="ResNo"/>
        <w:rPr>
          <w:lang w:val="es-ES"/>
          <w:rPrChange w:id="56" w:author="BDT - mcb" w:date="2017-09-25T15:32:00Z">
            <w:rPr/>
          </w:rPrChange>
        </w:rPr>
      </w:pPr>
      <w:bookmarkStart w:id="57" w:name="_Toc393980067"/>
      <w:r w:rsidRPr="0016236E">
        <w:rPr>
          <w:caps w:val="0"/>
          <w:lang w:val="es-ES"/>
          <w:rPrChange w:id="58" w:author="BDT - mcb" w:date="2017-09-25T15:32:00Z">
            <w:rPr>
              <w:caps w:val="0"/>
            </w:rPr>
          </w:rPrChange>
        </w:rPr>
        <w:t xml:space="preserve">RESOLUTION 2 (REV. </w:t>
      </w:r>
      <w:ins w:id="59" w:author="Author">
        <w:r w:rsidR="00DE2497" w:rsidRPr="0016236E">
          <w:rPr>
            <w:caps w:val="0"/>
            <w:lang w:val="es-ES"/>
            <w:rPrChange w:id="60" w:author="BDT - mcb" w:date="2017-09-25T15:32:00Z">
              <w:rPr>
                <w:caps w:val="0"/>
              </w:rPr>
            </w:rPrChange>
          </w:rPr>
          <w:t>Buenos Aires</w:t>
        </w:r>
      </w:ins>
      <w:del w:id="61" w:author="Author">
        <w:r w:rsidR="00DE2497" w:rsidRPr="0016236E" w:rsidDel="003F0E7E">
          <w:rPr>
            <w:caps w:val="0"/>
            <w:lang w:val="es-ES"/>
            <w:rPrChange w:id="62" w:author="BDT - mcb" w:date="2017-09-25T15:32:00Z">
              <w:rPr>
                <w:caps w:val="0"/>
              </w:rPr>
            </w:rPrChange>
          </w:rPr>
          <w:delText>Dubai</w:delText>
        </w:r>
      </w:del>
      <w:r w:rsidRPr="0016236E">
        <w:rPr>
          <w:caps w:val="0"/>
          <w:lang w:val="es-ES"/>
          <w:rPrChange w:id="63" w:author="BDT - mcb" w:date="2017-09-25T15:32:00Z">
            <w:rPr>
              <w:caps w:val="0"/>
            </w:rPr>
          </w:rPrChange>
        </w:rPr>
        <w:t>, 201</w:t>
      </w:r>
      <w:ins w:id="64" w:author="Author">
        <w:r w:rsidR="00DE2497" w:rsidRPr="0016236E">
          <w:rPr>
            <w:lang w:val="es-ES"/>
            <w:rPrChange w:id="65" w:author="BDT - mcb" w:date="2017-09-25T15:32:00Z">
              <w:rPr/>
            </w:rPrChange>
          </w:rPr>
          <w:t>7</w:t>
        </w:r>
      </w:ins>
      <w:del w:id="66" w:author="Author">
        <w:r w:rsidR="00DE2497" w:rsidRPr="0016236E" w:rsidDel="003F0E7E">
          <w:rPr>
            <w:lang w:val="es-ES"/>
            <w:rPrChange w:id="67" w:author="BDT - mcb" w:date="2017-09-25T15:32:00Z">
              <w:rPr/>
            </w:rPrChange>
          </w:rPr>
          <w:delText>4</w:delText>
        </w:r>
      </w:del>
      <w:r w:rsidRPr="0016236E">
        <w:rPr>
          <w:caps w:val="0"/>
          <w:lang w:val="es-ES"/>
          <w:rPrChange w:id="68" w:author="BDT - mcb" w:date="2017-09-25T15:32:00Z">
            <w:rPr>
              <w:caps w:val="0"/>
            </w:rPr>
          </w:rPrChange>
        </w:rPr>
        <w:t>)</w:t>
      </w:r>
      <w:bookmarkEnd w:id="57"/>
    </w:p>
    <w:p w:rsidR="003E6149" w:rsidRPr="002D492B" w:rsidRDefault="00FE77D2" w:rsidP="003E6149">
      <w:pPr>
        <w:pStyle w:val="Restitle"/>
      </w:pPr>
      <w:r w:rsidRPr="002D492B">
        <w:t>Establishment of study groups</w:t>
      </w:r>
    </w:p>
    <w:p w:rsidR="003E6149" w:rsidRPr="002D492B" w:rsidRDefault="00FE77D2" w:rsidP="00DE2497">
      <w:pPr>
        <w:pStyle w:val="Normalaftertitle"/>
      </w:pPr>
      <w:r w:rsidRPr="002D492B">
        <w:t>The World Telecommunication Development Conference (</w:t>
      </w:r>
      <w:del w:id="69" w:author="Author">
        <w:r w:rsidR="00DE2497" w:rsidRPr="002D492B" w:rsidDel="004613A3">
          <w:delText>Dubai</w:delText>
        </w:r>
      </w:del>
      <w:ins w:id="70" w:author="Author">
        <w:r w:rsidR="00DE2497">
          <w:t>Buenos Aires</w:t>
        </w:r>
      </w:ins>
      <w:r w:rsidRPr="002D492B">
        <w:t>, 201</w:t>
      </w:r>
      <w:ins w:id="71" w:author="Author">
        <w:r w:rsidR="00DE2497">
          <w:t>7</w:t>
        </w:r>
      </w:ins>
      <w:del w:id="72" w:author="Author">
        <w:r w:rsidR="00DE2497" w:rsidRPr="002D492B" w:rsidDel="004613A3">
          <w:delText>4</w:delText>
        </w:r>
      </w:del>
      <w:r w:rsidRPr="002D492B">
        <w:t>),</w:t>
      </w:r>
    </w:p>
    <w:p w:rsidR="003E6149" w:rsidRPr="002D492B" w:rsidRDefault="00FE77D2" w:rsidP="003E6149">
      <w:pPr>
        <w:pStyle w:val="Call"/>
      </w:pPr>
      <w:r w:rsidRPr="002D492B">
        <w:t>considering</w:t>
      </w:r>
    </w:p>
    <w:p w:rsidR="003E6149" w:rsidRPr="002D492B" w:rsidRDefault="00FE77D2" w:rsidP="003E6149">
      <w:r w:rsidRPr="002D492B">
        <w:rPr>
          <w:i/>
          <w:iCs/>
        </w:rPr>
        <w:t>a)</w:t>
      </w:r>
      <w:r w:rsidRPr="002D492B">
        <w:tab/>
        <w:t>that the mandate for each study group needs to be clearly defined, in order to avoid duplication between study groups and other groups of the ITU Telecommunication Development Sector (ITU</w:t>
      </w:r>
      <w:r w:rsidRPr="002D492B">
        <w:noBreakHyphen/>
        <w:t xml:space="preserve">D) established pursuant to No. 209A of the </w:t>
      </w:r>
      <w:r>
        <w:t xml:space="preserve">ITU </w:t>
      </w:r>
      <w:r w:rsidRPr="002D492B">
        <w:t>Convention and to ensure the coherence of the overall work programme of the Sector as provided for in Article</w:t>
      </w:r>
      <w:r>
        <w:t> </w:t>
      </w:r>
      <w:r w:rsidRPr="002D492B">
        <w:t>16 of the Convention;</w:t>
      </w:r>
    </w:p>
    <w:p w:rsidR="003E6149" w:rsidRPr="002D492B" w:rsidRDefault="00FE77D2" w:rsidP="00E23BC4">
      <w:r w:rsidRPr="002D492B">
        <w:rPr>
          <w:i/>
          <w:iCs/>
        </w:rPr>
        <w:t>b)</w:t>
      </w:r>
      <w:r w:rsidRPr="002D492B">
        <w:tab/>
        <w:t>that, for carrying out the studies entrusted to ITU</w:t>
      </w:r>
      <w:r w:rsidRPr="002D492B">
        <w:noBreakHyphen/>
        <w:t xml:space="preserve">D, it is appropriate to set up study groups, as provided for in Article 17 of the Convention, to deal with specific task-oriented telecommunication questions of priority to developing countries, taking into consideration the ITU strategic plan and goals for </w:t>
      </w:r>
      <w:r w:rsidR="00E23BC4" w:rsidRPr="002D492B">
        <w:t>20</w:t>
      </w:r>
      <w:ins w:id="73" w:author="Author">
        <w:r w:rsidR="00E23BC4">
          <w:t xml:space="preserve">20-2023 </w:t>
        </w:r>
      </w:ins>
      <w:del w:id="74" w:author="Author">
        <w:r w:rsidR="00E23BC4" w:rsidRPr="002D492B" w:rsidDel="004613A3">
          <w:delText>16-2019</w:delText>
        </w:r>
      </w:del>
      <w:r w:rsidRPr="002D492B">
        <w:t>, and prepare relevant outputs in the form of reports, guidelines and/or Recommendations for the development of telecommunications/information and communication technologies (ICTs);</w:t>
      </w:r>
    </w:p>
    <w:p w:rsidR="003E6149" w:rsidRPr="002D492B" w:rsidRDefault="00FE77D2" w:rsidP="003E6149">
      <w:r w:rsidRPr="002D492B">
        <w:rPr>
          <w:i/>
          <w:iCs/>
        </w:rPr>
        <w:t>c)</w:t>
      </w:r>
      <w:r w:rsidRPr="002D492B">
        <w:tab/>
        <w:t>the need as far as possible</w:t>
      </w:r>
      <w:r w:rsidRPr="00F33F79">
        <w:t xml:space="preserve"> </w:t>
      </w:r>
      <w:r w:rsidRPr="002D492B">
        <w:t>to avoid duplication between studies undertaken by ITU</w:t>
      </w:r>
      <w:r w:rsidRPr="002D492B">
        <w:noBreakHyphen/>
        <w:t>D and those carried out by the other two Sectors of the Union;</w:t>
      </w:r>
    </w:p>
    <w:p w:rsidR="003E6149" w:rsidRPr="002D492B" w:rsidRDefault="00FE77D2" w:rsidP="00E23BC4">
      <w:r w:rsidRPr="002D492B">
        <w:rPr>
          <w:i/>
          <w:iCs/>
        </w:rPr>
        <w:t>d)</w:t>
      </w:r>
      <w:r w:rsidRPr="002D492B">
        <w:tab/>
        <w:t>the successful results of the studies under the Questions adopted by the World Telecommunication Development Conference (</w:t>
      </w:r>
      <w:del w:id="75" w:author="Author">
        <w:r w:rsidR="00E23BC4" w:rsidRPr="002D492B" w:rsidDel="004613A3">
          <w:delText>Hyderabad, 2010</w:delText>
        </w:r>
      </w:del>
      <w:ins w:id="76" w:author="Author">
        <w:r w:rsidR="00E23BC4">
          <w:t>Dubai, 2014</w:t>
        </w:r>
      </w:ins>
      <w:r w:rsidRPr="002D492B">
        <w:t>)</w:t>
      </w:r>
      <w:r w:rsidRPr="00F33F79">
        <w:t xml:space="preserve"> </w:t>
      </w:r>
      <w:r w:rsidRPr="002D492B">
        <w:t>and assigned to the two study groups,</w:t>
      </w:r>
    </w:p>
    <w:p w:rsidR="003E6149" w:rsidRPr="002D492B" w:rsidRDefault="00FE77D2" w:rsidP="003E6149">
      <w:pPr>
        <w:pStyle w:val="Call"/>
      </w:pPr>
      <w:r w:rsidRPr="002D492B">
        <w:t>resolves</w:t>
      </w:r>
    </w:p>
    <w:p w:rsidR="003E6149" w:rsidRPr="002D492B" w:rsidRDefault="00FE77D2" w:rsidP="003E6149">
      <w:r w:rsidRPr="002D492B">
        <w:t>1</w:t>
      </w:r>
      <w:r w:rsidRPr="002D492B">
        <w:tab/>
        <w:t>to create within the Sector two study groups, with a clear responsibility and mandates as set out in Annex 1 to this resolution;</w:t>
      </w:r>
    </w:p>
    <w:p w:rsidR="003E6149" w:rsidRPr="002D492B" w:rsidRDefault="00FE77D2" w:rsidP="00E23BC4">
      <w:r w:rsidRPr="002D492B">
        <w:t>2</w:t>
      </w:r>
      <w:r w:rsidRPr="002D492B">
        <w:tab/>
        <w:t>that each study group and their relevant groups will study the Questions adopted by this conference and assigned to it as shown in Annex 2 to this resolution, and those adopted between two world telecommunication development conferences in accordance with the provisions of Resolution 1 (</w:t>
      </w:r>
      <w:r w:rsidR="00E23BC4" w:rsidRPr="002D492B">
        <w:t>Rev.</w:t>
      </w:r>
      <w:r w:rsidR="00E23BC4">
        <w:t> </w:t>
      </w:r>
      <w:ins w:id="77" w:author="Author">
        <w:r w:rsidR="00E23BC4">
          <w:t>Buenos Aires</w:t>
        </w:r>
      </w:ins>
      <w:del w:id="78" w:author="Author">
        <w:r w:rsidR="00E23BC4" w:rsidRPr="002D492B" w:rsidDel="004613A3">
          <w:delText>Dubai</w:delText>
        </w:r>
      </w:del>
      <w:r w:rsidR="00E23BC4" w:rsidRPr="002D492B">
        <w:t>, 201</w:t>
      </w:r>
      <w:ins w:id="79" w:author="Author">
        <w:r w:rsidR="00E23BC4">
          <w:t>7</w:t>
        </w:r>
      </w:ins>
      <w:del w:id="80" w:author="Author">
        <w:r w:rsidR="00E23BC4" w:rsidRPr="002D492B" w:rsidDel="004613A3">
          <w:delText>4</w:delText>
        </w:r>
      </w:del>
      <w:r w:rsidRPr="002D492B">
        <w:t>) of this conference;</w:t>
      </w:r>
    </w:p>
    <w:p w:rsidR="003E6149" w:rsidRPr="002D492B" w:rsidRDefault="00FE77D2" w:rsidP="00472A12">
      <w:r w:rsidRPr="002D492B">
        <w:t>3</w:t>
      </w:r>
      <w:r w:rsidRPr="002D492B">
        <w:tab/>
        <w:t xml:space="preserve">that the study group Questions and BDT </w:t>
      </w:r>
      <w:del w:id="81" w:author="Author">
        <w:r w:rsidR="00472A12" w:rsidRPr="002D492B" w:rsidDel="00A079F6">
          <w:delText xml:space="preserve">programmes </w:delText>
        </w:r>
      </w:del>
      <w:ins w:id="82" w:author="Author">
        <w:r w:rsidR="00472A12">
          <w:t>objectives</w:t>
        </w:r>
        <w:r w:rsidR="00472A12" w:rsidRPr="002D492B">
          <w:t xml:space="preserve"> </w:t>
        </w:r>
      </w:ins>
      <w:r w:rsidRPr="002D492B">
        <w:t>should be directly linked in order to enhance awareness and use of the BDT programmes and the study group output documents, so that the study groups and the BDT programmes benefit from each other's activities, resources and expertise;</w:t>
      </w:r>
    </w:p>
    <w:p w:rsidR="00472A12" w:rsidRDefault="00FE77D2" w:rsidP="003E6149">
      <w:r w:rsidRPr="002D492B">
        <w:t>4</w:t>
      </w:r>
      <w:r w:rsidRPr="002D492B">
        <w:tab/>
      </w:r>
      <w:ins w:id="83" w:author="Author">
        <w:r w:rsidR="00472A12">
          <w:t>that the organization of the Study Groups should lead to increased synergy, transparency, and efficiency with minimal overlap between study questions;</w:t>
        </w:r>
      </w:ins>
    </w:p>
    <w:p w:rsidR="003E6149" w:rsidRPr="002D492B" w:rsidRDefault="00472A12" w:rsidP="003E6149">
      <w:ins w:id="84" w:author="Author">
        <w:r>
          <w:t>5</w:t>
        </w:r>
        <w:r>
          <w:tab/>
        </w:r>
      </w:ins>
      <w:r w:rsidR="00FE77D2" w:rsidRPr="002D492B">
        <w:t>that the study groups should make use of the relevant outputs of the other two Sectors and the General Secretariat;</w:t>
      </w:r>
    </w:p>
    <w:p w:rsidR="003E6149" w:rsidRPr="002D492B" w:rsidRDefault="00472A12" w:rsidP="003E6149">
      <w:ins w:id="85" w:author="Author">
        <w:r>
          <w:t>6</w:t>
        </w:r>
      </w:ins>
      <w:del w:id="86" w:author="Author">
        <w:r w:rsidRPr="002D492B" w:rsidDel="004613A3">
          <w:delText>5</w:delText>
        </w:r>
      </w:del>
      <w:r w:rsidR="00FE77D2" w:rsidRPr="002D492B">
        <w:tab/>
        <w:t>that the study groups may also consider other ITU materials relevant to their mandates, as appropriate;</w:t>
      </w:r>
    </w:p>
    <w:p w:rsidR="003E6149" w:rsidRPr="002D492B" w:rsidRDefault="00472A12" w:rsidP="003E6149">
      <w:ins w:id="87" w:author="Author">
        <w:r>
          <w:lastRenderedPageBreak/>
          <w:t>7</w:t>
        </w:r>
      </w:ins>
      <w:del w:id="88" w:author="Author">
        <w:r w:rsidRPr="002D492B" w:rsidDel="004613A3">
          <w:delText>6</w:delText>
        </w:r>
      </w:del>
      <w:r w:rsidR="00FE77D2" w:rsidRPr="002D492B">
        <w:tab/>
        <w:t>that each Question will consider all aspects related to the topic, objectives and expected output in line with the related programme;</w:t>
      </w:r>
    </w:p>
    <w:p w:rsidR="003E6149" w:rsidRDefault="00472A12" w:rsidP="003E6149">
      <w:ins w:id="89" w:author="BDT - svc" w:date="2017-09-25T11:28:00Z">
        <w:r>
          <w:t>8</w:t>
        </w:r>
      </w:ins>
      <w:del w:id="90" w:author="Author">
        <w:r w:rsidRPr="002D492B" w:rsidDel="004613A3">
          <w:delText>7</w:delText>
        </w:r>
      </w:del>
      <w:r w:rsidR="00FE77D2" w:rsidRPr="002D492B">
        <w:tab/>
        <w:t>that the study groups will be managed by the chairmen and vice-chairmen as shown in Annex 3 to this resolution.</w:t>
      </w:r>
    </w:p>
    <w:p w:rsidR="003E6149" w:rsidRPr="002D492B" w:rsidRDefault="00FE77D2" w:rsidP="00472A12">
      <w:pPr>
        <w:pStyle w:val="AnnexNo"/>
      </w:pPr>
      <w:r w:rsidRPr="002D492B">
        <w:t>Annex 1 to Resolution 2 (</w:t>
      </w:r>
      <w:r w:rsidRPr="00F33F79">
        <w:t xml:space="preserve">Rev. </w:t>
      </w:r>
      <w:ins w:id="91" w:author="Author">
        <w:r w:rsidR="00472A12">
          <w:rPr>
            <w:caps w:val="0"/>
          </w:rPr>
          <w:t>Buenos Aires</w:t>
        </w:r>
      </w:ins>
      <w:del w:id="92" w:author="Author">
        <w:r w:rsidR="00472A12" w:rsidRPr="002D492B" w:rsidDel="003F0E7E">
          <w:rPr>
            <w:caps w:val="0"/>
          </w:rPr>
          <w:delText>Dubai</w:delText>
        </w:r>
      </w:del>
      <w:r w:rsidRPr="00F33F79">
        <w:t>, 201</w:t>
      </w:r>
      <w:ins w:id="93" w:author="Author">
        <w:r w:rsidR="00472A12">
          <w:rPr>
            <w:caps w:val="0"/>
          </w:rPr>
          <w:t>7</w:t>
        </w:r>
      </w:ins>
      <w:del w:id="94" w:author="Author">
        <w:r w:rsidR="00472A12" w:rsidRPr="002D492B" w:rsidDel="003F0E7E">
          <w:rPr>
            <w:caps w:val="0"/>
          </w:rPr>
          <w:delText>4</w:delText>
        </w:r>
      </w:del>
      <w:r w:rsidRPr="002D492B">
        <w:t>)</w:t>
      </w:r>
    </w:p>
    <w:p w:rsidR="003E6149" w:rsidRPr="002D492B" w:rsidRDefault="00FE77D2" w:rsidP="003E6149">
      <w:pPr>
        <w:pStyle w:val="Annextitle"/>
      </w:pPr>
      <w:r w:rsidRPr="002D492B">
        <w:t>Scope of ITU</w:t>
      </w:r>
      <w:r w:rsidRPr="002D492B">
        <w:noBreakHyphen/>
        <w:t>D study groups</w:t>
      </w:r>
    </w:p>
    <w:p w:rsidR="003E6149" w:rsidRPr="002D492B" w:rsidRDefault="00FE77D2" w:rsidP="003E6149">
      <w:pPr>
        <w:pStyle w:val="Heading1"/>
      </w:pPr>
      <w:bookmarkStart w:id="95" w:name="_Toc268858448"/>
      <w:r w:rsidRPr="002D492B">
        <w:t>1</w:t>
      </w:r>
      <w:r w:rsidRPr="002D492B">
        <w:tab/>
        <w:t>Study Group 1</w:t>
      </w:r>
      <w:bookmarkEnd w:id="95"/>
    </w:p>
    <w:p w:rsidR="003E6149" w:rsidRPr="002D492B" w:rsidRDefault="00472A12" w:rsidP="003E6149">
      <w:pPr>
        <w:pStyle w:val="Headingi"/>
        <w:rPr>
          <w:b/>
          <w:bCs/>
        </w:rPr>
      </w:pPr>
      <w:del w:id="96" w:author="Author">
        <w:r w:rsidRPr="002D492B" w:rsidDel="00454E1F">
          <w:rPr>
            <w:b/>
          </w:rPr>
          <w:delText>Enabling environment for the development of telecommunications/ICTs</w:delText>
        </w:r>
      </w:del>
    </w:p>
    <w:p w:rsidR="003E6149" w:rsidRPr="002D492B" w:rsidRDefault="00FE77D2" w:rsidP="00472A12">
      <w:pPr>
        <w:pStyle w:val="enumlev1"/>
      </w:pPr>
      <w:del w:id="97" w:author="BDT - svc" w:date="2017-09-25T11:29:00Z">
        <w:r w:rsidRPr="002D492B" w:rsidDel="00472A12">
          <w:delText>–</w:delText>
        </w:r>
        <w:r w:rsidRPr="002D492B" w:rsidDel="00472A12">
          <w:tab/>
        </w:r>
      </w:del>
      <w:del w:id="98" w:author="Author">
        <w:r w:rsidR="00472A12" w:rsidRPr="002D492B" w:rsidDel="00454E1F">
          <w:delText>National telecommunication/ICT policy, regulatory, technical and strategy development which best enables countries to benefit from the impetus of telecommunications/ICTs, including broadband, cloud computing and consumer protection, as an engine for sustainable growth</w:delText>
        </w:r>
      </w:del>
    </w:p>
    <w:p w:rsidR="00472A12" w:rsidRPr="002D492B" w:rsidDel="00454E1F" w:rsidRDefault="00472A12" w:rsidP="00472A12">
      <w:pPr>
        <w:pStyle w:val="enumlev1"/>
        <w:rPr>
          <w:del w:id="99" w:author="Author"/>
        </w:rPr>
      </w:pPr>
      <w:del w:id="100" w:author="Author">
        <w:r w:rsidRPr="002D492B" w:rsidDel="00454E1F">
          <w:delText>–</w:delText>
        </w:r>
        <w:r w:rsidRPr="002D492B" w:rsidDel="00454E1F">
          <w:tab/>
          <w:delText>Economic policies and methods of determining costs of services related to national telecommunications/ICTs</w:delText>
        </w:r>
      </w:del>
    </w:p>
    <w:p w:rsidR="00472A12" w:rsidRPr="002D492B" w:rsidDel="00454E1F" w:rsidRDefault="00472A12" w:rsidP="00472A12">
      <w:pPr>
        <w:pStyle w:val="enumlev1"/>
        <w:rPr>
          <w:del w:id="101" w:author="Author"/>
        </w:rPr>
      </w:pPr>
      <w:del w:id="102" w:author="Author">
        <w:r w:rsidRPr="002D492B" w:rsidDel="00454E1F">
          <w:delText>–</w:delText>
        </w:r>
        <w:r w:rsidRPr="002D492B" w:rsidDel="00454E1F">
          <w:tab/>
          <w:delText>Access to telecommunications/ICTs for rural and remote areas</w:delText>
        </w:r>
      </w:del>
    </w:p>
    <w:p w:rsidR="00472A12" w:rsidRPr="002D492B" w:rsidDel="00454E1F" w:rsidRDefault="00472A12" w:rsidP="00472A12">
      <w:pPr>
        <w:pStyle w:val="enumlev1"/>
        <w:rPr>
          <w:del w:id="103" w:author="Author"/>
        </w:rPr>
      </w:pPr>
      <w:del w:id="104" w:author="Author">
        <w:r w:rsidRPr="002D492B" w:rsidDel="00454E1F">
          <w:delText>–</w:delText>
        </w:r>
        <w:r w:rsidRPr="002D492B" w:rsidDel="00454E1F">
          <w:tab/>
          <w:delText>Access to telecommunication/ICT services by persons with disabilities and specific needs</w:delText>
        </w:r>
      </w:del>
    </w:p>
    <w:p w:rsidR="003E6149" w:rsidRDefault="00472A12" w:rsidP="00472A12">
      <w:pPr>
        <w:pStyle w:val="enumlev1"/>
      </w:pPr>
      <w:del w:id="105" w:author="Author">
        <w:r w:rsidRPr="002D492B" w:rsidDel="00454E1F">
          <w:delText>–</w:delText>
        </w:r>
        <w:r w:rsidRPr="002D492B" w:rsidDel="00454E1F">
          <w:tab/>
          <w:delText>The needs of developing countries in spectrum management, including the ongoing transition from analogue to digital terrestrial television broadcasting and the use of the digital dividend, in addition to any future digital switchover.</w:delText>
        </w:r>
      </w:del>
    </w:p>
    <w:p w:rsidR="00472A12" w:rsidRPr="000C6FDD" w:rsidRDefault="00472A12" w:rsidP="00472A12">
      <w:pPr>
        <w:keepNext/>
        <w:keepLines/>
        <w:spacing w:before="280"/>
        <w:ind w:left="1134" w:hanging="1134"/>
        <w:outlineLvl w:val="0"/>
        <w:rPr>
          <w:ins w:id="106" w:author="Author"/>
          <w:b/>
          <w:sz w:val="28"/>
        </w:rPr>
      </w:pPr>
      <w:ins w:id="107" w:author="Author">
        <w:r>
          <w:rPr>
            <w:b/>
            <w:sz w:val="28"/>
          </w:rPr>
          <w:t>[Aligns</w:t>
        </w:r>
        <w:r w:rsidRPr="00454E1F">
          <w:rPr>
            <w:b/>
            <w:sz w:val="28"/>
          </w:rPr>
          <w:t xml:space="preserve"> with Objective </w:t>
        </w:r>
        <w:r>
          <w:rPr>
            <w:b/>
            <w:sz w:val="28"/>
          </w:rPr>
          <w:t>2</w:t>
        </w:r>
        <w:r w:rsidRPr="00454E1F">
          <w:rPr>
            <w:b/>
            <w:sz w:val="28"/>
          </w:rPr>
          <w:t xml:space="preserve"> of the proposed Buenos Aires Action Plan]</w:t>
        </w:r>
      </w:ins>
    </w:p>
    <w:p w:rsidR="00472A12" w:rsidRPr="00454E1F" w:rsidRDefault="00472A12" w:rsidP="00472A12">
      <w:pPr>
        <w:spacing w:before="160"/>
        <w:rPr>
          <w:ins w:id="108" w:author="Author"/>
          <w:b/>
          <w:bCs/>
          <w:i/>
        </w:rPr>
      </w:pPr>
      <w:ins w:id="109" w:author="Author">
        <w:r w:rsidRPr="00454E1F">
          <w:rPr>
            <w:b/>
            <w:i/>
          </w:rPr>
          <w:t>Modern and Secure Telecommunications/ICTs Infrastructure</w:t>
        </w:r>
      </w:ins>
    </w:p>
    <w:p w:rsidR="00472A12" w:rsidRPr="00454E1F" w:rsidRDefault="00472A12" w:rsidP="004A7721">
      <w:pPr>
        <w:pStyle w:val="enumlev1"/>
        <w:rPr>
          <w:ins w:id="110" w:author="Author"/>
        </w:rPr>
      </w:pPr>
      <w:ins w:id="111" w:author="BDT - svc" w:date="2017-09-25T11:35:00Z">
        <w:r w:rsidRPr="002D492B">
          <w:t>–</w:t>
        </w:r>
        <w:r w:rsidRPr="002D492B">
          <w:tab/>
        </w:r>
      </w:ins>
      <w:ins w:id="112" w:author="Author">
        <w:r>
          <w:t>T</w:t>
        </w:r>
        <w:r w:rsidRPr="00454E1F">
          <w:t>elecommunication/ICT infrastructure</w:t>
        </w:r>
        <w:r>
          <w:t xml:space="preserve"> and services</w:t>
        </w:r>
        <w:r w:rsidRPr="00454E1F">
          <w:t>, includ</w:t>
        </w:r>
        <w:r>
          <w:t>ing wireless and fixed broadband</w:t>
        </w:r>
      </w:ins>
    </w:p>
    <w:p w:rsidR="00472A12" w:rsidRPr="00454E1F" w:rsidRDefault="00472A12" w:rsidP="004A7721">
      <w:pPr>
        <w:pStyle w:val="enumlev1"/>
        <w:rPr>
          <w:ins w:id="113" w:author="Author"/>
        </w:rPr>
      </w:pPr>
      <w:ins w:id="114" w:author="BDT - svc" w:date="2017-09-25T11:34:00Z">
        <w:r w:rsidRPr="002D492B">
          <w:t>–</w:t>
        </w:r>
        <w:r w:rsidRPr="002D492B">
          <w:tab/>
        </w:r>
      </w:ins>
      <w:ins w:id="115" w:author="Author">
        <w:r>
          <w:t>T</w:t>
        </w:r>
        <w:r w:rsidRPr="00454E1F">
          <w:t>elecommunications/ICTs in remote and rural areas</w:t>
        </w:r>
      </w:ins>
    </w:p>
    <w:p w:rsidR="00472A12" w:rsidRPr="00454E1F" w:rsidRDefault="00472A12" w:rsidP="004A7721">
      <w:pPr>
        <w:pStyle w:val="enumlev1"/>
        <w:rPr>
          <w:ins w:id="116" w:author="Author"/>
        </w:rPr>
      </w:pPr>
      <w:ins w:id="117" w:author="BDT - svc" w:date="2017-09-25T11:34:00Z">
        <w:r w:rsidRPr="002D492B">
          <w:t>–</w:t>
        </w:r>
        <w:r w:rsidRPr="002D492B">
          <w:tab/>
        </w:r>
      </w:ins>
      <w:ins w:id="118" w:author="Author">
        <w:r>
          <w:t>C</w:t>
        </w:r>
        <w:r w:rsidRPr="00454E1F">
          <w:t xml:space="preserve">onformance and interoperability </w:t>
        </w:r>
      </w:ins>
    </w:p>
    <w:p w:rsidR="00472A12" w:rsidRPr="00454E1F" w:rsidRDefault="00472A12" w:rsidP="004A7721">
      <w:pPr>
        <w:pStyle w:val="enumlev1"/>
        <w:rPr>
          <w:ins w:id="119" w:author="Author"/>
        </w:rPr>
      </w:pPr>
      <w:ins w:id="120" w:author="BDT - svc" w:date="2017-09-25T11:34:00Z">
        <w:r w:rsidRPr="002D492B">
          <w:t>–</w:t>
        </w:r>
        <w:r w:rsidRPr="002D492B">
          <w:tab/>
        </w:r>
      </w:ins>
      <w:ins w:id="121" w:author="Author">
        <w:r w:rsidRPr="00454E1F">
          <w:t>Build confidence and security in the use of telecommunications/ICTs</w:t>
        </w:r>
        <w:r>
          <w:t xml:space="preserve"> </w:t>
        </w:r>
      </w:ins>
    </w:p>
    <w:p w:rsidR="00472A12" w:rsidRDefault="00472A12" w:rsidP="004A7721">
      <w:pPr>
        <w:pStyle w:val="enumlev1"/>
        <w:rPr>
          <w:ins w:id="122" w:author="Author"/>
        </w:rPr>
      </w:pPr>
      <w:ins w:id="123" w:author="BDT - svc" w:date="2017-09-25T11:35:00Z">
        <w:r w:rsidRPr="002D492B">
          <w:t>–</w:t>
        </w:r>
        <w:r w:rsidRPr="002D492B">
          <w:tab/>
        </w:r>
      </w:ins>
      <w:ins w:id="124" w:author="Author">
        <w:r>
          <w:t>T</w:t>
        </w:r>
        <w:r w:rsidRPr="00454E1F">
          <w:t>elecommunication/ICT for disaster risk reduction, early warning, and emergency</w:t>
        </w:r>
        <w:del w:id="125" w:author="BDT - svc" w:date="2017-09-25T11:35:00Z">
          <w:r w:rsidRPr="00454E1F" w:rsidDel="00472A12">
            <w:delText xml:space="preserve"> </w:delText>
          </w:r>
        </w:del>
        <w:r w:rsidRPr="00454E1F">
          <w:t>communications</w:t>
        </w:r>
        <w:r>
          <w:t xml:space="preserve"> </w:t>
        </w:r>
      </w:ins>
    </w:p>
    <w:p w:rsidR="003E6149" w:rsidRPr="002D492B" w:rsidRDefault="00FE77D2" w:rsidP="003E6149">
      <w:pPr>
        <w:pStyle w:val="Heading1"/>
      </w:pPr>
      <w:r w:rsidRPr="002D492B">
        <w:t>2</w:t>
      </w:r>
      <w:r w:rsidRPr="002D492B">
        <w:tab/>
        <w:t>Study Group 2</w:t>
      </w:r>
    </w:p>
    <w:p w:rsidR="00B2064A" w:rsidRPr="002D492B" w:rsidDel="00454E1F" w:rsidRDefault="00B2064A" w:rsidP="00B2064A">
      <w:pPr>
        <w:pStyle w:val="Headingi"/>
        <w:rPr>
          <w:del w:id="126" w:author="Author"/>
          <w:b/>
          <w:bCs/>
        </w:rPr>
      </w:pPr>
      <w:del w:id="127" w:author="Author">
        <w:r w:rsidRPr="002D492B" w:rsidDel="00454E1F">
          <w:rPr>
            <w:b/>
          </w:rPr>
          <w:delText>ICT applications, cybersecurity, emergency telecommunications and climate-change adaptation</w:delText>
        </w:r>
      </w:del>
    </w:p>
    <w:p w:rsidR="00B2064A" w:rsidRPr="002D492B" w:rsidDel="00454E1F" w:rsidRDefault="00B2064A" w:rsidP="00B2064A">
      <w:pPr>
        <w:pStyle w:val="enumlev1"/>
        <w:rPr>
          <w:del w:id="128" w:author="Author"/>
        </w:rPr>
      </w:pPr>
      <w:del w:id="129" w:author="Author">
        <w:r w:rsidRPr="002D492B" w:rsidDel="00454E1F">
          <w:delText>–</w:delText>
        </w:r>
        <w:r w:rsidRPr="002D492B" w:rsidDel="00454E1F">
          <w:tab/>
          <w:delText>Services and applications supported by telecommunications/ICTs</w:delText>
        </w:r>
      </w:del>
    </w:p>
    <w:p w:rsidR="00B2064A" w:rsidRPr="002D492B" w:rsidDel="00454E1F" w:rsidRDefault="00B2064A" w:rsidP="00B2064A">
      <w:pPr>
        <w:pStyle w:val="enumlev1"/>
        <w:rPr>
          <w:del w:id="130" w:author="Author"/>
        </w:rPr>
      </w:pPr>
      <w:del w:id="131" w:author="Author">
        <w:r w:rsidRPr="002D492B" w:rsidDel="00454E1F">
          <w:delText>–</w:delText>
        </w:r>
        <w:r w:rsidRPr="002D492B" w:rsidDel="00454E1F">
          <w:tab/>
          <w:delText>Building confidence and security in the use of ICTs</w:delText>
        </w:r>
      </w:del>
    </w:p>
    <w:p w:rsidR="00B2064A" w:rsidRPr="002D492B" w:rsidDel="00454E1F" w:rsidRDefault="00B2064A" w:rsidP="00B2064A">
      <w:pPr>
        <w:pStyle w:val="enumlev1"/>
        <w:rPr>
          <w:del w:id="132" w:author="Author"/>
        </w:rPr>
      </w:pPr>
      <w:del w:id="133" w:author="Author">
        <w:r w:rsidRPr="002D492B" w:rsidDel="00454E1F">
          <w:delText>–</w:delText>
        </w:r>
        <w:r w:rsidRPr="002D492B" w:rsidDel="00454E1F">
          <w:tab/>
          <w:delText>The use of telecommunications/ICTs in mitigating the impact of climate change on developing countries, and for natural disaster preparedness, mitigation and relief, as well as conformance and interoperability testing</w:delText>
        </w:r>
      </w:del>
    </w:p>
    <w:p w:rsidR="00B2064A" w:rsidRPr="002D492B" w:rsidDel="00454E1F" w:rsidRDefault="00B2064A" w:rsidP="00B2064A">
      <w:pPr>
        <w:pStyle w:val="enumlev1"/>
        <w:rPr>
          <w:del w:id="134" w:author="Author"/>
        </w:rPr>
      </w:pPr>
      <w:del w:id="135" w:author="Author">
        <w:r w:rsidRPr="002D492B" w:rsidDel="00454E1F">
          <w:lastRenderedPageBreak/>
          <w:delText>–</w:delText>
        </w:r>
        <w:r w:rsidRPr="002D492B" w:rsidDel="00454E1F">
          <w:tab/>
          <w:delText>Human exposure to electromagnetic fields and safe disposal of electronic waste</w:delText>
        </w:r>
      </w:del>
    </w:p>
    <w:p w:rsidR="00B2064A" w:rsidRDefault="00B2064A" w:rsidP="00B2064A">
      <w:pPr>
        <w:spacing w:before="160"/>
        <w:rPr>
          <w:ins w:id="136" w:author="Author"/>
          <w:sz w:val="20"/>
        </w:rPr>
      </w:pPr>
      <w:del w:id="137" w:author="Author">
        <w:r w:rsidRPr="002D492B" w:rsidDel="00454E1F">
          <w:delText>–</w:delText>
        </w:r>
        <w:r w:rsidRPr="002D492B" w:rsidDel="00454E1F">
          <w:tab/>
          <w:delText>The implementation of telecommunications/ICTs, taking into account the results of the studies carried out by ITU</w:delText>
        </w:r>
        <w:r w:rsidRPr="002D492B" w:rsidDel="00454E1F">
          <w:noBreakHyphen/>
          <w:delText>T and ITU</w:delText>
        </w:r>
        <w:r w:rsidRPr="002D492B" w:rsidDel="00454E1F">
          <w:noBreakHyphen/>
          <w:delText>R, and the priorities of developing countries.</w:delText>
        </w:r>
      </w:del>
      <w:r w:rsidRPr="00B2064A">
        <w:rPr>
          <w:sz w:val="20"/>
        </w:rPr>
        <w:t xml:space="preserve"> </w:t>
      </w:r>
    </w:p>
    <w:p w:rsidR="00B2064A" w:rsidRPr="000C6FDD" w:rsidRDefault="00B2064A" w:rsidP="00B2064A">
      <w:pPr>
        <w:spacing w:before="160"/>
        <w:rPr>
          <w:ins w:id="138" w:author="Author"/>
          <w:b/>
          <w:sz w:val="28"/>
          <w:szCs w:val="28"/>
        </w:rPr>
      </w:pPr>
      <w:ins w:id="139" w:author="Author">
        <w:r w:rsidRPr="000C6FDD">
          <w:rPr>
            <w:b/>
            <w:sz w:val="28"/>
            <w:szCs w:val="28"/>
          </w:rPr>
          <w:t>[Aligns with Objectives 3 and 4 of the proposed Buenos Aires Action Plan]</w:t>
        </w:r>
      </w:ins>
    </w:p>
    <w:p w:rsidR="00B2064A" w:rsidRPr="00454E1F" w:rsidRDefault="00B2064A" w:rsidP="00B2064A">
      <w:pPr>
        <w:spacing w:before="160"/>
        <w:rPr>
          <w:ins w:id="140" w:author="Author"/>
          <w:b/>
          <w:i/>
        </w:rPr>
      </w:pPr>
      <w:ins w:id="141" w:author="Author">
        <w:r w:rsidRPr="00454E1F">
          <w:rPr>
            <w:b/>
            <w:i/>
          </w:rPr>
          <w:t>Fostering an enabling environment and an inclusive digital society</w:t>
        </w:r>
      </w:ins>
    </w:p>
    <w:p w:rsidR="00B2064A" w:rsidRDefault="00B2064A" w:rsidP="00B2064A">
      <w:pPr>
        <w:pStyle w:val="enumlev1"/>
        <w:rPr>
          <w:ins w:id="142" w:author="Author"/>
        </w:rPr>
      </w:pPr>
      <w:ins w:id="143" w:author="BDT - svc" w:date="2017-09-25T11:45:00Z">
        <w:r w:rsidRPr="002D492B">
          <w:t>–</w:t>
        </w:r>
        <w:r w:rsidRPr="002D492B">
          <w:tab/>
        </w:r>
      </w:ins>
      <w:ins w:id="144" w:author="Author">
        <w:r>
          <w:t xml:space="preserve">Enabling policy, legal and regulatory environments conducive to development of telecommunications/ICTs in a digital economy </w:t>
        </w:r>
      </w:ins>
    </w:p>
    <w:p w:rsidR="00B2064A" w:rsidRDefault="00B2064A" w:rsidP="00B2064A">
      <w:pPr>
        <w:pStyle w:val="enumlev1"/>
        <w:rPr>
          <w:ins w:id="145" w:author="Author"/>
        </w:rPr>
      </w:pPr>
      <w:ins w:id="146" w:author="BDT - svc" w:date="2017-09-25T11:45:00Z">
        <w:r w:rsidRPr="002D492B">
          <w:t>–</w:t>
        </w:r>
        <w:r w:rsidRPr="002D492B">
          <w:tab/>
        </w:r>
      </w:ins>
      <w:ins w:id="147" w:author="Author">
        <w:r>
          <w:t>Strategies to promote telecommunication/ICT innovation</w:t>
        </w:r>
      </w:ins>
    </w:p>
    <w:p w:rsidR="00B2064A" w:rsidRPr="00454E1F" w:rsidRDefault="00B2064A" w:rsidP="00B2064A">
      <w:pPr>
        <w:pStyle w:val="enumlev1"/>
        <w:rPr>
          <w:ins w:id="148" w:author="Author"/>
        </w:rPr>
      </w:pPr>
      <w:ins w:id="149" w:author="BDT - svc" w:date="2017-09-25T11:45:00Z">
        <w:r w:rsidRPr="002D492B">
          <w:t>–</w:t>
        </w:r>
        <w:r w:rsidRPr="002D492B">
          <w:tab/>
        </w:r>
      </w:ins>
      <w:ins w:id="150" w:author="Author">
        <w:r>
          <w:t>T</w:t>
        </w:r>
        <w:r w:rsidRPr="00454E1F">
          <w:t>ransition from analogue to digital terrestrial television broadcasting and related post-transition activities</w:t>
        </w:r>
        <w:r>
          <w:t xml:space="preserve"> </w:t>
        </w:r>
      </w:ins>
    </w:p>
    <w:p w:rsidR="00B2064A" w:rsidRPr="00454E1F" w:rsidRDefault="00B2064A" w:rsidP="00B2064A">
      <w:pPr>
        <w:pStyle w:val="enumlev1"/>
        <w:rPr>
          <w:ins w:id="151" w:author="Author"/>
        </w:rPr>
      </w:pPr>
      <w:ins w:id="152" w:author="BDT - svc" w:date="2017-09-25T11:45:00Z">
        <w:r w:rsidRPr="002D492B">
          <w:t>–</w:t>
        </w:r>
        <w:r w:rsidRPr="002D492B">
          <w:tab/>
        </w:r>
      </w:ins>
      <w:ins w:id="153" w:author="Author">
        <w:r>
          <w:t>N</w:t>
        </w:r>
        <w:r w:rsidRPr="00454E1F">
          <w:t>ew technologies and telecommunications/ICT applic</w:t>
        </w:r>
        <w:r>
          <w:t>a</w:t>
        </w:r>
        <w:r w:rsidRPr="00454E1F">
          <w:t xml:space="preserve">tions (e.g. health, agriculture, commerce, </w:t>
        </w:r>
        <w:r>
          <w:t>governance, education, finance)</w:t>
        </w:r>
      </w:ins>
    </w:p>
    <w:p w:rsidR="00B2064A" w:rsidRPr="00454E1F" w:rsidRDefault="00B2064A" w:rsidP="00B2064A">
      <w:pPr>
        <w:pStyle w:val="enumlev1"/>
        <w:rPr>
          <w:ins w:id="154" w:author="Author"/>
        </w:rPr>
      </w:pPr>
      <w:ins w:id="155" w:author="BDT - svc" w:date="2017-09-25T11:45:00Z">
        <w:r w:rsidRPr="002D492B">
          <w:t>–</w:t>
        </w:r>
        <w:r w:rsidRPr="002D492B">
          <w:tab/>
        </w:r>
      </w:ins>
      <w:ins w:id="156" w:author="Author">
        <w:r>
          <w:t>D</w:t>
        </w:r>
        <w:r w:rsidRPr="00454E1F">
          <w:t>igital inclusion</w:t>
        </w:r>
        <w:r>
          <w:t xml:space="preserve">, especially for persons with </w:t>
        </w:r>
        <w:r w:rsidRPr="00454E1F">
          <w:t>specific needs</w:t>
        </w:r>
        <w:r>
          <w:t xml:space="preserve"> and vulnerable groups </w:t>
        </w:r>
      </w:ins>
    </w:p>
    <w:p w:rsidR="003E6149" w:rsidRDefault="00D9212D" w:rsidP="00D9212D">
      <w:pPr>
        <w:pStyle w:val="enumlev1"/>
        <w:tabs>
          <w:tab w:val="clear" w:pos="794"/>
          <w:tab w:val="left" w:pos="851"/>
        </w:tabs>
      </w:pPr>
      <w:ins w:id="157" w:author="BDT - svc" w:date="2017-09-25T11:45:00Z">
        <w:r w:rsidRPr="002D492B">
          <w:t>–</w:t>
        </w:r>
        <w:r w:rsidRPr="002D492B">
          <w:tab/>
        </w:r>
      </w:ins>
      <w:ins w:id="158" w:author="Author">
        <w:r w:rsidR="00B2064A">
          <w:t>Climate-change adaptation and mitigation</w:t>
        </w:r>
      </w:ins>
    </w:p>
    <w:p w:rsidR="003E6149" w:rsidRPr="002D492B" w:rsidRDefault="00FE77D2" w:rsidP="00D9212D">
      <w:pPr>
        <w:pStyle w:val="AnnexNo"/>
      </w:pPr>
      <w:r w:rsidRPr="002D492B">
        <w:t>Annex 2 to Resolution 2 (</w:t>
      </w:r>
      <w:r>
        <w:t>Rev.</w:t>
      </w:r>
      <w:r w:rsidR="00D9212D" w:rsidRPr="00D9212D">
        <w:t xml:space="preserve"> </w:t>
      </w:r>
      <w:ins w:id="159" w:author="Author">
        <w:r w:rsidR="00D9212D">
          <w:t>BUENOS AIRES</w:t>
        </w:r>
      </w:ins>
      <w:del w:id="160" w:author="Author">
        <w:r w:rsidR="00D9212D" w:rsidRPr="00F33F79" w:rsidDel="009F0DD7">
          <w:delText>Dubai</w:delText>
        </w:r>
      </w:del>
      <w:r w:rsidRPr="00F33F79">
        <w:t>, 201</w:t>
      </w:r>
      <w:ins w:id="161" w:author="Author">
        <w:r w:rsidR="00D9212D">
          <w:t>7</w:t>
        </w:r>
      </w:ins>
      <w:del w:id="162" w:author="Author">
        <w:r w:rsidR="00D9212D" w:rsidRPr="00F33F79" w:rsidDel="009F0DD7">
          <w:delText>4</w:delText>
        </w:r>
      </w:del>
      <w:r w:rsidRPr="002D492B">
        <w:t>)</w:t>
      </w:r>
    </w:p>
    <w:p w:rsidR="003E6149" w:rsidRDefault="00FE77D2" w:rsidP="003E6149">
      <w:pPr>
        <w:pStyle w:val="Annextitle"/>
      </w:pPr>
      <w:r w:rsidRPr="002D492B">
        <w:t xml:space="preserve">Questions assigned by the World Telecommunication </w:t>
      </w:r>
      <w:r w:rsidRPr="002D492B">
        <w:br/>
        <w:t>Development Conference to ITU</w:t>
      </w:r>
      <w:r w:rsidRPr="002D492B">
        <w:noBreakHyphen/>
        <w:t xml:space="preserve">D study groups </w:t>
      </w:r>
    </w:p>
    <w:p w:rsidR="003E6149" w:rsidRPr="00F33F79" w:rsidRDefault="00FE77D2" w:rsidP="000B1FC9">
      <w:pPr>
        <w:pStyle w:val="Heading1"/>
      </w:pPr>
      <w:r w:rsidRPr="00F33F79">
        <w:t>Study Group 1</w:t>
      </w:r>
      <w:ins w:id="163" w:author="Author">
        <w:r w:rsidR="00D9212D">
          <w:t>: Modern And Secure Telecommunication/ICT Infrastructure</w:t>
        </w:r>
      </w:ins>
    </w:p>
    <w:p w:rsidR="00D9212D" w:rsidRPr="00D9212D" w:rsidDel="00270A9D" w:rsidRDefault="00D9212D" w:rsidP="00D9212D">
      <w:pPr>
        <w:pStyle w:val="enumlev1"/>
        <w:rPr>
          <w:del w:id="164" w:author="Author"/>
        </w:rPr>
      </w:pPr>
      <w:del w:id="165" w:author="Author">
        <w:r w:rsidRPr="00D9212D" w:rsidDel="00270A9D">
          <w:delText>–</w:delText>
        </w:r>
        <w:r w:rsidRPr="00D9212D" w:rsidDel="00270A9D">
          <w:tab/>
          <w:delText>Question 1/1: Policy, regulatory and technical aspects of the migration from existing networks to broadband networks in developing countries, including next-generation networks, m-services, OTT services and the implementation of IPv</w:delText>
        </w:r>
      </w:del>
    </w:p>
    <w:p w:rsidR="00EC1DF4" w:rsidRPr="00270A9D" w:rsidRDefault="00D9212D" w:rsidP="00EC1DF4">
      <w:pPr>
        <w:pStyle w:val="enumlev1"/>
        <w:rPr>
          <w:ins w:id="166" w:author="NTIA" w:date="2017-09-08T12:12:00Z"/>
        </w:rPr>
      </w:pPr>
      <w:ins w:id="167" w:author="Author">
        <w:r w:rsidRPr="00D9212D">
          <w:t>-</w:t>
        </w:r>
        <w:r w:rsidRPr="00D9212D">
          <w:tab/>
          <w:t xml:space="preserve">Question 1/1: </w:t>
        </w:r>
      </w:ins>
      <w:ins w:id="168" w:author="NTIA" w:date="2017-09-08T12:13:00Z">
        <w:r w:rsidR="00EC1DF4">
          <w:t>Strategies to deploy fixed broadband networks and middle mile infrastructure</w:t>
        </w:r>
      </w:ins>
    </w:p>
    <w:p w:rsidR="00D9212D" w:rsidRPr="00D9212D" w:rsidDel="00270A9D" w:rsidRDefault="00D9212D" w:rsidP="00D9212D">
      <w:pPr>
        <w:pStyle w:val="enumlev1"/>
        <w:rPr>
          <w:del w:id="169" w:author="Author"/>
        </w:rPr>
      </w:pPr>
      <w:del w:id="170" w:author="Author">
        <w:r w:rsidRPr="00D9212D" w:rsidDel="00270A9D">
          <w:delText>–</w:delText>
        </w:r>
        <w:r w:rsidRPr="00D9212D" w:rsidDel="00270A9D">
          <w:tab/>
          <w:delText>Question 2/1: Broadband access technologies, including IMT, for developing countries</w:delText>
        </w:r>
      </w:del>
    </w:p>
    <w:p w:rsidR="00D9212D" w:rsidRPr="00D9212D" w:rsidRDefault="00D9212D" w:rsidP="00D9212D">
      <w:pPr>
        <w:pStyle w:val="enumlev1"/>
        <w:rPr>
          <w:ins w:id="171" w:author="Author"/>
        </w:rPr>
      </w:pPr>
      <w:ins w:id="172" w:author="Author">
        <w:r w:rsidRPr="00D9212D">
          <w:t>-</w:t>
        </w:r>
        <w:r w:rsidRPr="00D9212D">
          <w:tab/>
          <w:t>Question 2/1: Last mile wireless broadband connectivity and services</w:t>
        </w:r>
      </w:ins>
    </w:p>
    <w:p w:rsidR="003E6149" w:rsidRPr="002D492B" w:rsidRDefault="00FE77D2" w:rsidP="003E6149">
      <w:pPr>
        <w:pStyle w:val="enumlev1"/>
        <w:rPr>
          <w:b/>
          <w:bCs/>
        </w:rPr>
      </w:pPr>
      <w:r w:rsidRPr="002D492B">
        <w:t>–</w:t>
      </w:r>
      <w:r w:rsidRPr="002D492B">
        <w:tab/>
      </w:r>
      <w:r w:rsidRPr="002D492B">
        <w:rPr>
          <w:b/>
          <w:bCs/>
        </w:rPr>
        <w:t xml:space="preserve">Question </w:t>
      </w:r>
      <w:r>
        <w:rPr>
          <w:b/>
          <w:bCs/>
        </w:rPr>
        <w:t>3/1</w:t>
      </w:r>
      <w:r w:rsidRPr="001858A0">
        <w:rPr>
          <w:b/>
          <w:bCs/>
        </w:rPr>
        <w:t>:</w:t>
      </w:r>
      <w:r w:rsidRPr="002D492B">
        <w:t xml:space="preserve"> Access to </w:t>
      </w:r>
      <w:ins w:id="173" w:author="Author">
        <w:r w:rsidR="00D9212D">
          <w:t xml:space="preserve">emerging technologies, including </w:t>
        </w:r>
      </w:ins>
      <w:r w:rsidRPr="002D492B">
        <w:t>cloud computing</w:t>
      </w:r>
      <w:ins w:id="174" w:author="Author">
        <w:r w:rsidR="00D9212D">
          <w:t>, m-services and Over-the-Top (OTT) offerings</w:t>
        </w:r>
      </w:ins>
      <w:r w:rsidRPr="002D492B">
        <w:t xml:space="preserve">: </w:t>
      </w:r>
      <w:r>
        <w:t>C</w:t>
      </w:r>
      <w:r w:rsidRPr="002D492B">
        <w:t>hallenges and opportunities for developing countries</w:t>
      </w:r>
    </w:p>
    <w:p w:rsidR="00D9212D" w:rsidRPr="002D492B" w:rsidDel="00270A9D" w:rsidRDefault="00D9212D" w:rsidP="00D9212D">
      <w:pPr>
        <w:pStyle w:val="enumlev1"/>
        <w:rPr>
          <w:moveFrom w:id="175" w:author="Author"/>
          <w:b/>
          <w:bCs/>
        </w:rPr>
      </w:pPr>
      <w:moveFromRangeStart w:id="176" w:author="Author" w:name="move492636249"/>
      <w:moveFrom w:id="177" w:author="Author">
        <w:r w:rsidRPr="002D492B" w:rsidDel="00270A9D">
          <w:t>–</w:t>
        </w:r>
        <w:r w:rsidRPr="002D492B" w:rsidDel="00270A9D">
          <w:tab/>
        </w:r>
        <w:r w:rsidRPr="002D492B" w:rsidDel="00270A9D">
          <w:rPr>
            <w:b/>
            <w:bCs/>
          </w:rPr>
          <w:t xml:space="preserve">Question </w:t>
        </w:r>
        <w:r w:rsidDel="00270A9D">
          <w:rPr>
            <w:b/>
            <w:bCs/>
          </w:rPr>
          <w:t>4</w:t>
        </w:r>
        <w:r w:rsidRPr="00F65480" w:rsidDel="00270A9D">
          <w:rPr>
            <w:b/>
          </w:rPr>
          <w:t>/1</w:t>
        </w:r>
        <w:r w:rsidRPr="002D492B" w:rsidDel="00270A9D">
          <w:rPr>
            <w:b/>
            <w:bCs/>
          </w:rPr>
          <w:t>:</w:t>
        </w:r>
        <w:r w:rsidRPr="002D492B" w:rsidDel="00270A9D">
          <w:t xml:space="preserve"> Economic policies and methods of determining the costs of services related to national telecommunication/ICT networks, including next-generation networks</w:t>
        </w:r>
      </w:moveFrom>
    </w:p>
    <w:moveFromRangeEnd w:id="176"/>
    <w:p w:rsidR="00D9212D" w:rsidRPr="002D492B" w:rsidDel="00462A5E" w:rsidRDefault="00D9212D" w:rsidP="00D9212D">
      <w:pPr>
        <w:pStyle w:val="enumlev1"/>
        <w:rPr>
          <w:moveTo w:id="178" w:author="Author"/>
        </w:rPr>
      </w:pPr>
      <w:moveToRangeStart w:id="179" w:author="Author" w:name="move492640204"/>
      <w:moveTo w:id="180" w:author="Author">
        <w:r w:rsidRPr="002D492B" w:rsidDel="00462A5E">
          <w:t>–</w:t>
        </w:r>
        <w:r w:rsidRPr="002D492B" w:rsidDel="00462A5E">
          <w:tab/>
        </w:r>
        <w:r w:rsidRPr="002D492B" w:rsidDel="00462A5E">
          <w:rPr>
            <w:b/>
            <w:bCs/>
          </w:rPr>
          <w:t xml:space="preserve">Question </w:t>
        </w:r>
        <w:r w:rsidDel="00462A5E">
          <w:rPr>
            <w:b/>
            <w:bCs/>
          </w:rPr>
          <w:t>4/</w:t>
        </w:r>
      </w:moveTo>
      <w:ins w:id="181" w:author="Author">
        <w:r>
          <w:rPr>
            <w:b/>
            <w:bCs/>
          </w:rPr>
          <w:t>1</w:t>
        </w:r>
      </w:ins>
      <w:moveTo w:id="182" w:author="Author">
        <w:del w:id="183" w:author="Author">
          <w:r w:rsidDel="00333C1C">
            <w:rPr>
              <w:b/>
              <w:bCs/>
            </w:rPr>
            <w:delText>2</w:delText>
          </w:r>
        </w:del>
        <w:r w:rsidRPr="002D492B" w:rsidDel="00462A5E">
          <w:rPr>
            <w:b/>
            <w:bCs/>
          </w:rPr>
          <w:t xml:space="preserve">: </w:t>
        </w:r>
        <w:r w:rsidRPr="002D492B" w:rsidDel="00462A5E">
          <w:t xml:space="preserve">Assistance to developing countries for implementing conformance and interoperability programmes </w:t>
        </w:r>
      </w:moveTo>
    </w:p>
    <w:moveToRangeEnd w:id="179"/>
    <w:p w:rsidR="003E6149" w:rsidRDefault="00FE77D2" w:rsidP="003E6149">
      <w:pPr>
        <w:pStyle w:val="enumlev1"/>
        <w:rPr>
          <w:b/>
          <w:bCs/>
        </w:rPr>
      </w:pPr>
      <w:r w:rsidRPr="002D492B">
        <w:t>–</w:t>
      </w:r>
      <w:r w:rsidRPr="002D492B">
        <w:tab/>
      </w:r>
      <w:r w:rsidRPr="002D492B">
        <w:rPr>
          <w:b/>
          <w:bCs/>
        </w:rPr>
        <w:t xml:space="preserve">Question </w:t>
      </w:r>
      <w:r>
        <w:rPr>
          <w:b/>
          <w:bCs/>
        </w:rPr>
        <w:t>5/1</w:t>
      </w:r>
      <w:r w:rsidRPr="002D492B">
        <w:rPr>
          <w:b/>
          <w:bCs/>
        </w:rPr>
        <w:t xml:space="preserve">: </w:t>
      </w:r>
      <w:r w:rsidRPr="002D492B">
        <w:t>Telecommunications/ICTs for rural and remote areas</w:t>
      </w:r>
      <w:r w:rsidRPr="002D492B">
        <w:rPr>
          <w:b/>
          <w:bCs/>
        </w:rPr>
        <w:t xml:space="preserve"> </w:t>
      </w:r>
    </w:p>
    <w:p w:rsidR="00D9212D" w:rsidRPr="002D492B" w:rsidRDefault="00D9212D" w:rsidP="00D9212D">
      <w:pPr>
        <w:pStyle w:val="enumlev1"/>
        <w:rPr>
          <w:moveTo w:id="184" w:author="Author"/>
        </w:rPr>
      </w:pPr>
      <w:moveToRangeStart w:id="185" w:author="Author" w:name="move492636544"/>
      <w:moveTo w:id="186" w:author="Author">
        <w:r w:rsidRPr="002D492B">
          <w:t>–</w:t>
        </w:r>
        <w:r w:rsidRPr="002D492B">
          <w:tab/>
        </w:r>
        <w:r w:rsidRPr="002D492B">
          <w:rPr>
            <w:b/>
            <w:bCs/>
          </w:rPr>
          <w:t xml:space="preserve">Question </w:t>
        </w:r>
        <w:del w:id="187" w:author="Author">
          <w:r w:rsidDel="00462A5E">
            <w:rPr>
              <w:b/>
              <w:bCs/>
            </w:rPr>
            <w:delText>3</w:delText>
          </w:r>
        </w:del>
      </w:moveTo>
      <w:ins w:id="188" w:author="Author">
        <w:r>
          <w:rPr>
            <w:b/>
            <w:bCs/>
          </w:rPr>
          <w:t>6</w:t>
        </w:r>
      </w:ins>
      <w:moveTo w:id="189" w:author="Author">
        <w:r>
          <w:rPr>
            <w:b/>
            <w:bCs/>
          </w:rPr>
          <w:t>/</w:t>
        </w:r>
        <w:del w:id="190" w:author="Author">
          <w:r w:rsidDel="00462A5E">
            <w:rPr>
              <w:b/>
              <w:bCs/>
            </w:rPr>
            <w:delText>2</w:delText>
          </w:r>
        </w:del>
      </w:moveTo>
      <w:ins w:id="191" w:author="Author">
        <w:r>
          <w:rPr>
            <w:b/>
            <w:bCs/>
          </w:rPr>
          <w:t>1</w:t>
        </w:r>
      </w:ins>
      <w:moveTo w:id="192" w:author="Author">
        <w:r w:rsidRPr="002D492B">
          <w:rPr>
            <w:b/>
            <w:bCs/>
          </w:rPr>
          <w:t>:</w:t>
        </w:r>
        <w:r w:rsidRPr="002D492B">
          <w:t xml:space="preserve"> Securing information and communication networks: Best practices for developing a culture of cybersecurity </w:t>
        </w:r>
      </w:moveTo>
    </w:p>
    <w:p w:rsidR="00D9212D" w:rsidRPr="002D492B" w:rsidRDefault="00D9212D" w:rsidP="00D9212D">
      <w:pPr>
        <w:pStyle w:val="enumlev1"/>
      </w:pPr>
      <w:moveToRangeStart w:id="193" w:author="Author" w:name="move492636578"/>
      <w:moveToRangeEnd w:id="185"/>
      <w:moveTo w:id="194" w:author="Author">
        <w:r w:rsidRPr="002D492B">
          <w:t>–</w:t>
        </w:r>
        <w:r w:rsidRPr="002D492B">
          <w:tab/>
        </w:r>
        <w:r w:rsidRPr="002D492B">
          <w:rPr>
            <w:b/>
            <w:bCs/>
          </w:rPr>
          <w:t xml:space="preserve">Question </w:t>
        </w:r>
        <w:del w:id="195" w:author="Author">
          <w:r w:rsidDel="00462A5E">
            <w:rPr>
              <w:b/>
              <w:bCs/>
            </w:rPr>
            <w:delText>5</w:delText>
          </w:r>
        </w:del>
      </w:moveTo>
      <w:ins w:id="196" w:author="Author">
        <w:r>
          <w:rPr>
            <w:b/>
            <w:bCs/>
          </w:rPr>
          <w:t>7</w:t>
        </w:r>
      </w:ins>
      <w:moveTo w:id="197" w:author="Author">
        <w:r w:rsidRPr="00F65480">
          <w:rPr>
            <w:b/>
          </w:rPr>
          <w:t>/</w:t>
        </w:r>
        <w:del w:id="198" w:author="Author">
          <w:r w:rsidRPr="00F65480" w:rsidDel="00462A5E">
            <w:rPr>
              <w:b/>
            </w:rPr>
            <w:delText>2</w:delText>
          </w:r>
        </w:del>
      </w:moveTo>
      <w:ins w:id="199" w:author="Author">
        <w:r>
          <w:rPr>
            <w:b/>
          </w:rPr>
          <w:t>1</w:t>
        </w:r>
      </w:ins>
      <w:moveTo w:id="200" w:author="Author">
        <w:r w:rsidRPr="002D492B">
          <w:rPr>
            <w:b/>
            <w:bCs/>
          </w:rPr>
          <w:t>:</w:t>
        </w:r>
        <w:r w:rsidRPr="002D492B">
          <w:t xml:space="preserve"> Utilization of telecommunications/ICTs for disaster preparedness, mitigation and response </w:t>
        </w:r>
      </w:moveTo>
      <w:moveToRangeEnd w:id="193"/>
    </w:p>
    <w:p w:rsidR="00D9212D" w:rsidRPr="002D492B" w:rsidDel="00462A5E" w:rsidRDefault="00D9212D" w:rsidP="00D9212D">
      <w:pPr>
        <w:pStyle w:val="enumlev1"/>
        <w:rPr>
          <w:moveFrom w:id="201" w:author="Author"/>
          <w:b/>
          <w:bCs/>
        </w:rPr>
      </w:pPr>
      <w:moveFromRangeStart w:id="202" w:author="Author" w:name="move492636608"/>
      <w:moveFrom w:id="203" w:author="Author">
        <w:r w:rsidRPr="002D492B" w:rsidDel="00462A5E">
          <w:lastRenderedPageBreak/>
          <w:t>–</w:t>
        </w:r>
        <w:r w:rsidRPr="002D492B" w:rsidDel="00462A5E">
          <w:tab/>
        </w:r>
        <w:r w:rsidRPr="002D492B" w:rsidDel="00462A5E">
          <w:rPr>
            <w:b/>
            <w:bCs/>
          </w:rPr>
          <w:t xml:space="preserve">Question </w:t>
        </w:r>
        <w:r w:rsidDel="00462A5E">
          <w:rPr>
            <w:b/>
            <w:bCs/>
          </w:rPr>
          <w:t>6</w:t>
        </w:r>
        <w:r w:rsidRPr="00F65480" w:rsidDel="00462A5E">
          <w:rPr>
            <w:b/>
          </w:rPr>
          <w:t>/1</w:t>
        </w:r>
        <w:r w:rsidRPr="002D492B" w:rsidDel="00462A5E">
          <w:rPr>
            <w:b/>
            <w:bCs/>
          </w:rPr>
          <w:t xml:space="preserve">: </w:t>
        </w:r>
        <w:r w:rsidRPr="002D492B" w:rsidDel="00462A5E">
          <w:t>Consumer information, protection and rights: Laws, regulation, economic bases, consumer networks</w:t>
        </w:r>
        <w:r w:rsidRPr="002D492B" w:rsidDel="00462A5E">
          <w:rPr>
            <w:b/>
            <w:bCs/>
          </w:rPr>
          <w:t xml:space="preserve"> </w:t>
        </w:r>
      </w:moveFrom>
    </w:p>
    <w:p w:rsidR="00D9212D" w:rsidRPr="002D492B" w:rsidDel="00462A5E" w:rsidRDefault="00D9212D" w:rsidP="00D9212D">
      <w:pPr>
        <w:pStyle w:val="enumlev1"/>
        <w:rPr>
          <w:moveFrom w:id="204" w:author="Author"/>
          <w:b/>
          <w:bCs/>
        </w:rPr>
      </w:pPr>
      <w:moveFromRangeStart w:id="205" w:author="Author" w:name="move492636690"/>
      <w:moveFromRangeEnd w:id="202"/>
      <w:moveFrom w:id="206" w:author="Author">
        <w:r w:rsidRPr="002D492B" w:rsidDel="00462A5E">
          <w:t>–</w:t>
        </w:r>
        <w:r w:rsidRPr="002D492B" w:rsidDel="00462A5E">
          <w:tab/>
        </w:r>
        <w:r w:rsidRPr="002D492B" w:rsidDel="00462A5E">
          <w:rPr>
            <w:b/>
            <w:bCs/>
          </w:rPr>
          <w:t xml:space="preserve">Question </w:t>
        </w:r>
        <w:r w:rsidDel="00462A5E">
          <w:rPr>
            <w:b/>
            <w:bCs/>
          </w:rPr>
          <w:t>7</w:t>
        </w:r>
        <w:r w:rsidRPr="00F65480" w:rsidDel="00462A5E">
          <w:rPr>
            <w:b/>
          </w:rPr>
          <w:t>/1</w:t>
        </w:r>
        <w:r w:rsidRPr="002D492B" w:rsidDel="00462A5E">
          <w:rPr>
            <w:b/>
            <w:bCs/>
          </w:rPr>
          <w:t xml:space="preserve">: </w:t>
        </w:r>
        <w:r w:rsidRPr="002D492B" w:rsidDel="00462A5E">
          <w:t>Access to telecommunication/ICT services by persons with disabilities and with specific needs</w:t>
        </w:r>
        <w:r w:rsidRPr="002D492B" w:rsidDel="00462A5E">
          <w:rPr>
            <w:b/>
            <w:bCs/>
          </w:rPr>
          <w:t xml:space="preserve"> </w:t>
        </w:r>
      </w:moveFrom>
    </w:p>
    <w:p w:rsidR="00D9212D" w:rsidRPr="002D492B" w:rsidDel="00462A5E" w:rsidRDefault="00D9212D" w:rsidP="00D9212D">
      <w:pPr>
        <w:pStyle w:val="enumlev1"/>
        <w:rPr>
          <w:moveFrom w:id="207" w:author="Author"/>
        </w:rPr>
      </w:pPr>
      <w:moveFromRangeStart w:id="208" w:author="Author" w:name="move492636617"/>
      <w:moveFromRangeEnd w:id="205"/>
      <w:moveFrom w:id="209" w:author="Author">
        <w:r w:rsidRPr="002D492B" w:rsidDel="00462A5E">
          <w:t>–</w:t>
        </w:r>
        <w:r w:rsidRPr="002D492B" w:rsidDel="00462A5E">
          <w:tab/>
        </w:r>
        <w:r w:rsidRPr="002D492B" w:rsidDel="00462A5E">
          <w:rPr>
            <w:b/>
            <w:bCs/>
          </w:rPr>
          <w:t xml:space="preserve">Question </w:t>
        </w:r>
        <w:r w:rsidDel="00462A5E">
          <w:rPr>
            <w:b/>
            <w:bCs/>
          </w:rPr>
          <w:t>8/1</w:t>
        </w:r>
        <w:r w:rsidRPr="002D492B" w:rsidDel="00462A5E">
          <w:rPr>
            <w:b/>
            <w:bCs/>
          </w:rPr>
          <w:t xml:space="preserve">: </w:t>
        </w:r>
        <w:r w:rsidRPr="002D492B" w:rsidDel="00462A5E">
          <w:t xml:space="preserve">Examination of strategies and methods of migration from analogue to digital terrestrial broadcasting and implementation of new </w:t>
        </w:r>
        <w:r w:rsidRPr="000812AB" w:rsidDel="00462A5E">
          <w:t>services</w:t>
        </w:r>
      </w:moveFrom>
    </w:p>
    <w:moveFromRangeEnd w:id="208"/>
    <w:p w:rsidR="00D9212D" w:rsidRPr="002D492B" w:rsidDel="00462A5E" w:rsidRDefault="00D9212D" w:rsidP="00D9212D">
      <w:pPr>
        <w:rPr>
          <w:del w:id="210" w:author="Author"/>
        </w:rPr>
      </w:pPr>
      <w:del w:id="211" w:author="Author">
        <w:r w:rsidRPr="002D492B" w:rsidDel="00462A5E">
          <w:rPr>
            <w:b/>
            <w:bCs/>
          </w:rPr>
          <w:delText>Resolution 9:</w:delText>
        </w:r>
        <w:r w:rsidRPr="002D492B" w:rsidDel="00462A5E">
          <w:delText xml:space="preserve"> Participation of countries, particularly developing countries, in spectrum management</w:delText>
        </w:r>
      </w:del>
    </w:p>
    <w:p w:rsidR="003E6149" w:rsidRPr="002D492B" w:rsidRDefault="00FE77D2" w:rsidP="000B1FC9">
      <w:pPr>
        <w:pStyle w:val="Heading1"/>
      </w:pPr>
      <w:r w:rsidRPr="002D492B">
        <w:t>Study Group 2</w:t>
      </w:r>
      <w:ins w:id="212" w:author="Author">
        <w:r w:rsidR="00D9212D">
          <w:t>: Fostering an Enabling Environment and an Inclusive Digital Society</w:t>
        </w:r>
      </w:ins>
    </w:p>
    <w:p w:rsidR="00D9212D" w:rsidRPr="002D492B" w:rsidDel="00270A9D" w:rsidRDefault="00D9212D" w:rsidP="00D9212D">
      <w:pPr>
        <w:pStyle w:val="Headingb"/>
        <w:rPr>
          <w:del w:id="213" w:author="Author"/>
        </w:rPr>
      </w:pPr>
      <w:del w:id="214" w:author="Author">
        <w:r w:rsidRPr="002D492B" w:rsidDel="00270A9D">
          <w:delText>Questions related to ICT applications and cybersecurity</w:delText>
        </w:r>
      </w:del>
    </w:p>
    <w:p w:rsidR="00D9212D" w:rsidRPr="002D492B" w:rsidRDefault="00D9212D" w:rsidP="00D9212D">
      <w:pPr>
        <w:pStyle w:val="enumlev1"/>
        <w:rPr>
          <w:moveTo w:id="215" w:author="Author"/>
          <w:b/>
          <w:bCs/>
        </w:rPr>
      </w:pPr>
      <w:moveToRangeStart w:id="216" w:author="Author" w:name="move492636249"/>
      <w:moveTo w:id="217" w:author="Author">
        <w:r w:rsidRPr="002D492B">
          <w:t>–</w:t>
        </w:r>
        <w:r w:rsidRPr="002D492B">
          <w:tab/>
        </w:r>
        <w:r w:rsidRPr="002D492B">
          <w:rPr>
            <w:b/>
            <w:bCs/>
          </w:rPr>
          <w:t xml:space="preserve">Question </w:t>
        </w:r>
        <w:del w:id="218" w:author="Author">
          <w:r w:rsidDel="00270A9D">
            <w:rPr>
              <w:b/>
              <w:bCs/>
            </w:rPr>
            <w:delText>4</w:delText>
          </w:r>
        </w:del>
      </w:moveTo>
      <w:ins w:id="219" w:author="Author">
        <w:r>
          <w:rPr>
            <w:b/>
            <w:bCs/>
          </w:rPr>
          <w:t>1</w:t>
        </w:r>
      </w:ins>
      <w:moveTo w:id="220" w:author="Author">
        <w:r w:rsidRPr="00F65480">
          <w:rPr>
            <w:b/>
          </w:rPr>
          <w:t>/</w:t>
        </w:r>
        <w:del w:id="221" w:author="Author">
          <w:r w:rsidRPr="00F65480" w:rsidDel="00270A9D">
            <w:rPr>
              <w:b/>
            </w:rPr>
            <w:delText>1</w:delText>
          </w:r>
        </w:del>
      </w:moveTo>
      <w:ins w:id="222" w:author="Author">
        <w:r>
          <w:rPr>
            <w:b/>
          </w:rPr>
          <w:t>2</w:t>
        </w:r>
      </w:ins>
      <w:moveTo w:id="223" w:author="Author">
        <w:r w:rsidRPr="002D492B">
          <w:rPr>
            <w:b/>
            <w:bCs/>
          </w:rPr>
          <w:t>:</w:t>
        </w:r>
        <w:r w:rsidRPr="002D492B">
          <w:t xml:space="preserve"> Economic policies and methods of determining the costs of services related to national telecommunication/ICT networks, including next-generation networks</w:t>
        </w:r>
      </w:moveTo>
    </w:p>
    <w:p w:rsidR="00D9212D" w:rsidRPr="002D492B" w:rsidRDefault="00D9212D" w:rsidP="00D9212D">
      <w:pPr>
        <w:pStyle w:val="enumlev1"/>
        <w:rPr>
          <w:moveTo w:id="224" w:author="Author"/>
          <w:b/>
          <w:bCs/>
        </w:rPr>
      </w:pPr>
      <w:moveToRangeStart w:id="225" w:author="Author" w:name="move492636608"/>
      <w:moveToRangeEnd w:id="216"/>
      <w:moveTo w:id="226" w:author="Author">
        <w:r w:rsidRPr="002D492B">
          <w:t>–</w:t>
        </w:r>
        <w:r w:rsidRPr="002D492B">
          <w:tab/>
        </w:r>
        <w:r w:rsidRPr="002D492B">
          <w:rPr>
            <w:b/>
            <w:bCs/>
          </w:rPr>
          <w:t xml:space="preserve">Question </w:t>
        </w:r>
        <w:del w:id="227" w:author="Author">
          <w:r w:rsidDel="00333C1C">
            <w:rPr>
              <w:b/>
              <w:bCs/>
            </w:rPr>
            <w:delText>6</w:delText>
          </w:r>
        </w:del>
      </w:moveTo>
      <w:ins w:id="228" w:author="Author">
        <w:r>
          <w:rPr>
            <w:b/>
            <w:bCs/>
          </w:rPr>
          <w:t>2</w:t>
        </w:r>
      </w:ins>
      <w:moveTo w:id="229" w:author="Author">
        <w:r w:rsidRPr="00F65480">
          <w:rPr>
            <w:b/>
          </w:rPr>
          <w:t>/</w:t>
        </w:r>
        <w:del w:id="230" w:author="Author">
          <w:r w:rsidRPr="00F65480" w:rsidDel="00333C1C">
            <w:rPr>
              <w:b/>
            </w:rPr>
            <w:delText>1</w:delText>
          </w:r>
        </w:del>
      </w:moveTo>
      <w:ins w:id="231" w:author="Author">
        <w:r>
          <w:rPr>
            <w:b/>
          </w:rPr>
          <w:t>2</w:t>
        </w:r>
      </w:ins>
      <w:moveTo w:id="232" w:author="Author">
        <w:r w:rsidRPr="002D492B">
          <w:rPr>
            <w:b/>
            <w:bCs/>
          </w:rPr>
          <w:t xml:space="preserve">: </w:t>
        </w:r>
        <w:r w:rsidRPr="002D492B">
          <w:t>Consumer information, protection and rights: Laws, regulation, economic bases, consumer networks</w:t>
        </w:r>
        <w:r w:rsidRPr="002D492B">
          <w:rPr>
            <w:b/>
            <w:bCs/>
          </w:rPr>
          <w:t xml:space="preserve"> </w:t>
        </w:r>
      </w:moveTo>
    </w:p>
    <w:p w:rsidR="00D9212D" w:rsidRPr="002D492B" w:rsidRDefault="00D9212D" w:rsidP="00D9212D">
      <w:pPr>
        <w:pStyle w:val="enumlev1"/>
        <w:rPr>
          <w:moveTo w:id="233" w:author="Author"/>
        </w:rPr>
      </w:pPr>
      <w:moveToRangeStart w:id="234" w:author="Author" w:name="move492636617"/>
      <w:moveToRangeEnd w:id="225"/>
      <w:moveTo w:id="235" w:author="Author">
        <w:r w:rsidRPr="002D492B">
          <w:t>–</w:t>
        </w:r>
        <w:r w:rsidRPr="002D492B">
          <w:tab/>
        </w:r>
        <w:r w:rsidRPr="002D492B">
          <w:rPr>
            <w:b/>
            <w:bCs/>
          </w:rPr>
          <w:t xml:space="preserve">Question </w:t>
        </w:r>
        <w:del w:id="236" w:author="Author">
          <w:r w:rsidDel="00462A5E">
            <w:rPr>
              <w:b/>
              <w:bCs/>
            </w:rPr>
            <w:delText>8</w:delText>
          </w:r>
        </w:del>
      </w:moveTo>
      <w:ins w:id="237" w:author="Author">
        <w:r>
          <w:rPr>
            <w:b/>
            <w:bCs/>
          </w:rPr>
          <w:t>3</w:t>
        </w:r>
      </w:ins>
      <w:moveTo w:id="238" w:author="Author">
        <w:r>
          <w:rPr>
            <w:b/>
            <w:bCs/>
          </w:rPr>
          <w:t>/</w:t>
        </w:r>
        <w:del w:id="239" w:author="Author">
          <w:r w:rsidDel="00462A5E">
            <w:rPr>
              <w:b/>
              <w:bCs/>
            </w:rPr>
            <w:delText>1</w:delText>
          </w:r>
        </w:del>
      </w:moveTo>
      <w:ins w:id="240" w:author="Author">
        <w:r>
          <w:rPr>
            <w:b/>
            <w:bCs/>
          </w:rPr>
          <w:t>2</w:t>
        </w:r>
      </w:ins>
      <w:moveTo w:id="241" w:author="Author">
        <w:r w:rsidRPr="002D492B">
          <w:rPr>
            <w:b/>
            <w:bCs/>
          </w:rPr>
          <w:t xml:space="preserve">: </w:t>
        </w:r>
        <w:r w:rsidRPr="002D492B">
          <w:t xml:space="preserve">Examination of strategies and methods of migration from analogue to digital terrestrial broadcasting and implementation of new </w:t>
        </w:r>
        <w:r w:rsidRPr="000812AB">
          <w:t>services</w:t>
        </w:r>
      </w:moveTo>
    </w:p>
    <w:moveToRangeEnd w:id="234"/>
    <w:p w:rsidR="003E6149" w:rsidRPr="002D492B" w:rsidRDefault="00FE77D2" w:rsidP="00D9212D">
      <w:pPr>
        <w:pStyle w:val="enumlev1"/>
      </w:pPr>
      <w:r w:rsidRPr="002D492B">
        <w:t>–</w:t>
      </w:r>
      <w:r w:rsidRPr="002D492B">
        <w:tab/>
      </w:r>
      <w:r w:rsidRPr="002D492B">
        <w:rPr>
          <w:b/>
          <w:bCs/>
        </w:rPr>
        <w:t>Question</w:t>
      </w:r>
      <w:r w:rsidR="00D9212D" w:rsidRPr="002D492B">
        <w:rPr>
          <w:b/>
          <w:bCs/>
        </w:rPr>
        <w:t xml:space="preserve"> </w:t>
      </w:r>
      <w:del w:id="242" w:author="Author">
        <w:r w:rsidR="00D9212D" w:rsidDel="00333C1C">
          <w:rPr>
            <w:b/>
            <w:bCs/>
          </w:rPr>
          <w:delText>1</w:delText>
        </w:r>
      </w:del>
      <w:ins w:id="243" w:author="Author">
        <w:r w:rsidR="00D9212D">
          <w:rPr>
            <w:b/>
            <w:bCs/>
          </w:rPr>
          <w:t>4</w:t>
        </w:r>
      </w:ins>
      <w:r w:rsidR="00D9212D">
        <w:rPr>
          <w:b/>
          <w:bCs/>
        </w:rPr>
        <w:t>/2</w:t>
      </w:r>
      <w:r w:rsidRPr="002D492B">
        <w:rPr>
          <w:b/>
          <w:bCs/>
        </w:rPr>
        <w:t>:</w:t>
      </w:r>
      <w:r w:rsidRPr="002D492B">
        <w:t xml:space="preserve"> Creating the smart society</w:t>
      </w:r>
      <w:ins w:id="244" w:author="Author">
        <w:r w:rsidR="00D9212D">
          <w:t>, including information and telecommunications/ICTs for e-health</w:t>
        </w:r>
      </w:ins>
      <w:del w:id="245" w:author="Author">
        <w:r w:rsidR="00D9212D" w:rsidRPr="002D492B" w:rsidDel="00462A5E">
          <w:delText>: Social and economic development through ICT applications</w:delText>
        </w:r>
      </w:del>
    </w:p>
    <w:p w:rsidR="00D9212D" w:rsidRDefault="00D9212D" w:rsidP="00D9212D">
      <w:pPr>
        <w:pStyle w:val="enumlev1"/>
      </w:pPr>
      <w:del w:id="246" w:author="Author">
        <w:r w:rsidRPr="002D492B" w:rsidDel="00462A5E">
          <w:delText>–</w:delText>
        </w:r>
        <w:r w:rsidRPr="002D492B" w:rsidDel="00462A5E">
          <w:tab/>
        </w:r>
        <w:r w:rsidRPr="002D492B" w:rsidDel="00462A5E">
          <w:rPr>
            <w:b/>
            <w:bCs/>
          </w:rPr>
          <w:delText>Question</w:delText>
        </w:r>
        <w:r w:rsidDel="00462A5E">
          <w:rPr>
            <w:b/>
            <w:bCs/>
          </w:rPr>
          <w:delText xml:space="preserve"> 2</w:delText>
        </w:r>
        <w:r w:rsidRPr="00F65480" w:rsidDel="00462A5E">
          <w:rPr>
            <w:b/>
          </w:rPr>
          <w:delText>/2</w:delText>
        </w:r>
        <w:r w:rsidRPr="002D492B" w:rsidDel="00462A5E">
          <w:rPr>
            <w:b/>
            <w:bCs/>
          </w:rPr>
          <w:delText>:</w:delText>
        </w:r>
        <w:r w:rsidRPr="002D492B" w:rsidDel="00462A5E">
          <w:delText xml:space="preserve"> Information and telecommunications/ICTs for e-health </w:delText>
        </w:r>
      </w:del>
    </w:p>
    <w:p w:rsidR="00D9212D" w:rsidRPr="002D492B" w:rsidRDefault="00D9212D" w:rsidP="00D9212D">
      <w:pPr>
        <w:pStyle w:val="enumlev1"/>
        <w:rPr>
          <w:moveTo w:id="247" w:author="Author"/>
          <w:b/>
          <w:bCs/>
        </w:rPr>
      </w:pPr>
      <w:moveToRangeStart w:id="248" w:author="Author" w:name="move492636690"/>
      <w:moveTo w:id="249" w:author="Author">
        <w:r w:rsidRPr="002D492B">
          <w:t>–</w:t>
        </w:r>
        <w:r w:rsidRPr="002D492B">
          <w:tab/>
        </w:r>
        <w:r w:rsidRPr="002D492B">
          <w:rPr>
            <w:b/>
            <w:bCs/>
          </w:rPr>
          <w:t xml:space="preserve">Question </w:t>
        </w:r>
        <w:del w:id="250" w:author="Author">
          <w:r w:rsidDel="00462A5E">
            <w:rPr>
              <w:b/>
              <w:bCs/>
            </w:rPr>
            <w:delText>7</w:delText>
          </w:r>
        </w:del>
      </w:moveTo>
      <w:ins w:id="251" w:author="Author">
        <w:r>
          <w:rPr>
            <w:b/>
            <w:bCs/>
          </w:rPr>
          <w:t>5</w:t>
        </w:r>
      </w:ins>
      <w:moveTo w:id="252" w:author="Author">
        <w:r w:rsidRPr="00F65480">
          <w:rPr>
            <w:b/>
          </w:rPr>
          <w:t>/</w:t>
        </w:r>
        <w:del w:id="253" w:author="Author">
          <w:r w:rsidRPr="00F65480" w:rsidDel="00462A5E">
            <w:rPr>
              <w:b/>
            </w:rPr>
            <w:delText>1</w:delText>
          </w:r>
        </w:del>
      </w:moveTo>
      <w:ins w:id="254" w:author="Author">
        <w:r>
          <w:rPr>
            <w:b/>
          </w:rPr>
          <w:t>2</w:t>
        </w:r>
      </w:ins>
      <w:moveTo w:id="255" w:author="Author">
        <w:r w:rsidRPr="002D492B">
          <w:rPr>
            <w:b/>
            <w:bCs/>
          </w:rPr>
          <w:t xml:space="preserve">: </w:t>
        </w:r>
        <w:r w:rsidRPr="002D492B">
          <w:t>Access to telecommunication/ICT services by persons with disabilities and with specific needs</w:t>
        </w:r>
        <w:r w:rsidRPr="002D492B">
          <w:rPr>
            <w:b/>
            <w:bCs/>
          </w:rPr>
          <w:t xml:space="preserve"> </w:t>
        </w:r>
      </w:moveTo>
    </w:p>
    <w:p w:rsidR="00D9212D" w:rsidRPr="002D492B" w:rsidDel="00462A5E" w:rsidRDefault="00D9212D" w:rsidP="00D9212D">
      <w:pPr>
        <w:pStyle w:val="enumlev1"/>
        <w:rPr>
          <w:moveFrom w:id="256" w:author="Author"/>
        </w:rPr>
      </w:pPr>
      <w:moveFromRangeStart w:id="257" w:author="Author" w:name="move492636544"/>
      <w:moveToRangeEnd w:id="248"/>
      <w:moveFrom w:id="258" w:author="Author">
        <w:r w:rsidRPr="002D492B" w:rsidDel="00462A5E">
          <w:t>–</w:t>
        </w:r>
        <w:r w:rsidRPr="002D492B" w:rsidDel="00462A5E">
          <w:tab/>
        </w:r>
        <w:r w:rsidRPr="002D492B" w:rsidDel="00462A5E">
          <w:rPr>
            <w:b/>
            <w:bCs/>
          </w:rPr>
          <w:t xml:space="preserve">Question </w:t>
        </w:r>
        <w:r w:rsidDel="00462A5E">
          <w:rPr>
            <w:b/>
            <w:bCs/>
          </w:rPr>
          <w:t>3/2</w:t>
        </w:r>
        <w:r w:rsidRPr="002D492B" w:rsidDel="00462A5E">
          <w:rPr>
            <w:b/>
            <w:bCs/>
          </w:rPr>
          <w:t>:</w:t>
        </w:r>
        <w:r w:rsidRPr="002D492B" w:rsidDel="00462A5E">
          <w:t xml:space="preserve"> Securing information and communication networks: Best practices for developing a culture of cybersecurity </w:t>
        </w:r>
      </w:moveFrom>
    </w:p>
    <w:p w:rsidR="00D9212D" w:rsidRPr="002D492B" w:rsidDel="00333C1C" w:rsidRDefault="00D9212D" w:rsidP="00D9212D">
      <w:pPr>
        <w:pStyle w:val="enumlev1"/>
        <w:rPr>
          <w:moveFrom w:id="259" w:author="Author"/>
        </w:rPr>
      </w:pPr>
      <w:moveFromRangeStart w:id="260" w:author="Author" w:name="move492640204"/>
      <w:moveFromRangeEnd w:id="257"/>
      <w:moveFrom w:id="261" w:author="Author">
        <w:r w:rsidRPr="002D492B" w:rsidDel="00333C1C">
          <w:t>–</w:t>
        </w:r>
        <w:r w:rsidRPr="002D492B" w:rsidDel="00333C1C">
          <w:tab/>
        </w:r>
        <w:r w:rsidRPr="002D492B" w:rsidDel="00333C1C">
          <w:rPr>
            <w:b/>
            <w:bCs/>
          </w:rPr>
          <w:t xml:space="preserve">Question </w:t>
        </w:r>
        <w:r w:rsidDel="00333C1C">
          <w:rPr>
            <w:b/>
            <w:bCs/>
          </w:rPr>
          <w:t>4/2</w:t>
        </w:r>
        <w:r w:rsidRPr="002D492B" w:rsidDel="00333C1C">
          <w:rPr>
            <w:b/>
            <w:bCs/>
          </w:rPr>
          <w:t xml:space="preserve">: </w:t>
        </w:r>
        <w:r w:rsidRPr="002D492B" w:rsidDel="00333C1C">
          <w:t xml:space="preserve">Assistance to developing countries for implementing conformance and interoperability programmes </w:t>
        </w:r>
      </w:moveFrom>
    </w:p>
    <w:moveFromRangeEnd w:id="260"/>
    <w:p w:rsidR="00D9212D" w:rsidRPr="002D492B" w:rsidDel="00270A9D" w:rsidRDefault="00D9212D" w:rsidP="00D9212D">
      <w:pPr>
        <w:pStyle w:val="Headingb"/>
        <w:rPr>
          <w:del w:id="262" w:author="Author"/>
        </w:rPr>
      </w:pPr>
      <w:del w:id="263" w:author="Author">
        <w:r w:rsidRPr="002D492B" w:rsidDel="00270A9D">
          <w:delText>Questions related to climate change, environment and emergency telecommunications</w:delText>
        </w:r>
      </w:del>
    </w:p>
    <w:p w:rsidR="00D9212D" w:rsidRPr="002D492B" w:rsidDel="00462A5E" w:rsidRDefault="00D9212D" w:rsidP="00D9212D">
      <w:pPr>
        <w:pStyle w:val="enumlev1"/>
        <w:rPr>
          <w:moveFrom w:id="264" w:author="Author"/>
        </w:rPr>
      </w:pPr>
      <w:moveFromRangeStart w:id="265" w:author="Author" w:name="move492636578"/>
      <w:moveFrom w:id="266" w:author="Author">
        <w:r w:rsidRPr="002D492B" w:rsidDel="00462A5E">
          <w:t>–</w:t>
        </w:r>
        <w:r w:rsidRPr="002D492B" w:rsidDel="00462A5E">
          <w:tab/>
        </w:r>
        <w:r w:rsidRPr="002D492B" w:rsidDel="00462A5E">
          <w:rPr>
            <w:b/>
            <w:bCs/>
          </w:rPr>
          <w:t xml:space="preserve">Question </w:t>
        </w:r>
        <w:r w:rsidDel="00462A5E">
          <w:rPr>
            <w:b/>
            <w:bCs/>
          </w:rPr>
          <w:t>5</w:t>
        </w:r>
        <w:r w:rsidRPr="00F65480" w:rsidDel="00462A5E">
          <w:rPr>
            <w:b/>
          </w:rPr>
          <w:t>/2</w:t>
        </w:r>
        <w:r w:rsidRPr="002D492B" w:rsidDel="00462A5E">
          <w:rPr>
            <w:b/>
            <w:bCs/>
          </w:rPr>
          <w:t>:</w:t>
        </w:r>
        <w:r w:rsidRPr="002D492B" w:rsidDel="00462A5E">
          <w:t xml:space="preserve"> Utilization of telecommunications/ICTs for disaster preparedness, mitigation and response </w:t>
        </w:r>
      </w:moveFrom>
    </w:p>
    <w:moveFromRangeEnd w:id="265"/>
    <w:p w:rsidR="003E6149" w:rsidRPr="002D492B" w:rsidRDefault="00FE77D2" w:rsidP="00D9212D">
      <w:pPr>
        <w:pStyle w:val="enumlev1"/>
      </w:pPr>
      <w:r w:rsidRPr="002D492B">
        <w:t>–</w:t>
      </w:r>
      <w:r w:rsidRPr="002D492B">
        <w:tab/>
      </w:r>
      <w:r w:rsidRPr="002D492B">
        <w:rPr>
          <w:b/>
          <w:bCs/>
        </w:rPr>
        <w:t xml:space="preserve">Question </w:t>
      </w:r>
      <w:r>
        <w:rPr>
          <w:b/>
          <w:bCs/>
        </w:rPr>
        <w:t>6</w:t>
      </w:r>
      <w:r w:rsidRPr="00F65480">
        <w:rPr>
          <w:b/>
        </w:rPr>
        <w:t>/2</w:t>
      </w:r>
      <w:r w:rsidRPr="002D492B">
        <w:rPr>
          <w:b/>
          <w:bCs/>
        </w:rPr>
        <w:t xml:space="preserve">: </w:t>
      </w:r>
      <w:r w:rsidRPr="002D492B">
        <w:t>ICT and climate change</w:t>
      </w:r>
      <w:ins w:id="267" w:author="Author">
        <w:r w:rsidR="00D9212D">
          <w:t xml:space="preserve"> and strategies and policies for the proper disposal or reuse of telecommunication/ICT waste material</w:t>
        </w:r>
      </w:ins>
    </w:p>
    <w:p w:rsidR="003E6149" w:rsidRPr="002D492B" w:rsidRDefault="00FE77D2" w:rsidP="003E6149">
      <w:pPr>
        <w:pStyle w:val="enumlev1"/>
      </w:pPr>
      <w:r w:rsidRPr="002D492B">
        <w:t>–</w:t>
      </w:r>
      <w:r w:rsidRPr="002D492B">
        <w:tab/>
      </w:r>
      <w:r w:rsidRPr="002D492B">
        <w:rPr>
          <w:b/>
          <w:bCs/>
        </w:rPr>
        <w:t xml:space="preserve">Question </w:t>
      </w:r>
      <w:r>
        <w:rPr>
          <w:b/>
          <w:bCs/>
        </w:rPr>
        <w:t>7/2</w:t>
      </w:r>
      <w:r w:rsidRPr="002D492B">
        <w:rPr>
          <w:b/>
          <w:bCs/>
        </w:rPr>
        <w:t xml:space="preserve">: </w:t>
      </w:r>
      <w:r w:rsidRPr="002D492B">
        <w:t>Strategies and policies concerning human exposure to electromagnetic fields</w:t>
      </w:r>
    </w:p>
    <w:p w:rsidR="00D9212D" w:rsidRPr="002D492B" w:rsidDel="00462A5E" w:rsidRDefault="00D9212D" w:rsidP="00D9212D">
      <w:pPr>
        <w:pStyle w:val="enumlev1"/>
        <w:rPr>
          <w:del w:id="268" w:author="Author"/>
        </w:rPr>
      </w:pPr>
      <w:del w:id="269" w:author="Author">
        <w:r w:rsidRPr="002D492B" w:rsidDel="00462A5E">
          <w:delText>–</w:delText>
        </w:r>
        <w:r w:rsidRPr="002D492B" w:rsidDel="00462A5E">
          <w:tab/>
        </w:r>
        <w:r w:rsidRPr="002D492B" w:rsidDel="00462A5E">
          <w:rPr>
            <w:b/>
            <w:bCs/>
          </w:rPr>
          <w:delText xml:space="preserve">Question </w:delText>
        </w:r>
        <w:r w:rsidDel="00462A5E">
          <w:rPr>
            <w:b/>
            <w:bCs/>
          </w:rPr>
          <w:delText>8/2</w:delText>
        </w:r>
        <w:r w:rsidRPr="002D492B" w:rsidDel="00462A5E">
          <w:rPr>
            <w:b/>
            <w:bCs/>
          </w:rPr>
          <w:delText xml:space="preserve">: </w:delText>
        </w:r>
        <w:r w:rsidRPr="002D492B" w:rsidDel="00462A5E">
          <w:delText>Strategies and policies for the proper disposal or reuse of telecommunication/ICT waste material</w:delText>
        </w:r>
      </w:del>
    </w:p>
    <w:p w:rsidR="00D9212D" w:rsidRPr="002D492B" w:rsidDel="00462A5E" w:rsidRDefault="00D9212D" w:rsidP="00D9212D">
      <w:pPr>
        <w:pStyle w:val="enumlev1"/>
        <w:rPr>
          <w:del w:id="270" w:author="Author"/>
          <w:rFonts w:eastAsia="SimSun"/>
          <w:lang w:eastAsia="zh-CN"/>
        </w:rPr>
      </w:pPr>
      <w:del w:id="271" w:author="Author">
        <w:r w:rsidRPr="002D492B" w:rsidDel="00462A5E">
          <w:delText>–</w:delText>
        </w:r>
        <w:r w:rsidRPr="002D492B" w:rsidDel="00462A5E">
          <w:tab/>
        </w:r>
        <w:r w:rsidRPr="002D492B" w:rsidDel="00462A5E">
          <w:rPr>
            <w:b/>
            <w:bCs/>
          </w:rPr>
          <w:delText xml:space="preserve">Question </w:delText>
        </w:r>
        <w:r w:rsidRPr="00F65480" w:rsidDel="00462A5E">
          <w:rPr>
            <w:b/>
          </w:rPr>
          <w:delText>9/2</w:delText>
        </w:r>
        <w:r w:rsidRPr="002D492B" w:rsidDel="00462A5E">
          <w:rPr>
            <w:b/>
            <w:bCs/>
          </w:rPr>
          <w:delText xml:space="preserve">: </w:delText>
        </w:r>
        <w:r w:rsidRPr="002D492B" w:rsidDel="00462A5E">
          <w:delText>Identification of study topics in the ITU</w:delText>
        </w:r>
        <w:r w:rsidRPr="002D492B" w:rsidDel="00462A5E">
          <w:noBreakHyphen/>
          <w:delText>T and ITU</w:delText>
        </w:r>
        <w:r w:rsidRPr="002D492B" w:rsidDel="00462A5E">
          <w:noBreakHyphen/>
          <w:delText>R study groups which are of particular interest to developing countries</w:delText>
        </w:r>
        <w:r w:rsidRPr="002D492B" w:rsidDel="00462A5E">
          <w:rPr>
            <w:b/>
            <w:bCs/>
          </w:rPr>
          <w:delText xml:space="preserve"> </w:delText>
        </w:r>
      </w:del>
    </w:p>
    <w:p w:rsidR="003E6149" w:rsidRDefault="00FE77D2" w:rsidP="00D9212D">
      <w:pPr>
        <w:pStyle w:val="Note"/>
      </w:pPr>
      <w:r w:rsidRPr="002D492B">
        <w:t xml:space="preserve">NOTE – The full definition of the Questions can be found in </w:t>
      </w:r>
      <w:r>
        <w:t>s</w:t>
      </w:r>
      <w:r w:rsidRPr="002D492B">
        <w:t xml:space="preserve">ection </w:t>
      </w:r>
      <w:r>
        <w:t xml:space="preserve">5 of the </w:t>
      </w:r>
      <w:ins w:id="272" w:author="Author">
        <w:r w:rsidR="00D9212D">
          <w:t>Buenos Aires</w:t>
        </w:r>
      </w:ins>
      <w:del w:id="273" w:author="Author">
        <w:r w:rsidR="00D9212D" w:rsidDel="009F0DD7">
          <w:delText>Dubai</w:delText>
        </w:r>
      </w:del>
      <w:r>
        <w:t xml:space="preserve"> Action Plan</w:t>
      </w:r>
      <w:r w:rsidRPr="002D492B">
        <w:t>.</w:t>
      </w:r>
    </w:p>
    <w:p w:rsidR="003E6149" w:rsidRPr="00EC1DF4" w:rsidRDefault="00FE77D2" w:rsidP="003E6149">
      <w:pPr>
        <w:pStyle w:val="AnnexNo"/>
        <w:rPr>
          <w:highlight w:val="yellow"/>
        </w:rPr>
      </w:pPr>
      <w:r w:rsidRPr="00EC1DF4">
        <w:rPr>
          <w:highlight w:val="yellow"/>
        </w:rPr>
        <w:lastRenderedPageBreak/>
        <w:t>Annex 3 to Resolution 2 (Rev. Dubai, 2014)</w:t>
      </w:r>
    </w:p>
    <w:p w:rsidR="003E6149" w:rsidRPr="00F33F79" w:rsidRDefault="00FE77D2" w:rsidP="00F33F79">
      <w:pPr>
        <w:pStyle w:val="Annextitle"/>
        <w:rPr>
          <w:rFonts w:eastAsia="SimHei"/>
        </w:rPr>
      </w:pPr>
      <w:r w:rsidRPr="00EC1DF4">
        <w:rPr>
          <w:rFonts w:eastAsia="SimHei"/>
          <w:highlight w:val="yellow"/>
        </w:rPr>
        <w:t>List of chairmen and vice-chairmen</w:t>
      </w:r>
    </w:p>
    <w:p w:rsidR="003E6149" w:rsidRPr="00886B63" w:rsidRDefault="00FE77D2" w:rsidP="000B1FC9">
      <w:pPr>
        <w:pStyle w:val="Heading1"/>
        <w:rPr>
          <w:highlight w:val="yellow"/>
        </w:rPr>
      </w:pPr>
      <w:r w:rsidRPr="00886B63">
        <w:rPr>
          <w:highlight w:val="yellow"/>
          <w:lang w:eastAsia="zh-CN"/>
        </w:rPr>
        <w:t>Study Group 1</w:t>
      </w:r>
    </w:p>
    <w:p w:rsidR="003E6149" w:rsidRPr="00886B63" w:rsidRDefault="00FE77D2" w:rsidP="003E6149">
      <w:pPr>
        <w:widowControl w:val="0"/>
        <w:rPr>
          <w:highlight w:val="yellow"/>
        </w:rPr>
      </w:pPr>
      <w:r w:rsidRPr="00886B63">
        <w:rPr>
          <w:rFonts w:cs="Calibri"/>
          <w:b/>
          <w:color w:val="1E1E1E"/>
          <w:highlight w:val="yellow"/>
          <w:lang w:eastAsia="zh-CN"/>
        </w:rPr>
        <w:t>Chairman</w:t>
      </w:r>
      <w:r w:rsidRPr="00886B63">
        <w:rPr>
          <w:highlight w:val="yellow"/>
        </w:rPr>
        <w:t xml:space="preserve">: </w:t>
      </w:r>
      <w:r w:rsidRPr="00886B63">
        <w:rPr>
          <w:rFonts w:cs="Calibri"/>
          <w:color w:val="1E1E1E"/>
          <w:highlight w:val="yellow"/>
          <w:lang w:eastAsia="zh-CN"/>
        </w:rPr>
        <w:t>Ms Roxanne McElvane (United States of America)</w:t>
      </w:r>
    </w:p>
    <w:p w:rsidR="003E6149" w:rsidRPr="00886B63" w:rsidRDefault="00FE77D2" w:rsidP="003E6149">
      <w:pPr>
        <w:widowControl w:val="0"/>
        <w:ind w:left="709"/>
        <w:rPr>
          <w:highlight w:val="yellow"/>
        </w:rPr>
      </w:pPr>
      <w:r w:rsidRPr="00886B63">
        <w:rPr>
          <w:rFonts w:cs="Calibri"/>
          <w:b/>
          <w:color w:val="1E1E1E"/>
          <w:highlight w:val="yellow"/>
          <w:lang w:eastAsia="zh-CN"/>
        </w:rPr>
        <w:t>Vice-chairmen</w:t>
      </w:r>
      <w:r w:rsidRPr="00886B63">
        <w:rPr>
          <w:highlight w:val="yellow"/>
        </w:rPr>
        <w:t>:</w:t>
      </w:r>
    </w:p>
    <w:p w:rsidR="003E6149" w:rsidRPr="00886B63" w:rsidRDefault="00FE77D2" w:rsidP="003E6149">
      <w:pPr>
        <w:widowControl w:val="0"/>
        <w:spacing w:before="60"/>
        <w:ind w:left="709"/>
        <w:rPr>
          <w:highlight w:val="yellow"/>
        </w:rPr>
      </w:pPr>
      <w:r w:rsidRPr="00886B63">
        <w:rPr>
          <w:rFonts w:cs="Calibri"/>
          <w:color w:val="1E1E1E"/>
          <w:highlight w:val="yellow"/>
          <w:lang w:eastAsia="zh-CN"/>
        </w:rPr>
        <w:t xml:space="preserve">Ms Regina Fleur Assoumou-Bessou (Republic of Côte d’Ivoire) </w:t>
      </w:r>
    </w:p>
    <w:p w:rsidR="003E6149" w:rsidRPr="00886B63" w:rsidRDefault="00FE77D2" w:rsidP="003E6149">
      <w:pPr>
        <w:widowControl w:val="0"/>
        <w:spacing w:before="60"/>
        <w:ind w:left="709"/>
        <w:rPr>
          <w:highlight w:val="yellow"/>
        </w:rPr>
      </w:pPr>
      <w:r w:rsidRPr="00886B63">
        <w:rPr>
          <w:rFonts w:cs="Calibri"/>
          <w:color w:val="1E1E1E"/>
          <w:highlight w:val="yellow"/>
          <w:lang w:eastAsia="zh-CN"/>
        </w:rPr>
        <w:t>Mr Peter Ngwan Mbengie (Republic of Cameroon)</w:t>
      </w:r>
    </w:p>
    <w:p w:rsidR="003E6149" w:rsidRPr="00886B63" w:rsidRDefault="00FE77D2" w:rsidP="003E6149">
      <w:pPr>
        <w:widowControl w:val="0"/>
        <w:spacing w:before="60"/>
        <w:ind w:left="709"/>
        <w:rPr>
          <w:highlight w:val="yellow"/>
        </w:rPr>
      </w:pPr>
      <w:r w:rsidRPr="00886B63">
        <w:rPr>
          <w:rFonts w:cs="Calibri"/>
          <w:color w:val="1E1E1E"/>
          <w:highlight w:val="yellow"/>
          <w:lang w:eastAsia="zh-CN"/>
        </w:rPr>
        <w:t>Mr Victor Martinez (Republic of Paraguay)</w:t>
      </w:r>
    </w:p>
    <w:p w:rsidR="003E6149" w:rsidRPr="00886B63" w:rsidRDefault="00FE77D2" w:rsidP="003E6149">
      <w:pPr>
        <w:widowControl w:val="0"/>
        <w:spacing w:before="60"/>
        <w:ind w:left="709"/>
        <w:rPr>
          <w:highlight w:val="yellow"/>
          <w:lang w:val="es-ES_tradnl"/>
        </w:rPr>
      </w:pPr>
      <w:r w:rsidRPr="00886B63">
        <w:rPr>
          <w:rFonts w:cs="Calibri"/>
          <w:color w:val="1E1E1E"/>
          <w:highlight w:val="yellow"/>
          <w:lang w:val="es-ES_tradnl" w:eastAsia="zh-CN"/>
        </w:rPr>
        <w:t>Ms Claymir Carozza Rodriguez (Bolivarian Republic of Venezuela)</w:t>
      </w:r>
    </w:p>
    <w:p w:rsidR="003E6149" w:rsidRPr="00886B63" w:rsidRDefault="00FE77D2" w:rsidP="003E6149">
      <w:pPr>
        <w:widowControl w:val="0"/>
        <w:spacing w:before="60"/>
        <w:ind w:left="709"/>
        <w:rPr>
          <w:highlight w:val="yellow"/>
        </w:rPr>
      </w:pPr>
      <w:r w:rsidRPr="00886B63">
        <w:rPr>
          <w:rFonts w:cs="Calibri"/>
          <w:color w:val="1E1E1E"/>
          <w:highlight w:val="yellow"/>
          <w:lang w:eastAsia="zh-CN"/>
        </w:rPr>
        <w:t xml:space="preserve">Mr Wesam Al-Ramadeen (Hashemite Kingdom of Jordan) </w:t>
      </w:r>
    </w:p>
    <w:p w:rsidR="003E6149" w:rsidRPr="00886B63" w:rsidRDefault="00FE77D2" w:rsidP="003E6149">
      <w:pPr>
        <w:widowControl w:val="0"/>
        <w:spacing w:before="60"/>
        <w:ind w:left="709"/>
        <w:rPr>
          <w:highlight w:val="yellow"/>
        </w:rPr>
      </w:pPr>
      <w:r w:rsidRPr="00886B63">
        <w:rPr>
          <w:rFonts w:cs="Calibri"/>
          <w:color w:val="1E1E1E"/>
          <w:highlight w:val="yellow"/>
          <w:lang w:eastAsia="zh-CN"/>
        </w:rPr>
        <w:t xml:space="preserve">Mr Ahmed Abdel Aziz Gad (Arab Republic of Egypt) </w:t>
      </w:r>
    </w:p>
    <w:p w:rsidR="003E6149" w:rsidRPr="00886B63" w:rsidRDefault="00FE77D2" w:rsidP="003E6149">
      <w:pPr>
        <w:widowControl w:val="0"/>
        <w:spacing w:before="60"/>
        <w:ind w:left="709"/>
        <w:rPr>
          <w:highlight w:val="yellow"/>
        </w:rPr>
      </w:pPr>
      <w:r w:rsidRPr="00886B63">
        <w:rPr>
          <w:rFonts w:cs="Calibri"/>
          <w:color w:val="1E1E1E"/>
          <w:highlight w:val="yellow"/>
          <w:lang w:eastAsia="zh-CN"/>
        </w:rPr>
        <w:t>Mr Nguyen Quy Quyen (Socialist Republic of Viet Nam)</w:t>
      </w:r>
    </w:p>
    <w:p w:rsidR="003E6149" w:rsidRPr="00886B63" w:rsidRDefault="00FE77D2" w:rsidP="003E6149">
      <w:pPr>
        <w:widowControl w:val="0"/>
        <w:spacing w:before="60"/>
        <w:ind w:left="709"/>
        <w:rPr>
          <w:highlight w:val="yellow"/>
        </w:rPr>
      </w:pPr>
      <w:r w:rsidRPr="00886B63">
        <w:rPr>
          <w:rFonts w:cs="Calibri"/>
          <w:color w:val="1E1E1E"/>
          <w:highlight w:val="yellow"/>
          <w:lang w:eastAsia="zh-CN"/>
        </w:rPr>
        <w:t>Mr Yasuhiko Kawasumi (Japan)</w:t>
      </w:r>
    </w:p>
    <w:p w:rsidR="003E6149" w:rsidRPr="00886B63" w:rsidRDefault="00FE77D2" w:rsidP="0003713F">
      <w:pPr>
        <w:widowControl w:val="0"/>
        <w:spacing w:before="60"/>
        <w:ind w:left="709"/>
        <w:rPr>
          <w:highlight w:val="yellow"/>
        </w:rPr>
      </w:pPr>
      <w:r w:rsidRPr="00886B63">
        <w:rPr>
          <w:highlight w:val="yellow"/>
        </w:rPr>
        <w:t xml:space="preserve">Mr </w:t>
      </w:r>
      <w:r w:rsidRPr="00886B63">
        <w:rPr>
          <w:rFonts w:cs="Calibri"/>
          <w:color w:val="1E1E1E"/>
          <w:highlight w:val="yellow"/>
          <w:lang w:eastAsia="zh-CN"/>
        </w:rPr>
        <w:t>Vadym</w:t>
      </w:r>
      <w:r w:rsidRPr="00886B63">
        <w:rPr>
          <w:highlight w:val="yellow"/>
        </w:rPr>
        <w:t xml:space="preserve"> Kaptur (Ukraine)</w:t>
      </w:r>
    </w:p>
    <w:p w:rsidR="003E6149" w:rsidRPr="00886B63" w:rsidRDefault="00FE77D2" w:rsidP="0003713F">
      <w:pPr>
        <w:widowControl w:val="0"/>
        <w:spacing w:before="60"/>
        <w:ind w:left="709"/>
        <w:rPr>
          <w:highlight w:val="yellow"/>
        </w:rPr>
      </w:pPr>
      <w:r w:rsidRPr="00886B63">
        <w:rPr>
          <w:highlight w:val="yellow"/>
        </w:rPr>
        <w:t>Mr Almaz Tilenbaev (Kyrgyz Republic)</w:t>
      </w:r>
    </w:p>
    <w:p w:rsidR="003E6149" w:rsidRPr="00886B63" w:rsidRDefault="00FE77D2" w:rsidP="003E6149">
      <w:pPr>
        <w:widowControl w:val="0"/>
        <w:spacing w:before="60"/>
        <w:ind w:left="709"/>
        <w:rPr>
          <w:highlight w:val="yellow"/>
        </w:rPr>
      </w:pPr>
      <w:r w:rsidRPr="00886B63">
        <w:rPr>
          <w:rFonts w:cs="Calibri"/>
          <w:color w:val="1E1E1E"/>
          <w:highlight w:val="yellow"/>
          <w:lang w:eastAsia="zh-CN"/>
        </w:rPr>
        <w:t>Ms Blanca González (Spain)</w:t>
      </w:r>
    </w:p>
    <w:p w:rsidR="003E6149" w:rsidRPr="00886B63" w:rsidRDefault="00FE77D2" w:rsidP="000B1FC9">
      <w:pPr>
        <w:pStyle w:val="Heading1"/>
        <w:rPr>
          <w:highlight w:val="yellow"/>
        </w:rPr>
      </w:pPr>
      <w:r w:rsidRPr="00886B63">
        <w:rPr>
          <w:highlight w:val="yellow"/>
          <w:lang w:eastAsia="zh-CN"/>
        </w:rPr>
        <w:t>Study Group 2</w:t>
      </w:r>
    </w:p>
    <w:p w:rsidR="003E6149" w:rsidRPr="00886B63" w:rsidRDefault="00FE77D2" w:rsidP="003E6149">
      <w:pPr>
        <w:widowControl w:val="0"/>
        <w:rPr>
          <w:highlight w:val="yellow"/>
        </w:rPr>
      </w:pPr>
      <w:r w:rsidRPr="00886B63">
        <w:rPr>
          <w:rFonts w:cs="Calibri"/>
          <w:b/>
          <w:color w:val="1E1E1E"/>
          <w:highlight w:val="yellow"/>
          <w:lang w:eastAsia="zh-CN"/>
        </w:rPr>
        <w:t>Chairman</w:t>
      </w:r>
      <w:r w:rsidRPr="00886B63">
        <w:rPr>
          <w:highlight w:val="yellow"/>
        </w:rPr>
        <w:t xml:space="preserve">: </w:t>
      </w:r>
      <w:r w:rsidRPr="00886B63">
        <w:rPr>
          <w:rFonts w:cs="Calibri"/>
          <w:color w:val="1E1E1E"/>
          <w:highlight w:val="yellow"/>
          <w:lang w:eastAsia="zh-CN"/>
        </w:rPr>
        <w:t>Mr Ahmad Reza Sharafat (Islamic Republic of Iran)</w:t>
      </w:r>
    </w:p>
    <w:p w:rsidR="003E6149" w:rsidRPr="00886B63" w:rsidRDefault="00FE77D2" w:rsidP="003E6149">
      <w:pPr>
        <w:widowControl w:val="0"/>
        <w:ind w:left="709"/>
        <w:rPr>
          <w:highlight w:val="yellow"/>
        </w:rPr>
      </w:pPr>
      <w:r w:rsidRPr="00886B63">
        <w:rPr>
          <w:rFonts w:cs="Calibri"/>
          <w:b/>
          <w:color w:val="1E1E1E"/>
          <w:highlight w:val="yellow"/>
          <w:lang w:eastAsia="zh-CN"/>
        </w:rPr>
        <w:t>Vice-chairmen</w:t>
      </w:r>
      <w:r w:rsidRPr="00886B63">
        <w:rPr>
          <w:highlight w:val="yellow"/>
        </w:rPr>
        <w:t>:</w:t>
      </w:r>
    </w:p>
    <w:p w:rsidR="003E6149" w:rsidRPr="00886B63" w:rsidRDefault="00FE77D2" w:rsidP="003E6149">
      <w:pPr>
        <w:widowControl w:val="0"/>
        <w:spacing w:before="60"/>
        <w:ind w:left="709"/>
        <w:rPr>
          <w:highlight w:val="yellow"/>
        </w:rPr>
      </w:pPr>
      <w:r w:rsidRPr="00886B63">
        <w:rPr>
          <w:rFonts w:cs="Calibri"/>
          <w:color w:val="1E1E1E"/>
          <w:highlight w:val="yellow"/>
          <w:lang w:eastAsia="zh-CN"/>
        </w:rPr>
        <w:t xml:space="preserve">Ms Aminata Kaba-Camara (Republic of Guinea) </w:t>
      </w:r>
    </w:p>
    <w:p w:rsidR="003E6149" w:rsidRPr="00886B63" w:rsidRDefault="00FE77D2" w:rsidP="003E6149">
      <w:pPr>
        <w:widowControl w:val="0"/>
        <w:spacing w:before="60"/>
        <w:ind w:left="709"/>
        <w:rPr>
          <w:highlight w:val="yellow"/>
        </w:rPr>
      </w:pPr>
      <w:r w:rsidRPr="00886B63">
        <w:rPr>
          <w:rFonts w:cs="Calibri"/>
          <w:color w:val="1E1E1E"/>
          <w:highlight w:val="yellow"/>
          <w:lang w:eastAsia="zh-CN"/>
        </w:rPr>
        <w:t>Mr Christopher Kemei (Republic of Kenya)</w:t>
      </w:r>
    </w:p>
    <w:p w:rsidR="003E6149" w:rsidRPr="00886B63" w:rsidRDefault="00FE77D2" w:rsidP="003E6149">
      <w:pPr>
        <w:widowControl w:val="0"/>
        <w:spacing w:before="60"/>
        <w:ind w:left="709"/>
        <w:rPr>
          <w:highlight w:val="yellow"/>
          <w:lang w:val="es-ES_tradnl"/>
        </w:rPr>
      </w:pPr>
      <w:r w:rsidRPr="00886B63">
        <w:rPr>
          <w:rFonts w:cs="Calibri"/>
          <w:color w:val="1E1E1E"/>
          <w:highlight w:val="yellow"/>
          <w:lang w:val="es-ES_tradnl" w:eastAsia="zh-CN"/>
        </w:rPr>
        <w:t>Ms Celina Delgado (Nicaragua)</w:t>
      </w:r>
    </w:p>
    <w:p w:rsidR="003E6149" w:rsidRPr="00886B63" w:rsidRDefault="00FE77D2" w:rsidP="003E6149">
      <w:pPr>
        <w:widowControl w:val="0"/>
        <w:spacing w:before="60"/>
        <w:ind w:left="709"/>
        <w:rPr>
          <w:highlight w:val="yellow"/>
          <w:lang w:val="es-ES_tradnl"/>
        </w:rPr>
      </w:pPr>
      <w:r w:rsidRPr="00886B63">
        <w:rPr>
          <w:rFonts w:cs="Calibri"/>
          <w:color w:val="1E1E1E"/>
          <w:highlight w:val="yellow"/>
          <w:lang w:val="es-ES_tradnl" w:eastAsia="zh-CN"/>
        </w:rPr>
        <w:t>Mr Nasser Al Marzouqi (United Arab Emirates)</w:t>
      </w:r>
    </w:p>
    <w:p w:rsidR="003E6149" w:rsidRPr="00886B63" w:rsidRDefault="00FE77D2" w:rsidP="003E6149">
      <w:pPr>
        <w:widowControl w:val="0"/>
        <w:spacing w:before="60"/>
        <w:ind w:left="709"/>
        <w:rPr>
          <w:highlight w:val="yellow"/>
        </w:rPr>
      </w:pPr>
      <w:r w:rsidRPr="00886B63">
        <w:rPr>
          <w:rFonts w:cs="Calibri"/>
          <w:color w:val="1E1E1E"/>
          <w:highlight w:val="yellow"/>
          <w:lang w:eastAsia="zh-CN"/>
        </w:rPr>
        <w:t>Mr Nadir Ahmed Gaylani</w:t>
      </w:r>
      <w:r w:rsidRPr="00886B63">
        <w:rPr>
          <w:highlight w:val="yellow"/>
        </w:rPr>
        <w:t xml:space="preserve"> </w:t>
      </w:r>
      <w:r w:rsidRPr="00886B63">
        <w:rPr>
          <w:rFonts w:cs="Calibri"/>
          <w:color w:val="1E1E1E"/>
          <w:highlight w:val="yellow"/>
          <w:lang w:eastAsia="zh-CN"/>
        </w:rPr>
        <w:t xml:space="preserve">(Republic of the Sudan) </w:t>
      </w:r>
    </w:p>
    <w:p w:rsidR="003E6149" w:rsidRPr="00886B63" w:rsidRDefault="00FE77D2" w:rsidP="003E6149">
      <w:pPr>
        <w:widowControl w:val="0"/>
        <w:spacing w:before="60"/>
        <w:ind w:left="709"/>
        <w:rPr>
          <w:highlight w:val="yellow"/>
        </w:rPr>
      </w:pPr>
      <w:r w:rsidRPr="00886B63">
        <w:rPr>
          <w:rFonts w:cs="Calibri"/>
          <w:color w:val="1E1E1E"/>
          <w:highlight w:val="yellow"/>
          <w:lang w:eastAsia="zh-CN"/>
        </w:rPr>
        <w:t>Ms Ke Wang (People’s Republic of China)</w:t>
      </w:r>
    </w:p>
    <w:p w:rsidR="003E6149" w:rsidRPr="00886B63" w:rsidRDefault="00FE77D2" w:rsidP="003E6149">
      <w:pPr>
        <w:widowControl w:val="0"/>
        <w:spacing w:before="60"/>
        <w:ind w:left="709"/>
        <w:rPr>
          <w:highlight w:val="yellow"/>
        </w:rPr>
      </w:pPr>
      <w:r w:rsidRPr="00886B63">
        <w:rPr>
          <w:rFonts w:cs="Calibri"/>
          <w:color w:val="1E1E1E"/>
          <w:highlight w:val="yellow"/>
          <w:lang w:eastAsia="zh-CN"/>
        </w:rPr>
        <w:t>Mr Ananda Raj Khanal (Federal Democratic Republic of Nepal)</w:t>
      </w:r>
    </w:p>
    <w:p w:rsidR="003E6149" w:rsidRPr="00886B63" w:rsidRDefault="00FE77D2" w:rsidP="003E6149">
      <w:pPr>
        <w:widowControl w:val="0"/>
        <w:spacing w:before="60"/>
        <w:ind w:left="709"/>
        <w:rPr>
          <w:highlight w:val="yellow"/>
        </w:rPr>
      </w:pPr>
      <w:r w:rsidRPr="00886B63">
        <w:rPr>
          <w:rFonts w:cs="Calibri"/>
          <w:color w:val="1E1E1E"/>
          <w:highlight w:val="yellow"/>
          <w:lang w:eastAsia="zh-CN"/>
        </w:rPr>
        <w:t xml:space="preserve">Mr Evgeny Bondarenko (Russian Federation) </w:t>
      </w:r>
    </w:p>
    <w:p w:rsidR="003E6149" w:rsidRPr="00886B63" w:rsidRDefault="00FE77D2" w:rsidP="0003713F">
      <w:pPr>
        <w:widowControl w:val="0"/>
        <w:spacing w:before="60"/>
        <w:ind w:left="709"/>
        <w:rPr>
          <w:highlight w:val="yellow"/>
        </w:rPr>
      </w:pPr>
      <w:r w:rsidRPr="00886B63">
        <w:rPr>
          <w:highlight w:val="yellow"/>
        </w:rPr>
        <w:t xml:space="preserve">Mr Henadz </w:t>
      </w:r>
      <w:r w:rsidRPr="00886B63">
        <w:rPr>
          <w:rFonts w:cs="Calibri"/>
          <w:color w:val="1E1E1E"/>
          <w:highlight w:val="yellow"/>
          <w:lang w:eastAsia="zh-CN"/>
        </w:rPr>
        <w:t>Asipovich</w:t>
      </w:r>
      <w:r w:rsidRPr="00886B63">
        <w:rPr>
          <w:highlight w:val="yellow"/>
        </w:rPr>
        <w:t xml:space="preserve"> (Republic of Belarus)</w:t>
      </w:r>
    </w:p>
    <w:p w:rsidR="003E6149" w:rsidRPr="0003713F" w:rsidRDefault="00FE77D2" w:rsidP="0003713F">
      <w:pPr>
        <w:widowControl w:val="0"/>
        <w:spacing w:before="60"/>
        <w:ind w:left="709"/>
      </w:pPr>
      <w:r w:rsidRPr="00886B63">
        <w:rPr>
          <w:highlight w:val="yellow"/>
        </w:rPr>
        <w:t xml:space="preserve">Mr Petko </w:t>
      </w:r>
      <w:r w:rsidRPr="00886B63">
        <w:rPr>
          <w:rFonts w:cs="Calibri"/>
          <w:color w:val="1E1E1E"/>
          <w:highlight w:val="yellow"/>
          <w:lang w:eastAsia="zh-CN"/>
        </w:rPr>
        <w:t>Kantchev</w:t>
      </w:r>
      <w:r w:rsidRPr="00886B63">
        <w:rPr>
          <w:highlight w:val="yellow"/>
        </w:rPr>
        <w:t xml:space="preserve"> (Republic of Bulgaria)</w:t>
      </w:r>
    </w:p>
    <w:p w:rsidR="00610A3A" w:rsidRPr="00974ACD" w:rsidRDefault="00974ACD" w:rsidP="00974ACD">
      <w:pPr>
        <w:pStyle w:val="Reasons"/>
        <w:jc w:val="center"/>
        <w:rPr>
          <w:lang w:val="fr-CH"/>
        </w:rPr>
      </w:pPr>
      <w:r>
        <w:rPr>
          <w:lang w:val="fr-CH"/>
        </w:rPr>
        <w:t>______________</w:t>
      </w:r>
    </w:p>
    <w:sectPr w:rsidR="00610A3A" w:rsidRPr="00974ACD">
      <w:headerReference w:type="default" r:id="rId20"/>
      <w:footerReference w:type="even" r:id="rId21"/>
      <w:headerReference w:type="first" r:id="rId22"/>
      <w:footerReference w:type="first" r:id="rId23"/>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1AC7" w:rsidRDefault="00CB1AC7">
      <w:r>
        <w:separator/>
      </w:r>
    </w:p>
  </w:endnote>
  <w:endnote w:type="continuationSeparator" w:id="0">
    <w:p w:rsidR="00CB1AC7" w:rsidRDefault="00CB1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6DB5" w:rsidRDefault="00246DB5">
    <w:pPr>
      <w:framePr w:wrap="around" w:vAnchor="text" w:hAnchor="margin" w:xAlign="right" w:y="1"/>
    </w:pPr>
    <w:r>
      <w:fldChar w:fldCharType="begin"/>
    </w:r>
    <w:r>
      <w:instrText xml:space="preserve">PAGE  </w:instrText>
    </w:r>
    <w:r>
      <w:fldChar w:fldCharType="end"/>
    </w:r>
  </w:p>
  <w:p w:rsidR="00246DB5" w:rsidRPr="0041348E" w:rsidRDefault="00246DB5">
    <w:pPr>
      <w:ind w:right="360"/>
      <w:rPr>
        <w:lang w:val="en-US"/>
      </w:rPr>
    </w:pPr>
    <w:r>
      <w:fldChar w:fldCharType="begin"/>
    </w:r>
    <w:r w:rsidRPr="0041348E">
      <w:rPr>
        <w:lang w:val="en-US"/>
      </w:rPr>
      <w:instrText xml:space="preserve"> FILENAME \p  \* MERGEFORMAT </w:instrText>
    </w:r>
    <w:r>
      <w:fldChar w:fldCharType="separate"/>
    </w:r>
    <w:r>
      <w:rPr>
        <w:noProof/>
        <w:lang w:val="en-US"/>
      </w:rPr>
      <w:t>C:\Users\Mbeirne\AppData\Local\Microsoft\Windows\Temporary Internet Files\Content.Outlook\4TA06LUE\WTDC Res 2 US Contribution Draft Sep 6 pm.docx</w:t>
    </w:r>
    <w:r>
      <w:fldChar w:fldCharType="end"/>
    </w:r>
    <w:r w:rsidRPr="0041348E">
      <w:rPr>
        <w:lang w:val="en-US"/>
      </w:rPr>
      <w:tab/>
    </w:r>
    <w:r>
      <w:fldChar w:fldCharType="begin"/>
    </w:r>
    <w:r>
      <w:instrText xml:space="preserve"> SAVEDATE \@ DD.MM.YY </w:instrText>
    </w:r>
    <w:r>
      <w:fldChar w:fldCharType="separate"/>
    </w:r>
    <w:r w:rsidR="00B92487">
      <w:rPr>
        <w:noProof/>
      </w:rPr>
      <w:t>25.09.17</w:t>
    </w:r>
    <w:r>
      <w:fldChar w:fldCharType="end"/>
    </w:r>
    <w:r w:rsidRPr="0041348E">
      <w:rPr>
        <w:lang w:val="en-US"/>
      </w:rPr>
      <w:tab/>
    </w:r>
    <w:r>
      <w:fldChar w:fldCharType="begin"/>
    </w:r>
    <w:r>
      <w:instrText xml:space="preserve"> PRINTDATE \@ DD.MM.YY </w:instrText>
    </w:r>
    <w:r>
      <w:fldChar w:fldCharType="separate"/>
    </w:r>
    <w:r>
      <w:rPr>
        <w:noProof/>
      </w:rPr>
      <w:t>07.09.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A1344C" w:rsidRPr="004D495C" w:rsidTr="00FD6A5D">
      <w:tc>
        <w:tcPr>
          <w:tcW w:w="1526" w:type="dxa"/>
          <w:tcBorders>
            <w:top w:val="single" w:sz="4" w:space="0" w:color="000000"/>
          </w:tcBorders>
          <w:shd w:val="clear" w:color="auto" w:fill="auto"/>
        </w:tcPr>
        <w:p w:rsidR="00A1344C" w:rsidRPr="004D495C" w:rsidRDefault="00A1344C" w:rsidP="0094717D">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A1344C" w:rsidRPr="004D495C" w:rsidRDefault="00A1344C" w:rsidP="0094717D">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tcPr>
        <w:p w:rsidR="00A1344C" w:rsidRPr="004D495C" w:rsidRDefault="00A1344C" w:rsidP="0094717D">
          <w:pPr>
            <w:pStyle w:val="FirstFooter"/>
            <w:tabs>
              <w:tab w:val="left" w:pos="2302"/>
            </w:tabs>
            <w:ind w:left="2302" w:hanging="2302"/>
            <w:rPr>
              <w:sz w:val="18"/>
              <w:szCs w:val="18"/>
              <w:highlight w:val="yellow"/>
              <w:lang w:val="en-US"/>
            </w:rPr>
          </w:pPr>
          <w:r>
            <w:rPr>
              <w:sz w:val="18"/>
              <w:szCs w:val="18"/>
              <w:lang w:val="en-US"/>
            </w:rPr>
            <w:t xml:space="preserve">Mr Eric Salzman, </w:t>
          </w:r>
          <w:r w:rsidRPr="005D5C25">
            <w:rPr>
              <w:sz w:val="18"/>
              <w:szCs w:val="18"/>
              <w:lang w:val="en-US"/>
            </w:rPr>
            <w:t>United States of America</w:t>
          </w:r>
        </w:p>
      </w:tc>
    </w:tr>
    <w:tr w:rsidR="00A1344C" w:rsidRPr="004D495C" w:rsidTr="00FD6A5D">
      <w:tc>
        <w:tcPr>
          <w:tcW w:w="1526" w:type="dxa"/>
          <w:shd w:val="clear" w:color="auto" w:fill="auto"/>
        </w:tcPr>
        <w:p w:rsidR="00A1344C" w:rsidRPr="004D495C" w:rsidRDefault="00A1344C" w:rsidP="0094717D">
          <w:pPr>
            <w:pStyle w:val="FirstFooter"/>
            <w:tabs>
              <w:tab w:val="left" w:pos="1559"/>
              <w:tab w:val="left" w:pos="3828"/>
            </w:tabs>
            <w:rPr>
              <w:sz w:val="20"/>
              <w:lang w:val="en-US"/>
            </w:rPr>
          </w:pPr>
        </w:p>
      </w:tc>
      <w:tc>
        <w:tcPr>
          <w:tcW w:w="2410" w:type="dxa"/>
          <w:shd w:val="clear" w:color="auto" w:fill="auto"/>
        </w:tcPr>
        <w:p w:rsidR="00A1344C" w:rsidRPr="004D495C" w:rsidRDefault="00A1344C" w:rsidP="0094717D">
          <w:pPr>
            <w:pStyle w:val="FirstFooter"/>
            <w:tabs>
              <w:tab w:val="left" w:pos="2302"/>
            </w:tabs>
            <w:rPr>
              <w:sz w:val="18"/>
              <w:szCs w:val="18"/>
              <w:lang w:val="en-US"/>
            </w:rPr>
          </w:pPr>
          <w:r w:rsidRPr="004D495C">
            <w:rPr>
              <w:sz w:val="18"/>
              <w:szCs w:val="18"/>
              <w:lang w:val="en-US"/>
            </w:rPr>
            <w:t>Phone number:</w:t>
          </w:r>
        </w:p>
      </w:tc>
      <w:tc>
        <w:tcPr>
          <w:tcW w:w="5987" w:type="dxa"/>
        </w:tcPr>
        <w:p w:rsidR="00A1344C" w:rsidRPr="004D495C" w:rsidRDefault="00A1344C" w:rsidP="0094717D">
          <w:pPr>
            <w:pStyle w:val="FirstFooter"/>
            <w:tabs>
              <w:tab w:val="left" w:pos="2302"/>
            </w:tabs>
            <w:rPr>
              <w:sz w:val="18"/>
              <w:szCs w:val="18"/>
              <w:highlight w:val="yellow"/>
              <w:lang w:val="en-US"/>
            </w:rPr>
          </w:pPr>
          <w:r>
            <w:rPr>
              <w:sz w:val="18"/>
              <w:szCs w:val="18"/>
              <w:lang w:val="en-US"/>
            </w:rPr>
            <w:t>+202 647-5233</w:t>
          </w:r>
        </w:p>
      </w:tc>
    </w:tr>
    <w:tr w:rsidR="00A1344C" w:rsidRPr="004D495C" w:rsidTr="00FD6A5D">
      <w:tc>
        <w:tcPr>
          <w:tcW w:w="1526" w:type="dxa"/>
          <w:shd w:val="clear" w:color="auto" w:fill="auto"/>
        </w:tcPr>
        <w:p w:rsidR="00A1344C" w:rsidRPr="004D495C" w:rsidRDefault="00A1344C" w:rsidP="0094717D">
          <w:pPr>
            <w:pStyle w:val="FirstFooter"/>
            <w:tabs>
              <w:tab w:val="left" w:pos="1559"/>
              <w:tab w:val="left" w:pos="3828"/>
            </w:tabs>
            <w:rPr>
              <w:sz w:val="20"/>
              <w:lang w:val="en-US"/>
            </w:rPr>
          </w:pPr>
        </w:p>
      </w:tc>
      <w:tc>
        <w:tcPr>
          <w:tcW w:w="2410" w:type="dxa"/>
          <w:shd w:val="clear" w:color="auto" w:fill="auto"/>
        </w:tcPr>
        <w:p w:rsidR="00A1344C" w:rsidRPr="004D495C" w:rsidRDefault="00A1344C" w:rsidP="0094717D">
          <w:pPr>
            <w:pStyle w:val="FirstFooter"/>
            <w:tabs>
              <w:tab w:val="left" w:pos="2302"/>
            </w:tabs>
            <w:rPr>
              <w:sz w:val="18"/>
              <w:szCs w:val="18"/>
              <w:lang w:val="en-US"/>
            </w:rPr>
          </w:pPr>
          <w:r w:rsidRPr="004D495C">
            <w:rPr>
              <w:sz w:val="18"/>
              <w:szCs w:val="18"/>
              <w:lang w:val="en-US"/>
            </w:rPr>
            <w:t>E-mail:</w:t>
          </w:r>
        </w:p>
      </w:tc>
      <w:tc>
        <w:tcPr>
          <w:tcW w:w="5987" w:type="dxa"/>
        </w:tcPr>
        <w:p w:rsidR="00A1344C" w:rsidRPr="004D495C" w:rsidRDefault="0016236E" w:rsidP="0094717D">
          <w:pPr>
            <w:pStyle w:val="FirstFooter"/>
            <w:tabs>
              <w:tab w:val="left" w:pos="2302"/>
            </w:tabs>
            <w:rPr>
              <w:sz w:val="18"/>
              <w:szCs w:val="18"/>
              <w:highlight w:val="yellow"/>
              <w:lang w:val="en-US"/>
            </w:rPr>
          </w:pPr>
          <w:hyperlink r:id="rId1" w:history="1">
            <w:r w:rsidR="00A1344C" w:rsidRPr="005C0810">
              <w:rPr>
                <w:rStyle w:val="Hyperlink"/>
                <w:sz w:val="18"/>
                <w:szCs w:val="18"/>
                <w:lang w:val="en-US"/>
              </w:rPr>
              <w:t>salzmanEA@state.gov</w:t>
            </w:r>
          </w:hyperlink>
        </w:p>
      </w:tc>
    </w:tr>
  </w:tbl>
  <w:p w:rsidR="00246DB5" w:rsidRPr="00D83BF5" w:rsidRDefault="0016236E" w:rsidP="00BD62C6">
    <w:pPr>
      <w:jc w:val="center"/>
    </w:pPr>
    <w:hyperlink r:id="rId2" w:history="1">
      <w:r w:rsidR="00246DB5" w:rsidRPr="008B61EA">
        <w:rPr>
          <w:rStyle w:val="Hyperlink"/>
          <w:sz w:val="20"/>
        </w:rPr>
        <w:t>WTDC-17</w:t>
      </w:r>
    </w:hyperlink>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717D" w:rsidRPr="00D83BF5" w:rsidRDefault="0094717D" w:rsidP="0094717D">
    <w:pP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B92487">
      <w:rPr>
        <w:noProof/>
      </w:rPr>
      <w:t>25.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p w:rsidR="00EC1535" w:rsidRDefault="00EC1535"/>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1AC7" w:rsidRDefault="00CB1AC7">
      <w:r>
        <w:rPr>
          <w:b/>
        </w:rPr>
        <w:t>_______________</w:t>
      </w:r>
    </w:p>
  </w:footnote>
  <w:footnote w:type="continuationSeparator" w:id="0">
    <w:p w:rsidR="00CB1AC7" w:rsidRDefault="00CB1A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6DB5" w:rsidRPr="00A1344C" w:rsidRDefault="009C2A88" w:rsidP="00A1344C">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00A1344C" w:rsidRPr="00A74B99">
      <w:rPr>
        <w:sz w:val="22"/>
        <w:szCs w:val="22"/>
        <w:lang w:val="de-CH"/>
      </w:rPr>
      <w:t>WTDC-17/</w:t>
    </w:r>
    <w:r w:rsidR="00A1344C" w:rsidRPr="00A74B99">
      <w:rPr>
        <w:sz w:val="22"/>
        <w:szCs w:val="22"/>
      </w:rPr>
      <w:t>34(Rev.1)-</w:t>
    </w:r>
    <w:r w:rsidR="00A1344C" w:rsidRPr="00C26DD5">
      <w:rPr>
        <w:sz w:val="22"/>
        <w:szCs w:val="22"/>
      </w:rPr>
      <w:t>E</w:t>
    </w:r>
    <w:r w:rsidR="00A1344C" w:rsidRPr="00FB312D">
      <w:rPr>
        <w:sz w:val="22"/>
        <w:szCs w:val="22"/>
      </w:rPr>
      <w:tab/>
      <w:t xml:space="preserve">Page </w:t>
    </w:r>
    <w:r w:rsidR="00A1344C" w:rsidRPr="00FB312D">
      <w:rPr>
        <w:sz w:val="22"/>
        <w:szCs w:val="22"/>
      </w:rPr>
      <w:fldChar w:fldCharType="begin"/>
    </w:r>
    <w:r w:rsidR="00A1344C" w:rsidRPr="00FB312D">
      <w:rPr>
        <w:sz w:val="22"/>
        <w:szCs w:val="22"/>
      </w:rPr>
      <w:instrText xml:space="preserve"> PAGE </w:instrText>
    </w:r>
    <w:r w:rsidR="00A1344C" w:rsidRPr="00FB312D">
      <w:rPr>
        <w:sz w:val="22"/>
        <w:szCs w:val="22"/>
      </w:rPr>
      <w:fldChar w:fldCharType="separate"/>
    </w:r>
    <w:r w:rsidR="0016236E">
      <w:rPr>
        <w:noProof/>
        <w:sz w:val="22"/>
        <w:szCs w:val="22"/>
      </w:rPr>
      <w:t>2</w:t>
    </w:r>
    <w:r w:rsidR="00A1344C" w:rsidRPr="00FB312D">
      <w:rPr>
        <w:sz w:val="22"/>
        <w:szCs w:val="22"/>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47B5" w:rsidRPr="00886B63" w:rsidRDefault="002747B5" w:rsidP="002747B5">
    <w:pPr>
      <w:tabs>
        <w:tab w:val="clear" w:pos="794"/>
        <w:tab w:val="clear" w:pos="1191"/>
        <w:tab w:val="clear" w:pos="1588"/>
        <w:tab w:val="clear" w:pos="1985"/>
        <w:tab w:val="center" w:pos="7513"/>
        <w:tab w:val="right" w:pos="15168"/>
      </w:tabs>
      <w:ind w:right="-1134"/>
      <w:rPr>
        <w:sz w:val="22"/>
        <w:szCs w:val="22"/>
      </w:rPr>
    </w:pPr>
    <w:r w:rsidRPr="00FB312D">
      <w:rPr>
        <w:sz w:val="22"/>
        <w:szCs w:val="22"/>
      </w:rPr>
      <w:tab/>
    </w:r>
    <w:r w:rsidRPr="00A74B99">
      <w:rPr>
        <w:sz w:val="22"/>
        <w:szCs w:val="22"/>
        <w:lang w:val="de-CH"/>
      </w:rPr>
      <w:t>WTDC-17/</w:t>
    </w:r>
    <w:r w:rsidRPr="00A74B99">
      <w:rPr>
        <w:sz w:val="22"/>
        <w:szCs w:val="22"/>
      </w:rPr>
      <w:t>34(Rev.1)-</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16236E">
      <w:rPr>
        <w:noProof/>
        <w:sz w:val="22"/>
        <w:szCs w:val="22"/>
      </w:rPr>
      <w:t>4</w:t>
    </w:r>
    <w:r w:rsidRPr="00FB312D">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47B5" w:rsidRPr="00886B63" w:rsidRDefault="002747B5" w:rsidP="002747B5">
    <w:pPr>
      <w:tabs>
        <w:tab w:val="clear" w:pos="794"/>
        <w:tab w:val="clear" w:pos="1191"/>
        <w:tab w:val="clear" w:pos="1588"/>
        <w:tab w:val="clear" w:pos="1985"/>
        <w:tab w:val="center" w:pos="7513"/>
        <w:tab w:val="right" w:pos="15168"/>
      </w:tabs>
      <w:ind w:right="-1134"/>
      <w:rPr>
        <w:sz w:val="22"/>
        <w:szCs w:val="22"/>
      </w:rPr>
    </w:pPr>
    <w:r w:rsidRPr="00FB312D">
      <w:rPr>
        <w:sz w:val="22"/>
        <w:szCs w:val="22"/>
      </w:rPr>
      <w:tab/>
    </w:r>
    <w:r w:rsidRPr="00A74B99">
      <w:rPr>
        <w:sz w:val="22"/>
        <w:szCs w:val="22"/>
        <w:lang w:val="de-CH"/>
      </w:rPr>
      <w:t>WTDC-17/</w:t>
    </w:r>
    <w:r w:rsidRPr="00A74B99">
      <w:rPr>
        <w:sz w:val="22"/>
        <w:szCs w:val="22"/>
      </w:rPr>
      <w:t>34(Rev.1)-</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16236E">
      <w:rPr>
        <w:noProof/>
        <w:sz w:val="22"/>
        <w:szCs w:val="22"/>
      </w:rPr>
      <w:t>3</w:t>
    </w:r>
    <w:r w:rsidRPr="00FB312D">
      <w:rPr>
        <w:sz w:val="22"/>
        <w:szCs w:val="22"/>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1535" w:rsidRPr="00886B63" w:rsidRDefault="001D7CE4" w:rsidP="002747B5">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00886B63" w:rsidRPr="00A74B99">
      <w:rPr>
        <w:sz w:val="22"/>
        <w:szCs w:val="22"/>
        <w:lang w:val="de-CH"/>
      </w:rPr>
      <w:t>WTDC-17/</w:t>
    </w:r>
    <w:r w:rsidR="00886B63" w:rsidRPr="00A74B99">
      <w:rPr>
        <w:sz w:val="22"/>
        <w:szCs w:val="22"/>
      </w:rPr>
      <w:t>34(Rev.1)-</w:t>
    </w:r>
    <w:r w:rsidR="00886B63" w:rsidRPr="00C26DD5">
      <w:rPr>
        <w:sz w:val="22"/>
        <w:szCs w:val="22"/>
      </w:rPr>
      <w:t>E</w:t>
    </w:r>
    <w:r w:rsidR="00886B63" w:rsidRPr="00FB312D">
      <w:rPr>
        <w:sz w:val="22"/>
        <w:szCs w:val="22"/>
      </w:rPr>
      <w:tab/>
      <w:t xml:space="preserve">Page </w:t>
    </w:r>
    <w:r w:rsidR="00886B63" w:rsidRPr="00FB312D">
      <w:rPr>
        <w:sz w:val="22"/>
        <w:szCs w:val="22"/>
      </w:rPr>
      <w:fldChar w:fldCharType="begin"/>
    </w:r>
    <w:r w:rsidR="00886B63" w:rsidRPr="00FB312D">
      <w:rPr>
        <w:sz w:val="22"/>
        <w:szCs w:val="22"/>
      </w:rPr>
      <w:instrText xml:space="preserve"> PAGE </w:instrText>
    </w:r>
    <w:r w:rsidR="00886B63" w:rsidRPr="00FB312D">
      <w:rPr>
        <w:sz w:val="22"/>
        <w:szCs w:val="22"/>
      </w:rPr>
      <w:fldChar w:fldCharType="separate"/>
    </w:r>
    <w:r w:rsidR="0016236E">
      <w:rPr>
        <w:noProof/>
        <w:sz w:val="22"/>
        <w:szCs w:val="22"/>
      </w:rPr>
      <w:t>11</w:t>
    </w:r>
    <w:r w:rsidR="00886B63" w:rsidRPr="00FB312D">
      <w:rPr>
        <w:sz w:val="22"/>
        <w:szCs w:val="22"/>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47B5" w:rsidRPr="00886B63" w:rsidRDefault="002747B5" w:rsidP="002747B5">
    <w:pPr>
      <w:tabs>
        <w:tab w:val="clear" w:pos="794"/>
        <w:tab w:val="clear" w:pos="1191"/>
        <w:tab w:val="clear" w:pos="1588"/>
        <w:tab w:val="clear" w:pos="1985"/>
        <w:tab w:val="center" w:pos="4820"/>
        <w:tab w:val="right" w:pos="15168"/>
      </w:tabs>
      <w:rPr>
        <w:sz w:val="22"/>
        <w:szCs w:val="22"/>
      </w:rPr>
    </w:pPr>
    <w:r w:rsidRPr="00FB312D">
      <w:rPr>
        <w:sz w:val="22"/>
        <w:szCs w:val="22"/>
      </w:rPr>
      <w:tab/>
    </w:r>
    <w:r w:rsidRPr="00A74B99">
      <w:rPr>
        <w:sz w:val="22"/>
        <w:szCs w:val="22"/>
        <w:lang w:val="de-CH"/>
      </w:rPr>
      <w:t>WTDC-17/</w:t>
    </w:r>
    <w:r w:rsidRPr="00A74B99">
      <w:rPr>
        <w:sz w:val="22"/>
        <w:szCs w:val="22"/>
      </w:rPr>
      <w:t>34(Rev.1)-</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16236E">
      <w:rPr>
        <w:noProof/>
        <w:sz w:val="22"/>
        <w:szCs w:val="22"/>
      </w:rPr>
      <w:t>5</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9AC58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1AC12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4A0A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9C6C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80EF16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BBE08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6A1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90C0D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EEB0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55035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6CB3D7A"/>
    <w:multiLevelType w:val="hybridMultilevel"/>
    <w:tmpl w:val="3E14D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153371F4"/>
    <w:multiLevelType w:val="hybridMultilevel"/>
    <w:tmpl w:val="C36A5C2E"/>
    <w:lvl w:ilvl="0" w:tplc="BE30DD02">
      <w:numFmt w:val="bullet"/>
      <w:lvlText w:val="–"/>
      <w:lvlJc w:val="left"/>
      <w:pPr>
        <w:ind w:left="720" w:hanging="360"/>
      </w:pPr>
      <w:rPr>
        <w:rFonts w:ascii="Calibri" w:eastAsia="SimSu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CC2CC3"/>
    <w:multiLevelType w:val="hybridMultilevel"/>
    <w:tmpl w:val="3BBE5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540256"/>
    <w:multiLevelType w:val="hybridMultilevel"/>
    <w:tmpl w:val="E65AB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B00256"/>
    <w:multiLevelType w:val="hybridMultilevel"/>
    <w:tmpl w:val="79AA07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17145A0"/>
    <w:multiLevelType w:val="hybridMultilevel"/>
    <w:tmpl w:val="2AB0F52E"/>
    <w:lvl w:ilvl="0" w:tplc="B7665DD0">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8E7891"/>
    <w:multiLevelType w:val="hybridMultilevel"/>
    <w:tmpl w:val="AB0C9168"/>
    <w:lvl w:ilvl="0" w:tplc="BE30DD02">
      <w:numFmt w:val="bullet"/>
      <w:lvlText w:val="–"/>
      <w:lvlJc w:val="left"/>
      <w:pPr>
        <w:ind w:left="720" w:hanging="360"/>
      </w:pPr>
      <w:rPr>
        <w:rFonts w:ascii="Calibri" w:eastAsia="SimSu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6D4851"/>
    <w:multiLevelType w:val="hybridMultilevel"/>
    <w:tmpl w:val="8FCE3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8746EA"/>
    <w:multiLevelType w:val="hybridMultilevel"/>
    <w:tmpl w:val="BBA68950"/>
    <w:lvl w:ilvl="0" w:tplc="BE30DD02">
      <w:numFmt w:val="bullet"/>
      <w:lvlText w:val="–"/>
      <w:lvlJc w:val="left"/>
      <w:pPr>
        <w:ind w:left="720" w:hanging="360"/>
      </w:pPr>
      <w:rPr>
        <w:rFonts w:ascii="Calibri" w:eastAsia="SimSu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2" w15:restartNumberingAfterBreak="0">
    <w:nsid w:val="5C7D745D"/>
    <w:multiLevelType w:val="hybridMultilevel"/>
    <w:tmpl w:val="D0CEFFA8"/>
    <w:lvl w:ilvl="0" w:tplc="04090003">
      <w:start w:val="1"/>
      <w:numFmt w:val="bullet"/>
      <w:lvlText w:val="o"/>
      <w:lvlJc w:val="left"/>
      <w:pPr>
        <w:ind w:left="2772" w:hanging="360"/>
      </w:pPr>
      <w:rPr>
        <w:rFonts w:ascii="Courier New" w:hAnsi="Courier New" w:cs="Courier New" w:hint="default"/>
      </w:rPr>
    </w:lvl>
    <w:lvl w:ilvl="1" w:tplc="08090003" w:tentative="1">
      <w:start w:val="1"/>
      <w:numFmt w:val="bullet"/>
      <w:lvlText w:val="o"/>
      <w:lvlJc w:val="left"/>
      <w:pPr>
        <w:ind w:left="3492" w:hanging="360"/>
      </w:pPr>
      <w:rPr>
        <w:rFonts w:ascii="Courier New" w:hAnsi="Courier New" w:cs="Courier New" w:hint="default"/>
      </w:rPr>
    </w:lvl>
    <w:lvl w:ilvl="2" w:tplc="08090005" w:tentative="1">
      <w:start w:val="1"/>
      <w:numFmt w:val="bullet"/>
      <w:lvlText w:val=""/>
      <w:lvlJc w:val="left"/>
      <w:pPr>
        <w:ind w:left="4212" w:hanging="360"/>
      </w:pPr>
      <w:rPr>
        <w:rFonts w:ascii="Wingdings" w:hAnsi="Wingdings" w:hint="default"/>
      </w:rPr>
    </w:lvl>
    <w:lvl w:ilvl="3" w:tplc="08090001" w:tentative="1">
      <w:start w:val="1"/>
      <w:numFmt w:val="bullet"/>
      <w:lvlText w:val=""/>
      <w:lvlJc w:val="left"/>
      <w:pPr>
        <w:ind w:left="4932" w:hanging="360"/>
      </w:pPr>
      <w:rPr>
        <w:rFonts w:ascii="Symbol" w:hAnsi="Symbol" w:hint="default"/>
      </w:rPr>
    </w:lvl>
    <w:lvl w:ilvl="4" w:tplc="08090003" w:tentative="1">
      <w:start w:val="1"/>
      <w:numFmt w:val="bullet"/>
      <w:lvlText w:val="o"/>
      <w:lvlJc w:val="left"/>
      <w:pPr>
        <w:ind w:left="5652" w:hanging="360"/>
      </w:pPr>
      <w:rPr>
        <w:rFonts w:ascii="Courier New" w:hAnsi="Courier New" w:cs="Courier New" w:hint="default"/>
      </w:rPr>
    </w:lvl>
    <w:lvl w:ilvl="5" w:tplc="08090005" w:tentative="1">
      <w:start w:val="1"/>
      <w:numFmt w:val="bullet"/>
      <w:lvlText w:val=""/>
      <w:lvlJc w:val="left"/>
      <w:pPr>
        <w:ind w:left="6372" w:hanging="360"/>
      </w:pPr>
      <w:rPr>
        <w:rFonts w:ascii="Wingdings" w:hAnsi="Wingdings" w:hint="default"/>
      </w:rPr>
    </w:lvl>
    <w:lvl w:ilvl="6" w:tplc="08090001" w:tentative="1">
      <w:start w:val="1"/>
      <w:numFmt w:val="bullet"/>
      <w:lvlText w:val=""/>
      <w:lvlJc w:val="left"/>
      <w:pPr>
        <w:ind w:left="7092" w:hanging="360"/>
      </w:pPr>
      <w:rPr>
        <w:rFonts w:ascii="Symbol" w:hAnsi="Symbol" w:hint="default"/>
      </w:rPr>
    </w:lvl>
    <w:lvl w:ilvl="7" w:tplc="08090003" w:tentative="1">
      <w:start w:val="1"/>
      <w:numFmt w:val="bullet"/>
      <w:lvlText w:val="o"/>
      <w:lvlJc w:val="left"/>
      <w:pPr>
        <w:ind w:left="7812" w:hanging="360"/>
      </w:pPr>
      <w:rPr>
        <w:rFonts w:ascii="Courier New" w:hAnsi="Courier New" w:cs="Courier New" w:hint="default"/>
      </w:rPr>
    </w:lvl>
    <w:lvl w:ilvl="8" w:tplc="08090005" w:tentative="1">
      <w:start w:val="1"/>
      <w:numFmt w:val="bullet"/>
      <w:lvlText w:val=""/>
      <w:lvlJc w:val="left"/>
      <w:pPr>
        <w:ind w:left="8532" w:hanging="360"/>
      </w:pPr>
      <w:rPr>
        <w:rFonts w:ascii="Wingdings" w:hAnsi="Wingdings" w:hint="default"/>
      </w:rPr>
    </w:lvl>
  </w:abstractNum>
  <w:abstractNum w:abstractNumId="2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3"/>
  </w:num>
  <w:num w:numId="4">
    <w:abstractNumId w:val="12"/>
  </w:num>
  <w:num w:numId="5">
    <w:abstractNumId w:val="21"/>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8"/>
  </w:num>
  <w:num w:numId="16">
    <w:abstractNumId w:val="19"/>
  </w:num>
  <w:num w:numId="17">
    <w:abstractNumId w:val="14"/>
  </w:num>
  <w:num w:numId="18">
    <w:abstractNumId w:val="17"/>
  </w:num>
  <w:num w:numId="19">
    <w:abstractNumId w:val="11"/>
  </w:num>
  <w:num w:numId="20">
    <w:abstractNumId w:val="15"/>
  </w:num>
  <w:num w:numId="21">
    <w:abstractNumId w:val="22"/>
  </w:num>
  <w:num w:numId="22">
    <w:abstractNumId w:val="16"/>
  </w:num>
  <w:num w:numId="23">
    <w:abstractNumId w:val="13"/>
  </w:num>
  <w:num w:numId="24">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uyana-Linares, Laura">
    <w15:presenceInfo w15:providerId="AD" w15:userId="S-1-5-21-8740799-900759487-1415713722-6458"/>
  </w15:person>
  <w15:person w15:author="BDT - mcb">
    <w15:presenceInfo w15:providerId="None" w15:userId="BDT - mcb"/>
  </w15:person>
  <w15:person w15:author="BDT - svc">
    <w15:presenceInfo w15:providerId="None" w15:userId="BDT - sv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trackRevisions/>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6236E"/>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46DB5"/>
    <w:rsid w:val="002552C4"/>
    <w:rsid w:val="00271316"/>
    <w:rsid w:val="002747B5"/>
    <w:rsid w:val="00280F6B"/>
    <w:rsid w:val="00296313"/>
    <w:rsid w:val="002A3005"/>
    <w:rsid w:val="002D58BE"/>
    <w:rsid w:val="003013EE"/>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2A12"/>
    <w:rsid w:val="004765FF"/>
    <w:rsid w:val="0048040C"/>
    <w:rsid w:val="0048292A"/>
    <w:rsid w:val="00492075"/>
    <w:rsid w:val="004969AD"/>
    <w:rsid w:val="004A7721"/>
    <w:rsid w:val="004B13CB"/>
    <w:rsid w:val="004B4FDF"/>
    <w:rsid w:val="004B6902"/>
    <w:rsid w:val="004B6FE6"/>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0A3A"/>
    <w:rsid w:val="006126CF"/>
    <w:rsid w:val="0061671E"/>
    <w:rsid w:val="006249A9"/>
    <w:rsid w:val="0064322F"/>
    <w:rsid w:val="006454FB"/>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806A2"/>
    <w:rsid w:val="007D06F0"/>
    <w:rsid w:val="007D45E3"/>
    <w:rsid w:val="007D5320"/>
    <w:rsid w:val="007E6A33"/>
    <w:rsid w:val="007F28CC"/>
    <w:rsid w:val="007F735C"/>
    <w:rsid w:val="00800972"/>
    <w:rsid w:val="00804475"/>
    <w:rsid w:val="00811633"/>
    <w:rsid w:val="00821CEF"/>
    <w:rsid w:val="00832828"/>
    <w:rsid w:val="0083645A"/>
    <w:rsid w:val="00840B0F"/>
    <w:rsid w:val="00842CA5"/>
    <w:rsid w:val="00853DCD"/>
    <w:rsid w:val="008711AE"/>
    <w:rsid w:val="00872FC8"/>
    <w:rsid w:val="008801D3"/>
    <w:rsid w:val="0088351F"/>
    <w:rsid w:val="008845D0"/>
    <w:rsid w:val="008846AE"/>
    <w:rsid w:val="00886B63"/>
    <w:rsid w:val="00895F28"/>
    <w:rsid w:val="008A204A"/>
    <w:rsid w:val="008B43F2"/>
    <w:rsid w:val="008B5657"/>
    <w:rsid w:val="008B61EA"/>
    <w:rsid w:val="008B6CFF"/>
    <w:rsid w:val="008C65C7"/>
    <w:rsid w:val="008D15D9"/>
    <w:rsid w:val="008D6971"/>
    <w:rsid w:val="008E57D9"/>
    <w:rsid w:val="00910B26"/>
    <w:rsid w:val="009274B4"/>
    <w:rsid w:val="00934EA2"/>
    <w:rsid w:val="00944A5C"/>
    <w:rsid w:val="0094717D"/>
    <w:rsid w:val="00952A66"/>
    <w:rsid w:val="00961AFE"/>
    <w:rsid w:val="0096335A"/>
    <w:rsid w:val="00974ACD"/>
    <w:rsid w:val="00985F3E"/>
    <w:rsid w:val="009A6BB6"/>
    <w:rsid w:val="009B34FC"/>
    <w:rsid w:val="009C2A88"/>
    <w:rsid w:val="009C56E5"/>
    <w:rsid w:val="009E4780"/>
    <w:rsid w:val="009E5FC8"/>
    <w:rsid w:val="009E687A"/>
    <w:rsid w:val="00A03C5C"/>
    <w:rsid w:val="00A066F1"/>
    <w:rsid w:val="00A1344C"/>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2064A"/>
    <w:rsid w:val="00B639E9"/>
    <w:rsid w:val="00B817CD"/>
    <w:rsid w:val="00B911B2"/>
    <w:rsid w:val="00B92487"/>
    <w:rsid w:val="00B951D0"/>
    <w:rsid w:val="00BB29C8"/>
    <w:rsid w:val="00BB3A95"/>
    <w:rsid w:val="00BC0382"/>
    <w:rsid w:val="00BF5E2A"/>
    <w:rsid w:val="00C0018F"/>
    <w:rsid w:val="00C010AC"/>
    <w:rsid w:val="00C035B1"/>
    <w:rsid w:val="00C20466"/>
    <w:rsid w:val="00C214ED"/>
    <w:rsid w:val="00C234E6"/>
    <w:rsid w:val="00C26DD5"/>
    <w:rsid w:val="00C324A8"/>
    <w:rsid w:val="00C54517"/>
    <w:rsid w:val="00C64CD8"/>
    <w:rsid w:val="00C97C68"/>
    <w:rsid w:val="00CA1A47"/>
    <w:rsid w:val="00CB1AC7"/>
    <w:rsid w:val="00CC18A7"/>
    <w:rsid w:val="00CC247A"/>
    <w:rsid w:val="00CD45EB"/>
    <w:rsid w:val="00CE5E47"/>
    <w:rsid w:val="00CF020F"/>
    <w:rsid w:val="00CF2B5B"/>
    <w:rsid w:val="00D0080C"/>
    <w:rsid w:val="00D14CE0"/>
    <w:rsid w:val="00D36333"/>
    <w:rsid w:val="00D5651D"/>
    <w:rsid w:val="00D74898"/>
    <w:rsid w:val="00D801ED"/>
    <w:rsid w:val="00D83BF5"/>
    <w:rsid w:val="00D91CF6"/>
    <w:rsid w:val="00D9212D"/>
    <w:rsid w:val="00D925C2"/>
    <w:rsid w:val="00D936BC"/>
    <w:rsid w:val="00D9621A"/>
    <w:rsid w:val="00D96530"/>
    <w:rsid w:val="00D96B4B"/>
    <w:rsid w:val="00DA2345"/>
    <w:rsid w:val="00DA3853"/>
    <w:rsid w:val="00DA453A"/>
    <w:rsid w:val="00DA7078"/>
    <w:rsid w:val="00DD08B4"/>
    <w:rsid w:val="00DD44AF"/>
    <w:rsid w:val="00DE2497"/>
    <w:rsid w:val="00DE2AC3"/>
    <w:rsid w:val="00DE434C"/>
    <w:rsid w:val="00DE5692"/>
    <w:rsid w:val="00DF6F8E"/>
    <w:rsid w:val="00E03C94"/>
    <w:rsid w:val="00E07105"/>
    <w:rsid w:val="00E23BC4"/>
    <w:rsid w:val="00E26226"/>
    <w:rsid w:val="00E4165C"/>
    <w:rsid w:val="00E45D05"/>
    <w:rsid w:val="00E55816"/>
    <w:rsid w:val="00E55AEF"/>
    <w:rsid w:val="00E73CC1"/>
    <w:rsid w:val="00E77344"/>
    <w:rsid w:val="00E976C1"/>
    <w:rsid w:val="00EA12E5"/>
    <w:rsid w:val="00EB5CBA"/>
    <w:rsid w:val="00EC1535"/>
    <w:rsid w:val="00EC1DF4"/>
    <w:rsid w:val="00ED2D36"/>
    <w:rsid w:val="00ED5132"/>
    <w:rsid w:val="00F00C71"/>
    <w:rsid w:val="00F02766"/>
    <w:rsid w:val="00F04067"/>
    <w:rsid w:val="00F05BD4"/>
    <w:rsid w:val="00F11A98"/>
    <w:rsid w:val="00F21A1D"/>
    <w:rsid w:val="00F61242"/>
    <w:rsid w:val="00F65A02"/>
    <w:rsid w:val="00F65C19"/>
    <w:rsid w:val="00F97807"/>
    <w:rsid w:val="00FB3E24"/>
    <w:rsid w:val="00FD2546"/>
    <w:rsid w:val="00FD6A5D"/>
    <w:rsid w:val="00FD772E"/>
    <w:rsid w:val="00FE3926"/>
    <w:rsid w:val="00FE77D2"/>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table" w:styleId="TableGrid">
    <w:name w:val="Table Grid"/>
    <w:basedOn w:val="TableNormal"/>
    <w:uiPriority w:val="59"/>
    <w:rsid w:val="00246DB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mral">
    <w:name w:val="Nomral"/>
    <w:basedOn w:val="Normal"/>
    <w:rsid w:val="00246DB5"/>
    <w:pPr>
      <w:tabs>
        <w:tab w:val="clear" w:pos="794"/>
        <w:tab w:val="clear" w:pos="1191"/>
        <w:tab w:val="clear" w:pos="1588"/>
        <w:tab w:val="clear" w:pos="1985"/>
        <w:tab w:val="left" w:pos="1134"/>
        <w:tab w:val="left" w:pos="1871"/>
        <w:tab w:val="left" w:pos="2268"/>
      </w:tabs>
    </w:pPr>
    <w:rPr>
      <w:b/>
      <w:i/>
      <w:szCs w:val="24"/>
    </w:rPr>
  </w:style>
  <w:style w:type="character" w:customStyle="1" w:styleId="enumlev1Char">
    <w:name w:val="enumlev1 Char"/>
    <w:basedOn w:val="DefaultParagraphFont"/>
    <w:link w:val="enumlev1"/>
    <w:rsid w:val="00472A12"/>
    <w:rPr>
      <w:rFonts w:asciiTheme="minorHAnsi" w:hAnsiTheme="minorHAnsi"/>
      <w:sz w:val="24"/>
      <w:lang w:val="en-GB" w:eastAsia="en-US"/>
    </w:rPr>
  </w:style>
  <w:style w:type="character" w:customStyle="1" w:styleId="HeadingbChar">
    <w:name w:val="Heading_b Char"/>
    <w:basedOn w:val="DefaultParagraphFont"/>
    <w:link w:val="Headingb"/>
    <w:locked/>
    <w:rsid w:val="00D9212D"/>
    <w:rPr>
      <w:rFonts w:asciiTheme="minorHAnsi" w:hAnsiTheme="minorHAnsi" w:cs="Times New Roman Bold"/>
      <w:b/>
      <w:sz w:val="24"/>
      <w:lang w:val="fr-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5.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salzmanEA@stat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46!!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10972-91B1-444F-B047-CFF859C57286}">
  <ds:schemaRefs>
    <ds:schemaRef ds:uri="http://schemas.microsoft.com/sharepoint/v3/contenttype/forms"/>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34A5EE-FD09-432F-9B52-214F848E0FC1}">
  <ds:schemaRefs>
    <ds:schemaRef ds:uri="http://schemas.microsoft.com/sharepoint/events"/>
  </ds:schemaRefs>
</ds:datastoreItem>
</file>

<file path=customXml/itemProps4.xml><?xml version="1.0" encoding="utf-8"?>
<ds:datastoreItem xmlns:ds="http://schemas.openxmlformats.org/officeDocument/2006/customXml" ds:itemID="{1A927C60-6B1A-4441-B983-721CCD03964A}">
  <ds:schemaRefs>
    <ds:schemaRef ds:uri="http://purl.org/dc/dcmitype/"/>
    <ds:schemaRef ds:uri="http://purl.org/dc/elements/1.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2a1a8c5-2265-4ebc-b7a0-2071e2c5c9bb"/>
    <ds:schemaRef ds:uri="996b2e75-67fd-4955-a3b0-5ab9934cb50b"/>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87BAC35F-0C90-47D1-A11B-DC9202B66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113</Words>
  <Characters>23211</Characters>
  <Application>Microsoft Office Word</Application>
  <DocSecurity>0</DocSecurity>
  <Lines>193</Lines>
  <Paragraphs>52</Paragraphs>
  <ScaleCrop>false</ScaleCrop>
  <HeadingPairs>
    <vt:vector size="2" baseType="variant">
      <vt:variant>
        <vt:lpstr>Title</vt:lpstr>
      </vt:variant>
      <vt:variant>
        <vt:i4>1</vt:i4>
      </vt:variant>
    </vt:vector>
  </HeadingPairs>
  <TitlesOfParts>
    <vt:vector size="1" baseType="lpstr">
      <vt:lpstr>D14-WTDC17-C-0046!!MSW-E</vt:lpstr>
    </vt:vector>
  </TitlesOfParts>
  <Manager>General Secretariat - Pool</Manager>
  <Company>International Telecommunication Union (ITU)</Company>
  <LinksUpToDate>false</LinksUpToDate>
  <CharactersWithSpaces>2627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46!!MSW-E</dc:title>
  <dc:subject/>
  <dc:creator>Documents Proposals Manager (DPM)</dc:creator>
  <cp:keywords>DPM_v2017.9.18.1_prod</cp:keywords>
  <dc:description/>
  <cp:lastModifiedBy>BDT - mcb</cp:lastModifiedBy>
  <cp:revision>2</cp:revision>
  <cp:lastPrinted>2011-08-24T07:41:00Z</cp:lastPrinted>
  <dcterms:created xsi:type="dcterms:W3CDTF">2017-09-25T13:32:00Z</dcterms:created>
  <dcterms:modified xsi:type="dcterms:W3CDTF">2017-09-25T13:3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